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F610F" w14:textId="77777777" w:rsidR="00846FDD" w:rsidRPr="00E35455" w:rsidRDefault="00846FDD" w:rsidP="00846FDD">
      <w:pPr>
        <w:pStyle w:val="Subtitle"/>
        <w:spacing w:before="8000" w:after="300" w:line="240" w:lineRule="auto"/>
        <w:rPr>
          <w:rFonts w:ascii="Nirmala UI" w:eastAsia="Arial Unicode MS" w:hAnsi="Nirmala UI" w:cs="Nirmala UI"/>
          <w:noProof/>
          <w:sz w:val="56"/>
          <w:szCs w:val="40"/>
          <w:cs/>
          <w:lang w:val="hi" w:bidi="hi-IN"/>
        </w:rPr>
      </w:pPr>
      <w:bookmarkStart w:id="0" w:name="_Toc349720821"/>
      <w:r w:rsidRPr="00846FDD">
        <w:rPr>
          <w:rFonts w:ascii="Nirmala UI" w:eastAsia="Arial Unicode MS" w:hAnsi="Nirmala UI" w:cs="Nirmala UI" w:hint="cs"/>
          <w:noProof/>
          <w:sz w:val="160"/>
          <w:szCs w:val="56"/>
          <w:cs/>
          <w:lang w:val="hi" w:bidi="hi"/>
        </w:rPr>
        <w:t>सांस्कृतिक</w:t>
      </w:r>
      <w:r w:rsidRPr="00846FDD">
        <w:rPr>
          <w:rFonts w:ascii="Nirmala UI" w:eastAsia="Arial Unicode MS" w:hAnsi="Nirmala UI" w:cs="Nirmala UI"/>
          <w:noProof/>
          <w:sz w:val="160"/>
          <w:szCs w:val="56"/>
          <w:cs/>
          <w:lang w:val="hi" w:bidi="hi"/>
        </w:rPr>
        <w:t xml:space="preserve"> </w:t>
      </w:r>
      <w:r w:rsidRPr="00846FDD">
        <w:rPr>
          <w:rFonts w:ascii="Nirmala UI" w:eastAsia="Arial Unicode MS" w:hAnsi="Nirmala UI" w:cs="Nirmala UI" w:hint="cs"/>
          <w:noProof/>
          <w:sz w:val="160"/>
          <w:szCs w:val="56"/>
          <w:cs/>
          <w:lang w:val="hi" w:bidi="hi"/>
        </w:rPr>
        <w:t>और</w:t>
      </w:r>
      <w:r w:rsidRPr="00846FDD">
        <w:rPr>
          <w:rFonts w:ascii="Nirmala UI" w:eastAsia="Arial Unicode MS" w:hAnsi="Nirmala UI" w:cs="Nirmala UI"/>
          <w:noProof/>
          <w:sz w:val="160"/>
          <w:szCs w:val="56"/>
          <w:cs/>
          <w:lang w:val="hi" w:bidi="hi"/>
        </w:rPr>
        <w:t xml:space="preserve"> </w:t>
      </w:r>
      <w:r w:rsidRPr="00846FDD">
        <w:rPr>
          <w:rFonts w:ascii="Nirmala UI" w:eastAsia="Arial Unicode MS" w:hAnsi="Nirmala UI" w:cs="Nirmala UI" w:hint="cs"/>
          <w:noProof/>
          <w:sz w:val="160"/>
          <w:szCs w:val="56"/>
          <w:cs/>
          <w:lang w:val="hi" w:bidi="hi"/>
        </w:rPr>
        <w:t>भाषाई</w:t>
      </w:r>
      <w:r w:rsidRPr="00846FDD">
        <w:rPr>
          <w:rFonts w:ascii="Nirmala UI" w:eastAsia="Arial Unicode MS" w:hAnsi="Nirmala UI" w:cs="Nirmala UI"/>
          <w:noProof/>
          <w:sz w:val="160"/>
          <w:szCs w:val="56"/>
          <w:cs/>
          <w:lang w:val="hi" w:bidi="hi"/>
        </w:rPr>
        <w:t xml:space="preserve"> </w:t>
      </w:r>
      <w:r w:rsidRPr="00846FDD">
        <w:rPr>
          <w:rFonts w:ascii="Nirmala UI" w:eastAsia="Arial Unicode MS" w:hAnsi="Nirmala UI" w:cs="Nirmala UI" w:hint="cs"/>
          <w:noProof/>
          <w:sz w:val="160"/>
          <w:szCs w:val="56"/>
          <w:cs/>
          <w:lang w:val="hi" w:bidi="hi"/>
        </w:rPr>
        <w:t>विविधता</w:t>
      </w:r>
      <w:r w:rsidRPr="00846FDD">
        <w:rPr>
          <w:rFonts w:ascii="Nirmala UI" w:eastAsia="Arial Unicode MS" w:hAnsi="Nirmala UI" w:cs="Nirmala UI"/>
          <w:noProof/>
          <w:sz w:val="160"/>
          <w:szCs w:val="56"/>
          <w:cs/>
          <w:lang w:val="hi" w:bidi="hi"/>
        </w:rPr>
        <w:t xml:space="preserve"> </w:t>
      </w:r>
      <w:r w:rsidRPr="00846FDD">
        <w:rPr>
          <w:rFonts w:ascii="Nirmala UI" w:eastAsia="Arial Unicode MS" w:hAnsi="Nirmala UI" w:cs="Nirmala UI" w:hint="cs"/>
          <w:noProof/>
          <w:sz w:val="160"/>
          <w:szCs w:val="56"/>
          <w:cs/>
          <w:lang w:val="hi" w:bidi="hi"/>
        </w:rPr>
        <w:t>कार्यनीति</w:t>
      </w:r>
      <w:r w:rsidRPr="00E35455">
        <w:rPr>
          <w:rFonts w:ascii="Nirmala UI" w:eastAsia="Arial Unicode MS" w:hAnsi="Nirmala UI" w:cs="Nirmala UI"/>
          <w:noProof/>
          <w:sz w:val="56"/>
          <w:szCs w:val="40"/>
          <w:lang w:val="hi" w:bidi="hi-IN"/>
        </w:rPr>
        <w:t xml:space="preserve"> </w:t>
      </w:r>
      <w:r w:rsidRPr="00F26340">
        <w:rPr>
          <w:rFonts w:ascii="Arial" w:eastAsia="Arial Unicode MS" w:hAnsi="Arial" w:cs="Arial"/>
          <w:noProof/>
          <w:sz w:val="56"/>
          <w:szCs w:val="40"/>
          <w:lang w:val="hi" w:bidi="hi-IN"/>
        </w:rPr>
        <w:t>2023-2027</w:t>
      </w:r>
    </w:p>
    <w:p w14:paraId="046C0336" w14:textId="7750CF7C" w:rsidR="001A07DF" w:rsidRPr="00F26340" w:rsidRDefault="00000000" w:rsidP="00533A9A">
      <w:pPr>
        <w:pStyle w:val="Subtitle"/>
        <w:spacing w:before="500" w:after="300"/>
        <w:rPr>
          <w:rFonts w:ascii="Nirmala UI" w:hAnsi="Nirmala UI" w:cs="Nirmala UI"/>
          <w:noProof/>
          <w:lang w:val="en-AU"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हम अब तक क्या कर चुके हैं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3EC3DC53" w14:textId="7234B5AA" w:rsidR="00B60B5F" w:rsidRDefault="00000000" w:rsidP="00533A9A">
      <w:pPr>
        <w:spacing w:before="600" w:after="300"/>
        <w:rPr>
          <w:rFonts w:ascii="Nirmala UI" w:eastAsia="Arial Unicode MS" w:hAnsi="Nirmala UI" w:cs="Nirmala UI"/>
          <w:noProof/>
          <w:color w:val="FFFFFF" w:themeColor="background1"/>
          <w:lang w:val="hi" w:bidi="hi-IN"/>
        </w:rPr>
      </w:pPr>
      <w:r w:rsidRPr="00E35455">
        <w:rPr>
          <w:rFonts w:ascii="Nirmala UI" w:eastAsia="Arial Unicode MS" w:hAnsi="Nirmala UI" w:cs="Nirmala UI"/>
          <w:noProof/>
          <w:color w:val="FFFFFF" w:themeColor="background1"/>
          <w:lang w:val="hi" w:bidi="hi-IN"/>
        </w:rPr>
        <w:t xml:space="preserve">पढ़ने में आसान </w:t>
      </w:r>
      <w:bookmarkEnd w:id="1"/>
      <w:r w:rsidRPr="00E35455">
        <w:rPr>
          <w:rFonts w:ascii="Nirmala UI" w:eastAsia="Arial Unicode MS" w:hAnsi="Nirmala UI" w:cs="Nirmala UI"/>
          <w:noProof/>
          <w:color w:val="FFFFFF" w:themeColor="background1"/>
          <w:lang w:val="hi" w:bidi="hi-IN"/>
        </w:rPr>
        <w:t>सारांश</w:t>
      </w:r>
    </w:p>
    <w:p w14:paraId="6B2A3111" w14:textId="3ACA9EF9" w:rsidR="001157A8" w:rsidRPr="00846FDD" w:rsidRDefault="001157A8" w:rsidP="00846FDD">
      <w:pPr>
        <w:spacing w:before="300" w:after="300"/>
        <w:rPr>
          <w:rFonts w:ascii="Nirmala UI" w:eastAsia="Arial Unicode MS" w:hAnsi="Nirmala UI" w:cs="Nirmala UI"/>
          <w:noProof/>
          <w:color w:val="FFFFFF" w:themeColor="background1"/>
          <w:lang w:bidi="hi-IN"/>
        </w:rPr>
      </w:pPr>
      <w:r w:rsidRPr="00F26340">
        <w:rPr>
          <w:rFonts w:ascii="Arial" w:eastAsia="Arial Unicode MS" w:hAnsi="Arial" w:cs="Arial"/>
          <w:noProof/>
          <w:color w:val="FFFFFF" w:themeColor="background1"/>
          <w:lang w:val="hi" w:bidi="hi-IN"/>
        </w:rPr>
        <w:t>Hindi</w:t>
      </w:r>
      <w:r w:rsidRPr="001157A8">
        <w:rPr>
          <w:rFonts w:ascii="Nirmala UI" w:eastAsia="Arial Unicode MS" w:hAnsi="Nirmala UI" w:cs="Nirmala UI"/>
          <w:noProof/>
          <w:color w:val="FFFFFF" w:themeColor="background1"/>
          <w:lang w:val="hi" w:bidi="hi-IN"/>
        </w:rPr>
        <w:t xml:space="preserve"> | </w:t>
      </w:r>
      <w:r w:rsidRPr="001157A8">
        <w:rPr>
          <w:rFonts w:ascii="Nirmala UI" w:eastAsia="Arial Unicode MS" w:hAnsi="Nirmala UI" w:cs="Nirmala UI" w:hint="cs"/>
          <w:noProof/>
          <w:color w:val="FFFFFF" w:themeColor="background1"/>
          <w:cs/>
          <w:lang w:val="hi" w:bidi="hi-IN"/>
        </w:rPr>
        <w:t>हिन्दी</w:t>
      </w:r>
    </w:p>
    <w:p w14:paraId="7AE82E58" w14:textId="77777777" w:rsidR="00F3744E" w:rsidRPr="00E35455" w:rsidRDefault="00000000" w:rsidP="00D138FF">
      <w:pPr>
        <w:pStyle w:val="TOCHeading"/>
        <w:rPr>
          <w:rFonts w:ascii="Nirmala UI" w:hAnsi="Nirmala UI" w:cs="Nirmala UI"/>
          <w:noProof/>
          <w:lang w:bidi="hi-IN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इस पुस्तिका का उपयोग कैसे करें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E35455">
        <w:rPr>
          <w:rFonts w:ascii="Nirmala UI" w:eastAsia="Arial Unicode MS" w:hAnsi="Nirmala UI" w:cs="Nirmala UI"/>
          <w:noProof/>
          <w:lang w:val="hi" w:bidi="hi-IN"/>
        </w:rPr>
        <w:t xml:space="preserve"> </w:t>
      </w:r>
    </w:p>
    <w:tbl>
      <w:tblPr>
        <w:tblStyle w:val="Style1"/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7088"/>
      </w:tblGrid>
      <w:tr w:rsidR="005C6333" w:rsidRPr="00E35455" w14:paraId="3ED6C4E1" w14:textId="77777777" w:rsidTr="00F4229D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46F023" w14:textId="77777777" w:rsidR="00665419" w:rsidRPr="00E35455" w:rsidRDefault="0000000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EB5FC3F" wp14:editId="369AE45D">
                  <wp:extent cx="1440000" cy="1112135"/>
                  <wp:effectExtent l="0" t="0" r="8255" b="0"/>
                  <wp:docPr id="95" name="Picture 95" descr="लोगों का एक समूह। समूह में सबसे आगे एक महिला है, उसके हाथ में एक कार्ड है जिस पर &quot;हम&quot; लिख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लोगों का एक समूह। समूह में सबसे आगे एक महिला है, उसके हाथ में एक कार्ड है जिस पर &quot;हम&quot; लिख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14774675" w14:textId="3D3E7EBF" w:rsidR="00665419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राष्ट्रीय विकलाँगता बीमा संस्था (</w:t>
            </w:r>
            <w:r w:rsidRPr="00F26340">
              <w:rPr>
                <w:rFonts w:ascii="Arial" w:eastAsia="Arial Unicode MS" w:hAnsi="Arial" w:cs="Arial"/>
                <w:noProof/>
                <w:sz w:val="27"/>
                <w:szCs w:val="27"/>
                <w:lang w:val="hi" w:bidi="hi-IN"/>
              </w:rPr>
              <w:t>National Disability Insurance Agency</w:t>
            </w:r>
            <w:r w:rsidR="00F26340" w:rsidRPr="00F26340">
              <w:rPr>
                <w:rFonts w:ascii="Arial" w:eastAsia="Arial Unicode MS" w:hAnsi="Arial" w:cs="Arial"/>
                <w:noProof/>
                <w:sz w:val="27"/>
                <w:szCs w:val="27"/>
                <w:cs/>
                <w:lang w:val="hi" w:bidi="hi-IN"/>
              </w:rPr>
              <w:t>,</w:t>
            </w:r>
            <w:r w:rsidRPr="00F26340">
              <w:rPr>
                <w:rFonts w:ascii="Arial" w:eastAsia="Arial Unicode MS" w:hAnsi="Arial" w:cs="Arial"/>
                <w:noProof/>
                <w:sz w:val="27"/>
                <w:szCs w:val="27"/>
                <w:lang w:val="hi" w:bidi="hi-IN"/>
              </w:rPr>
              <w:t xml:space="preserve"> NDIA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) ने यह रिपोर्ट तैयार की है। जब आपको 'हम'</w:t>
            </w:r>
            <w:r w:rsidR="00FA3831">
              <w:rPr>
                <w:rFonts w:ascii="Nirmala UI" w:eastAsia="Arial Unicode MS" w:hAnsi="Nirmala UI" w:cs="Nirmala UI" w:hint="cs"/>
                <w:noProof/>
                <w:sz w:val="27"/>
                <w:szCs w:val="27"/>
                <w:cs/>
                <w:lang w:val="hi" w:bidi="hi-IN"/>
              </w:rPr>
              <w:t xml:space="preserve"> (</w:t>
            </w:r>
            <w:r w:rsidR="00FA3831" w:rsidRPr="00FA3831">
              <w:rPr>
                <w:rFonts w:ascii="Arial" w:eastAsia="Arial Unicode MS" w:hAnsi="Arial" w:cs="Arial"/>
                <w:noProof/>
                <w:sz w:val="27"/>
                <w:szCs w:val="27"/>
                <w:cs/>
                <w:lang w:val="hi" w:bidi="hi-IN"/>
              </w:rPr>
              <w:t>we</w:t>
            </w:r>
            <w:r w:rsidR="00FA3831">
              <w:rPr>
                <w:rFonts w:ascii="Nirmala UI" w:eastAsia="Arial Unicode MS" w:hAnsi="Nirmala UI" w:cs="Nirmala UI" w:hint="cs"/>
                <w:noProof/>
                <w:sz w:val="27"/>
                <w:szCs w:val="27"/>
                <w:cs/>
                <w:lang w:val="hi" w:bidi="hi-IN"/>
              </w:rPr>
              <w:t>)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 </w:t>
            </w:r>
            <w:r w:rsidRPr="00E62817">
              <w:rPr>
                <w:rFonts w:ascii="Noto Sans Devanagari Light" w:eastAsia="Arial Unicode MS" w:hAnsi="Noto Sans Devanagari Light" w:cs="Noto Sans Devanagari Light"/>
                <w:noProof/>
                <w:sz w:val="32"/>
                <w:szCs w:val="32"/>
                <w:lang w:val="hi" w:bidi="hi-IN"/>
              </w:rPr>
              <w:t>शब्द</w:t>
            </w:r>
            <w:r w:rsidRPr="00E62817">
              <w:rPr>
                <w:rFonts w:ascii="Nirmala UI" w:eastAsia="Arial Unicode MS" w:hAnsi="Nirmala UI" w:cs="Nirmala UI"/>
                <w:noProof/>
                <w:sz w:val="32"/>
                <w:szCs w:val="32"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दिखाई देता है, तो इससे तात्पर्य </w:t>
            </w:r>
            <w:r w:rsidRPr="00F26340">
              <w:rPr>
                <w:rFonts w:ascii="Arial" w:eastAsia="Arial Unicode MS" w:hAnsi="Arial" w:cs="Arial"/>
                <w:noProof/>
                <w:sz w:val="27"/>
                <w:szCs w:val="27"/>
                <w:lang w:val="hi" w:bidi="hi-IN"/>
              </w:rPr>
              <w:t xml:space="preserve">NDIA 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(एनडीआईए) से है। </w:t>
            </w:r>
          </w:p>
        </w:tc>
      </w:tr>
      <w:tr w:rsidR="005C6333" w:rsidRPr="00E35455" w14:paraId="5C671715" w14:textId="77777777" w:rsidTr="00F4229D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4BC56D" w14:textId="77777777" w:rsidR="00665419" w:rsidRPr="00E35455" w:rsidRDefault="00000000" w:rsidP="00D138FF">
            <w:pPr>
              <w:pStyle w:val="Image"/>
              <w:spacing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F3797B4" wp14:editId="42C3BF04">
                  <wp:extent cx="1080000" cy="1080000"/>
                  <wp:effectExtent l="0" t="0" r="6350" b="6350"/>
                  <wp:docPr id="6" name="Picture 6" descr="सही के निशान के साथ पढ़ने में आसान दस्तावेज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सही के निशान के साथ पढ़ने में आसान दस्तावेज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05E1D0B3" w14:textId="7854CFA0" w:rsidR="00115682" w:rsidRPr="00E95218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हमने इस रिपोर्ट को पढ़ने में आसान</w:t>
            </w:r>
            <w:r w:rsidR="00E95218" w:rsidRPr="00E95218">
              <w:rPr>
                <w:rFonts w:ascii="Nirmala UI" w:eastAsia="Arial Unicode MS" w:hAnsi="Nirmala UI" w:cs="Nirmala UI"/>
                <w:noProof/>
                <w:sz w:val="27"/>
                <w:szCs w:val="27"/>
                <w:rtl/>
                <w:lang w:val="hi" w:bidi="hi-IN"/>
              </w:rPr>
              <w:t xml:space="preserve"> तरीके से लिखा है। </w:t>
            </w:r>
          </w:p>
          <w:p w14:paraId="43101E4C" w14:textId="518F8C69" w:rsidR="00665419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हम कुछ विचारों को समझाने के लिए चित्रों का उपयोग</w:t>
            </w:r>
            <w:r w:rsidR="00E35455"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cs/>
                <w:lang w:val="hi" w:bidi="hi-IN"/>
              </w:rPr>
              <w:t xml:space="preserve"> </w:t>
            </w:r>
            <w:r w:rsidR="00E35455"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cs/>
                <w:lang w:val="hi" w:bidi="hi-IN"/>
              </w:rPr>
              <w:br/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करते हैं। </w:t>
            </w:r>
          </w:p>
        </w:tc>
      </w:tr>
      <w:tr w:rsidR="005C6333" w:rsidRPr="00E35455" w14:paraId="3A00B4B3" w14:textId="77777777" w:rsidTr="00F4229D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ED79C9" w14:textId="77777777" w:rsidR="00E05DD1" w:rsidRPr="00E35455" w:rsidRDefault="00000000" w:rsidP="00D138FF">
            <w:pPr>
              <w:pStyle w:val="Image"/>
              <w:spacing w:before="180" w:after="1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A83C236" wp14:editId="5BBE6F93">
                  <wp:extent cx="1080000" cy="759862"/>
                  <wp:effectExtent l="0" t="0" r="6350" b="2540"/>
                  <wp:docPr id="4" name="Picture 4" descr="&quot;बोल्ड&quot; या &quot;बोल्ड नहीं&quot; शब्द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&quot;बोल्ड&quot; या &quot;बोल्ड नहीं&quot; शब्द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26660936" w14:textId="66B57337" w:rsidR="00E05DD1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हमने कुछ महत्वपूर्ण शब्दों को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बोल्ड</w:t>
            </w:r>
            <w:r w:rsidR="00FA3831">
              <w:rPr>
                <w:rStyle w:val="Strong"/>
                <w:rFonts w:ascii="Nirmala UI" w:eastAsia="Arial Unicode MS" w:hAnsi="Nirmala UI" w:cs="Nirmala UI" w:hint="cs"/>
                <w:noProof/>
                <w:sz w:val="27"/>
                <w:szCs w:val="27"/>
                <w:cs/>
                <w:lang w:val="hi" w:bidi="hi-IN"/>
              </w:rPr>
              <w:t xml:space="preserve"> (</w:t>
            </w:r>
            <w:r w:rsidR="00FA3831" w:rsidRPr="00FA3831">
              <w:rPr>
                <w:rStyle w:val="Strong"/>
                <w:rFonts w:ascii="Arial" w:eastAsia="Arial Unicode MS" w:hAnsi="Arial" w:cs="Arial"/>
                <w:noProof/>
                <w:sz w:val="27"/>
                <w:szCs w:val="27"/>
                <w:cs/>
                <w:lang w:val="hi" w:bidi="hi-IN"/>
              </w:rPr>
              <w:t>bold</w:t>
            </w:r>
            <w:r w:rsidR="00FA3831">
              <w:rPr>
                <w:rStyle w:val="Strong"/>
                <w:rFonts w:ascii="Nirmala UI" w:eastAsia="Arial Unicode MS" w:hAnsi="Nirmala UI" w:cs="Nirmala UI" w:hint="cs"/>
                <w:noProof/>
                <w:sz w:val="27"/>
                <w:szCs w:val="27"/>
                <w:cs/>
                <w:lang w:val="hi" w:bidi="hi-IN"/>
              </w:rPr>
              <w:t>)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 में लिखा है।</w:t>
            </w:r>
          </w:p>
          <w:p w14:paraId="337C1364" w14:textId="77777777" w:rsidR="00E05DD1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इसका अर्थ है कि अक्षर मोटे और गहरे रंग के हैं।</w:t>
            </w:r>
          </w:p>
        </w:tc>
      </w:tr>
      <w:tr w:rsidR="005C6333" w:rsidRPr="00E35455" w14:paraId="1CEBFB1C" w14:textId="77777777" w:rsidTr="00F4229D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211AE8" w14:textId="77777777" w:rsidR="009D031E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3CB5210" wp14:editId="078B289F">
                  <wp:extent cx="876300" cy="876300"/>
                  <wp:effectExtent l="0" t="0" r="0" b="0"/>
                  <wp:docPr id="10" name="Picture 10" descr="शब्द सूची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शब्द सूची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705" cy="876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391214FE" w14:textId="77777777" w:rsidR="00C32E35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हम इन शब्दों का अर्थ समझाते हैं।</w:t>
            </w:r>
          </w:p>
          <w:p w14:paraId="05BC1E88" w14:textId="77777777" w:rsidR="009D031E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पृष्ठ </w:t>
            </w:r>
            <w:r w:rsidRPr="00F26340">
              <w:rPr>
                <w:rFonts w:ascii="Arial" w:eastAsia="Arial Unicode MS" w:hAnsi="Arial" w:cs="Arial"/>
                <w:noProof/>
                <w:sz w:val="27"/>
                <w:szCs w:val="27"/>
                <w:lang w:val="hi" w:bidi="hi-IN"/>
              </w:rPr>
              <w:t xml:space="preserve">30 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पर इन शब्दों की एक सूची है। </w:t>
            </w:r>
          </w:p>
        </w:tc>
      </w:tr>
      <w:tr w:rsidR="005C6333" w:rsidRPr="00E35455" w14:paraId="2CF4A2A0" w14:textId="77777777" w:rsidTr="00F4229D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0D2163" w14:textId="77777777" w:rsidR="009D031E" w:rsidRPr="00E35455" w:rsidRDefault="00000000" w:rsidP="00D138FF">
            <w:pPr>
              <w:pStyle w:val="Image"/>
              <w:spacing w:before="180" w:after="1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7ACF80A" wp14:editId="31B46183">
                  <wp:extent cx="1080000" cy="1080000"/>
                  <wp:effectExtent l="0" t="0" r="6350" b="6350"/>
                  <wp:docPr id="11" name="Picture 11" descr="सारांश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सारांश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26C69FFE" w14:textId="77777777" w:rsidR="000E4C08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ind w:right="-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यह पढ़ने में आसान रिपोर्ट एक अन्य रिपोर्ट का सारांश है। इसका अर्थ है कि इसमें केवल सबसे महत्वपूर्ण विचार शामिल हैं।</w:t>
            </w:r>
          </w:p>
        </w:tc>
      </w:tr>
      <w:tr w:rsidR="005C6333" w:rsidRPr="00E35455" w14:paraId="0FE686B8" w14:textId="77777777" w:rsidTr="00F4229D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0F9550" w14:textId="77777777" w:rsidR="009D031E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00DBC2C" wp14:editId="1CE1A58E">
                  <wp:extent cx="1095375" cy="1095375"/>
                  <wp:effectExtent l="0" t="0" r="9525" b="9525"/>
                  <wp:docPr id="12" name="Picture 12" descr="&quot;www.&quot; के साथ वेबसाइट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&quot;www.&quot; के साथ वेबसाइट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883" cy="1095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30DFF8F4" w14:textId="77777777" w:rsidR="000E4C08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आप हमारी वेबसाइट से वह अन्य रिपोर्ट प्राप्त कर सकते/सकती हैं।</w:t>
            </w:r>
          </w:p>
          <w:p w14:paraId="1B5E68C8" w14:textId="77777777" w:rsidR="00723993" w:rsidRPr="00F26340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27"/>
                <w:szCs w:val="27"/>
                <w:lang w:bidi="hi-IN"/>
              </w:rPr>
            </w:pPr>
            <w:hyperlink r:id="rId14" w:history="1">
              <w:r w:rsidR="00202A4A" w:rsidRPr="00F26340">
                <w:rPr>
                  <w:rStyle w:val="Hyperlink"/>
                  <w:rFonts w:ascii="Arial" w:eastAsia="Arial Unicode MS" w:hAnsi="Arial" w:cs="Arial"/>
                  <w:noProof/>
                  <w:sz w:val="27"/>
                  <w:szCs w:val="27"/>
                  <w:lang w:val="hi" w:bidi="hi-IN"/>
                </w:rPr>
                <w:t>www.ndis.gov.au</w:t>
              </w:r>
            </w:hyperlink>
            <w:r w:rsidR="009D031E" w:rsidRPr="00F26340">
              <w:rPr>
                <w:rFonts w:ascii="Arial" w:eastAsia="Arial Unicode MS" w:hAnsi="Arial" w:cs="Arial"/>
                <w:noProof/>
                <w:sz w:val="27"/>
                <w:szCs w:val="27"/>
                <w:lang w:val="hi" w:bidi="hi-IN"/>
              </w:rPr>
              <w:t xml:space="preserve"> </w:t>
            </w:r>
          </w:p>
        </w:tc>
      </w:tr>
      <w:tr w:rsidR="005C6333" w:rsidRPr="00E35455" w14:paraId="325BC28D" w14:textId="77777777" w:rsidTr="00F4229D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CAEDF4" w14:textId="77777777" w:rsidR="00E05DD1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B963FC6" wp14:editId="621A07DB">
                  <wp:extent cx="1190625" cy="1061057"/>
                  <wp:effectExtent l="0" t="0" r="0" b="6350"/>
                  <wp:docPr id="56" name="Picture 56" descr="एक महिला दस्तावेज को पढ़ने में पुरुष की सहायता कर रह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एक महिला दस्तावेज को पढ़ने में पुरुष की सहायता कर रह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734" cy="1068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</w:tcPr>
          <w:p w14:paraId="19176A75" w14:textId="77777777" w:rsidR="00E05DD1" w:rsidRPr="00E35455" w:rsidRDefault="00000000" w:rsidP="00F26340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Lines="40" w:before="96" w:afterLines="40" w:after="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 xml:space="preserve">इस रिपोर्ट को पढ़ने के लिए आप मदद मांग सकते/सकती हैं। </w:t>
            </w:r>
            <w:r w:rsidRPr="00E35455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br/>
              <w:t>कोई दोस्त, परिवार का सदस्य या सहायक व्यक्ति आपकी सहायता कर सकता है।</w:t>
            </w:r>
          </w:p>
        </w:tc>
      </w:tr>
    </w:tbl>
    <w:p w14:paraId="05436FF8" w14:textId="77777777" w:rsidR="00155675" w:rsidRPr="00E35455" w:rsidRDefault="00000000" w:rsidP="00D138FF">
      <w:pPr>
        <w:pStyle w:val="TOCHeading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इस रिपोर्ट में क्या शामिल है?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072B4148" w14:textId="25EC0ABA" w:rsidR="005C6333" w:rsidRPr="00E35455" w:rsidRDefault="00000000" w:rsidP="002864A0">
      <w:pPr>
        <w:pStyle w:val="TOC1"/>
        <w:rPr>
          <w:sz w:val="22"/>
          <w:lang w:bidi="hi-IN"/>
        </w:rPr>
      </w:pPr>
      <w:r w:rsidRPr="00E35455">
        <w:rPr>
          <w:lang w:bidi="hi-IN"/>
        </w:rPr>
        <w:fldChar w:fldCharType="begin"/>
      </w:r>
      <w:r w:rsidRPr="00E35455">
        <w:rPr>
          <w:lang w:bidi="hi-IN"/>
        </w:rPr>
        <w:instrText xml:space="preserve"> TOC \h \z \u \t "Heading 2,1,Title,1" </w:instrText>
      </w:r>
      <w:r w:rsidRPr="00E35455">
        <w:rPr>
          <w:lang w:bidi="hi-IN"/>
        </w:rPr>
        <w:fldChar w:fldCharType="separate"/>
      </w:r>
      <w:hyperlink w:anchor="_Toc256000000" w:history="1">
        <w:r w:rsidR="00E05DD1"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यह रिपोर्ट किस बारे में है?</w:t>
        </w:r>
        <w:r w:rsidRPr="00E35455">
          <w:rPr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4</w:t>
        </w:r>
      </w:hyperlink>
    </w:p>
    <w:p w14:paraId="217425E0" w14:textId="0E631A0D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01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सह-अवरचना का उपयोग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6</w:t>
        </w:r>
      </w:hyperlink>
    </w:p>
    <w:p w14:paraId="7FDDB71F" w14:textId="301BE6CA" w:rsidR="005C6333" w:rsidRPr="00E35455" w:rsidRDefault="00000000" w:rsidP="002864A0">
      <w:pPr>
        <w:pStyle w:val="TOC1"/>
        <w:rPr>
          <w:sz w:val="22"/>
          <w:lang w:bidi="hi-IN"/>
        </w:rPr>
      </w:pPr>
      <w:hyperlink w:anchor="_Toc256000002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हमने समुदाय के साथ कैसे काम किया है?</w:t>
        </w:r>
        <w:r w:rsidRPr="00E35455">
          <w:rPr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7</w:t>
        </w:r>
      </w:hyperlink>
    </w:p>
    <w:p w14:paraId="77C71BAA" w14:textId="59EC8B6B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03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हमें समुदाय ने क्या बताया?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9</w:t>
        </w:r>
      </w:hyperlink>
    </w:p>
    <w:p w14:paraId="2C7D4F41" w14:textId="5CD570A5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04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हमारे विषय और लक्ष्य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12</w:t>
        </w:r>
      </w:hyperlink>
    </w:p>
    <w:p w14:paraId="5E564C40" w14:textId="75EEFD29" w:rsidR="005C6333" w:rsidRPr="00E35455" w:rsidRDefault="00000000" w:rsidP="002864A0">
      <w:pPr>
        <w:pStyle w:val="TOC1"/>
        <w:rPr>
          <w:sz w:val="22"/>
          <w:lang w:bidi="hi-IN"/>
        </w:rPr>
      </w:pPr>
      <w:hyperlink w:anchor="_Toc256000005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1. जब हम काम करते हैं, तो सीएएलडी प्रतिभागियों पर ध्यान केंद्रित करना</w:t>
        </w:r>
        <w:r w:rsidRPr="00E35455">
          <w:rPr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14</w:t>
        </w:r>
      </w:hyperlink>
    </w:p>
    <w:p w14:paraId="2FB812B6" w14:textId="756E1411" w:rsidR="005C6333" w:rsidRPr="00E35455" w:rsidRDefault="00000000" w:rsidP="002864A0">
      <w:pPr>
        <w:pStyle w:val="TOC1"/>
        <w:rPr>
          <w:sz w:val="22"/>
          <w:lang w:bidi="hi-IN"/>
        </w:rPr>
      </w:pPr>
      <w:hyperlink w:anchor="_Toc256000006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2. हमारे कर्मियों के पास सही कुशलताएँ होना सुनिश्चित करना</w:t>
        </w:r>
        <w:r w:rsidRPr="00E35455">
          <w:rPr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17</w:t>
        </w:r>
      </w:hyperlink>
    </w:p>
    <w:p w14:paraId="43B29354" w14:textId="3B358F0C" w:rsidR="005C6333" w:rsidRPr="00E35455" w:rsidRDefault="00000000" w:rsidP="002864A0">
      <w:pPr>
        <w:pStyle w:val="TOC1"/>
        <w:rPr>
          <w:sz w:val="22"/>
          <w:lang w:bidi="hi-IN"/>
        </w:rPr>
      </w:pPr>
      <w:hyperlink w:anchor="_Toc256000007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3. हम जा</w:t>
        </w:r>
        <w:r w:rsidRPr="00F4229D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नकारी</w:t>
        </w:r>
        <w:r w:rsidR="008F6DE6" w:rsidRPr="00F4229D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>को</w:t>
        </w:r>
        <w:r w:rsidR="008F6DE6" w:rsidRPr="00F4229D">
          <w:rPr>
            <w:rStyle w:val="Hyperlink"/>
            <w:rFonts w:ascii="Nirmala UI" w:eastAsia="Arial Unicode MS" w:hAnsi="Nirmala UI" w:cstheme="minorBidi"/>
            <w:szCs w:val="28"/>
            <w:rtl/>
            <w:lang w:val="hi" w:bidi="hi-IN"/>
          </w:rPr>
          <w:t xml:space="preserve"> </w:t>
        </w:r>
        <w:r w:rsidRPr="00F4229D">
          <w:rPr>
            <w:rStyle w:val="Hyperlink"/>
            <w:rFonts w:ascii="Nirmala UI" w:eastAsia="Arial Unicode MS" w:hAnsi="Nirmala UI" w:cs="Nirmala UI"/>
            <w:szCs w:val="28"/>
            <w:cs/>
            <w:lang w:val="hi" w:bidi="hi-IN"/>
          </w:rPr>
          <w:t xml:space="preserve"> कैसे </w:t>
        </w:r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साझा करते हैं</w:t>
        </w:r>
        <w:r w:rsidRPr="00E35455">
          <w:rPr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19</w:t>
        </w:r>
      </w:hyperlink>
    </w:p>
    <w:p w14:paraId="34CAD4BC" w14:textId="003A64B2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08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4. विकल्प और नियंत्रण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21</w:t>
        </w:r>
      </w:hyperlink>
    </w:p>
    <w:p w14:paraId="644FF441" w14:textId="1AE3D0EB" w:rsidR="005C6333" w:rsidRPr="00E35455" w:rsidRDefault="00000000" w:rsidP="002864A0">
      <w:pPr>
        <w:pStyle w:val="TOC1"/>
        <w:rPr>
          <w:sz w:val="22"/>
          <w:lang w:bidi="hi-IN"/>
        </w:rPr>
      </w:pPr>
      <w:hyperlink w:anchor="_Toc256000009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5. सीएएलडी प्रतिभागियों के बारे में आकड़े</w:t>
        </w:r>
        <w:r w:rsidRPr="00E35455">
          <w:rPr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23</w:t>
        </w:r>
      </w:hyperlink>
    </w:p>
    <w:p w14:paraId="6A5A5826" w14:textId="59D0C560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11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आगे क्या होगा?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26</w:t>
        </w:r>
      </w:hyperlink>
    </w:p>
    <w:p w14:paraId="26F49148" w14:textId="6D228D22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12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और अधिक जानकारी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28</w:t>
        </w:r>
      </w:hyperlink>
    </w:p>
    <w:p w14:paraId="0F764B14" w14:textId="1D331114" w:rsidR="005C6333" w:rsidRPr="00E35455" w:rsidRDefault="00000000" w:rsidP="002864A0">
      <w:pPr>
        <w:pStyle w:val="TOC1"/>
        <w:rPr>
          <w:rFonts w:ascii="Nirmala UI" w:hAnsi="Nirmala UI" w:cs="Nirmala UI"/>
          <w:sz w:val="22"/>
          <w:lang w:bidi="hi-IN"/>
        </w:rPr>
      </w:pPr>
      <w:hyperlink w:anchor="_Toc256000013" w:history="1">
        <w:r w:rsidRPr="00E35455">
          <w:rPr>
            <w:rStyle w:val="Hyperlink"/>
            <w:rFonts w:ascii="Nirmala UI" w:eastAsia="Arial Unicode MS" w:hAnsi="Nirmala UI" w:cs="Nirmala UI"/>
            <w:lang w:val="hi" w:bidi="hi-IN"/>
          </w:rPr>
          <w:t>शब्द सूची</w:t>
        </w:r>
        <w:r w:rsidRPr="00E35455">
          <w:rPr>
            <w:rFonts w:ascii="Nirmala UI" w:hAnsi="Nirmala UI" w:cs="Nirmala UI"/>
            <w:lang w:bidi="hi-IN"/>
          </w:rPr>
          <w:tab/>
        </w:r>
        <w:r w:rsidR="004174CC" w:rsidRPr="00F26340">
          <w:rPr>
            <w:rFonts w:ascii="Arial" w:hAnsi="Arial" w:cs="Arial"/>
            <w:lang w:bidi="hi-IN"/>
          </w:rPr>
          <w:t>30</w:t>
        </w:r>
      </w:hyperlink>
    </w:p>
    <w:p w14:paraId="482B0286" w14:textId="5DEFB0EF" w:rsidR="00D01D6C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fldChar w:fldCharType="end"/>
      </w:r>
      <w:r w:rsidR="00E05DD1" w:rsidRPr="00E35455">
        <w:rPr>
          <w:rFonts w:ascii="Nirmala UI" w:eastAsia="Arial Unicode MS" w:hAnsi="Nirmala UI" w:cs="Nirmala UI"/>
          <w:noProof/>
          <w:lang w:val="hi" w:bidi="hi-IN"/>
        </w:rPr>
        <w:br w:type="page"/>
      </w:r>
      <w:bookmarkStart w:id="88" w:name="_Toc43391446"/>
      <w:bookmarkStart w:id="89" w:name="_Toc43391495"/>
      <w:bookmarkStart w:id="90" w:name="_Toc256000000"/>
      <w:bookmarkStart w:id="91" w:name="_Toc113455970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="00E05DD1"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यह रिपोर्ट</w:t>
      </w:r>
      <w:bookmarkEnd w:id="88"/>
      <w:bookmarkEnd w:id="89"/>
      <w:r w:rsidR="00E05DD1" w:rsidRPr="00E35455">
        <w:rPr>
          <w:rFonts w:ascii="Nirmala UI" w:eastAsia="Arial Unicode MS" w:hAnsi="Nirmala UI" w:cs="Nirmala UI"/>
          <w:noProof/>
          <w:lang w:val="hi" w:bidi="hi-IN"/>
        </w:rPr>
        <w:t xml:space="preserve"> किस बारे में है?</w:t>
      </w:r>
      <w:bookmarkEnd w:id="90"/>
      <w:bookmarkEnd w:id="91"/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5C6333" w:rsidRPr="00E35455" w14:paraId="06238F79" w14:textId="77777777" w:rsidTr="00CE54A5">
        <w:tc>
          <w:tcPr>
            <w:tcW w:w="2551" w:type="dxa"/>
            <w:vAlign w:val="center"/>
          </w:tcPr>
          <w:p w14:paraId="350CBABA" w14:textId="77777777" w:rsidR="005A2D9C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0E632F5" wp14:editId="1A3D8C2A">
                  <wp:extent cx="1440000" cy="1440000"/>
                  <wp:effectExtent l="0" t="0" r="8255" b="8255"/>
                  <wp:docPr id="18" name="Picture 18" descr="'सांस्कृतिक और भाषाई विविधता कार्यनीति' दिखाते हुए एक क्लिपबोर्ड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'सांस्कृतिक और भाषाई विविधता कार्यनीति' दिखाते हुए एक क्लिपबोर्ड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4644890" w14:textId="4B83E93E" w:rsidR="00CE54A5" w:rsidRPr="00E35455" w:rsidRDefault="00000000" w:rsidP="00D138FF">
            <w:pPr>
              <w:spacing w:before="240" w:after="240"/>
              <w:rPr>
                <w:rStyle w:val="Emphasis"/>
                <w:rFonts w:ascii="Nirmala UI" w:hAnsi="Nirmala UI" w:cs="Nirmala UI"/>
                <w:i w:val="0"/>
                <w:iCs w:val="0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ने सांस्कृतिक और भाषाई विविधता कार्यनीति तैयार की है</w:t>
            </w:r>
            <w:r w:rsidR="00FA3831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="00FA3831" w:rsidRPr="00FA3831">
              <w:rPr>
                <w:rFonts w:ascii="Arial" w:eastAsia="Arial Unicode MS" w:hAnsi="Arial" w:cs="Arial"/>
                <w:noProof/>
                <w:cs/>
                <w:lang w:val="hi" w:bidi="hi-IN"/>
              </w:rPr>
              <w:t>(</w:t>
            </w:r>
            <w:r w:rsidR="00FA3831" w:rsidRPr="00FA3831">
              <w:rPr>
                <w:rFonts w:ascii="Arial" w:hAnsi="Arial" w:cs="Arial"/>
              </w:rPr>
              <w:t>Cultural and Linguistic Diversity Strategy)</w:t>
            </w:r>
            <w:r w:rsidR="00F20874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।</w:t>
            </w:r>
          </w:p>
          <w:p w14:paraId="564091BB" w14:textId="77777777" w:rsidR="005A2D9C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Emphasis"/>
                <w:rFonts w:ascii="Nirmala UI" w:eastAsia="Arial Unicode MS" w:hAnsi="Nirmala UI" w:cs="Nirmala UI"/>
                <w:i w:val="0"/>
                <w:iCs w:val="0"/>
                <w:noProof/>
                <w:lang w:val="hi" w:bidi="hi-IN"/>
              </w:rPr>
              <w:t>हम इसे कार्यनीति कहते हैं।</w:t>
            </w:r>
          </w:p>
        </w:tc>
      </w:tr>
      <w:tr w:rsidR="005C6333" w:rsidRPr="00E35455" w14:paraId="4A9C18F1" w14:textId="77777777" w:rsidTr="00CE54A5">
        <w:tc>
          <w:tcPr>
            <w:tcW w:w="2551" w:type="dxa"/>
            <w:vAlign w:val="center"/>
          </w:tcPr>
          <w:p w14:paraId="1D43D4F3" w14:textId="2EDB7B6F" w:rsidR="005A2D9C" w:rsidRPr="00E35455" w:rsidRDefault="00F4229D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>
              <w:rPr>
                <w:noProof/>
              </w:rPr>
              <w:drawing>
                <wp:inline distT="0" distB="0" distL="0" distR="0" wp14:anchorId="351B1788" wp14:editId="6B629DD0">
                  <wp:extent cx="1440000" cy="1440000"/>
                  <wp:effectExtent l="0" t="0" r="8255" b="8255"/>
                  <wp:docPr id="5" name="Picture 5" descr="समुदाय के लोगों का एक समूह, जिनमें से 3 के ऊपर अलग-अलग भाषाओं में सोचने के बुलबुल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समुदाय के लोगों का एक समूह, जिनमें से 3 के ऊपर अलग-अलग भाषाओं में सोचने के बुलबुल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E4D2666" w14:textId="77777777" w:rsidR="005A2D9C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spacing w:val="-2"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 xml:space="preserve">सांस्कृतिक और भाषाई रूप से विविध (सीएएलडी) </w:t>
            </w:r>
            <w:r w:rsidRPr="00E35455">
              <w:rPr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>लोग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>:</w:t>
            </w:r>
          </w:p>
          <w:p w14:paraId="00C6F2C5" w14:textId="77777777" w:rsidR="005A2D9C" w:rsidRPr="00E35455" w:rsidRDefault="00000000" w:rsidP="00D138FF">
            <w:pPr>
              <w:pStyle w:val="ListParagraph"/>
              <w:numPr>
                <w:ilvl w:val="0"/>
                <w:numId w:val="19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पृष्ठभूमियों से आते हैं</w:t>
            </w:r>
          </w:p>
          <w:p w14:paraId="6B5C2FA1" w14:textId="77777777" w:rsidR="005A2D9C" w:rsidRPr="00E35455" w:rsidRDefault="00000000" w:rsidP="00D138FF">
            <w:pPr>
              <w:pStyle w:val="ListParagraph"/>
              <w:numPr>
                <w:ilvl w:val="0"/>
                <w:numId w:val="19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ंग्रेज़ी के अतिरिक्त अन्य भाषाओं का प्रयोग करते हैं।</w:t>
            </w:r>
          </w:p>
        </w:tc>
      </w:tr>
      <w:tr w:rsidR="005C6333" w:rsidRPr="00E35455" w14:paraId="776F60D4" w14:textId="77777777" w:rsidTr="00CE54A5">
        <w:tc>
          <w:tcPr>
            <w:tcW w:w="2551" w:type="dxa"/>
            <w:vAlign w:val="center"/>
          </w:tcPr>
          <w:p w14:paraId="6175B8AE" w14:textId="77777777" w:rsidR="0069656E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E64AF9C" wp14:editId="67B1B070">
                  <wp:extent cx="1440000" cy="1440000"/>
                  <wp:effectExtent l="0" t="0" r="0" b="8255"/>
                  <wp:docPr id="2" name="Picture 2" descr="विकलाँगता-ग्रस्त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विकलाँगता-ग्रस्त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C3AD0F6" w14:textId="7137F82B" w:rsidR="0069656E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और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प्रतिभागी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एनडीआईएस में भाग लेने वाले </w:t>
            </w:r>
            <w:r w:rsidR="00D87288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      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विकलाँगता-ग्रस्त लोग होते हैं।</w:t>
            </w:r>
          </w:p>
        </w:tc>
      </w:tr>
      <w:tr w:rsidR="005C6333" w:rsidRPr="00E35455" w14:paraId="1DE676BF" w14:textId="77777777" w:rsidTr="00CE54A5">
        <w:tc>
          <w:tcPr>
            <w:tcW w:w="2551" w:type="dxa"/>
            <w:vAlign w:val="center"/>
          </w:tcPr>
          <w:p w14:paraId="06E2A1C6" w14:textId="77777777" w:rsidR="005A2D9C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6CA9E71" wp14:editId="462D2227">
                  <wp:extent cx="1440000" cy="1440000"/>
                  <wp:effectExtent l="0" t="0" r="8255" b="8255"/>
                  <wp:docPr id="24" name="Picture 24" descr="अपने सेवा प्रदाता के साथ एक व्यक्ति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अपने सेवा प्रदाता के साथ एक व्यक्ति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F64ED0A" w14:textId="77777777" w:rsidR="005A2D9C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ह कार्यनीति इस बारे में समझाती है कि सीएएलडी प्रतिभागियों को उनकी आवश्यकता के अनुरूप सहायता और सेवाएँ कैसे मिल सकती हैं।</w:t>
            </w:r>
          </w:p>
        </w:tc>
      </w:tr>
      <w:tr w:rsidR="005C6333" w:rsidRPr="00E35455" w14:paraId="36D4DB86" w14:textId="77777777" w:rsidTr="00CE54A5">
        <w:tc>
          <w:tcPr>
            <w:tcW w:w="2551" w:type="dxa"/>
            <w:vAlign w:val="center"/>
          </w:tcPr>
          <w:p w14:paraId="2D663642" w14:textId="77777777" w:rsidR="008B1B68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C84087C" wp14:editId="0046607B">
                  <wp:extent cx="1440000" cy="1440000"/>
                  <wp:effectExtent l="0" t="0" r="8255" b="8255"/>
                  <wp:docPr id="21" name="Picture 21" descr="कैलेंडर का चिह्न, जिसपर 2022 लिखा हुआ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कैलेंडर का चिह्न, जिसपर 2022 लिखा हुआ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53C56A5" w14:textId="77777777" w:rsidR="004546F4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ह कार्यनीति </w:t>
            </w:r>
            <w:r w:rsidRPr="00FA3831">
              <w:rPr>
                <w:rFonts w:ascii="Arial" w:eastAsia="Arial Unicode MS" w:hAnsi="Arial" w:cs="Arial"/>
                <w:noProof/>
                <w:lang w:val="hi" w:bidi="hi-IN"/>
              </w:rPr>
              <w:t>2022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में समाप्त होगी।</w:t>
            </w:r>
          </w:p>
        </w:tc>
      </w:tr>
      <w:tr w:rsidR="005C6333" w:rsidRPr="00E35455" w14:paraId="3F286919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1EF66685" w14:textId="77777777" w:rsidR="00CC6116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26F00396" wp14:editId="60C64E1C">
                  <wp:extent cx="1440000" cy="1440000"/>
                  <wp:effectExtent l="0" t="0" r="8255" b="8255"/>
                  <wp:docPr id="28" name="Picture 28" descr="एक क्लिपबोर्ड, जिसपर 'नया' बैज लगे हुए 'कार्यनीति' प्रदर्शित है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एक क्लिपबोर्ड, जिसपर 'नया' बैज लगे हुए 'कार्यनीति' प्रदर्शित है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DC7B0B0" w14:textId="1ACEC878" w:rsidR="00CC6116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एक नई कार्यनीति</w:t>
            </w:r>
            <w:r w:rsidRPr="00BC576D">
              <w:rPr>
                <w:rFonts w:ascii="Arial" w:eastAsia="Arial Unicode MS" w:hAnsi="Arial" w:cs="Arial"/>
                <w:noProof/>
                <w:szCs w:val="28"/>
                <w:lang w:val="hi" w:bidi="hi-IN"/>
              </w:rPr>
              <w:t xml:space="preserve"> </w:t>
            </w:r>
            <w:r w:rsidR="00BC576D" w:rsidRPr="00BC576D">
              <w:rPr>
                <w:rFonts w:ascii="Arial" w:eastAsia="Arial Unicode MS" w:hAnsi="Arial" w:cs="Arial"/>
                <w:noProof/>
                <w:szCs w:val="28"/>
                <w:cs/>
                <w:lang w:val="hi" w:bidi="hi-IN"/>
              </w:rPr>
              <w:t xml:space="preserve">(Strategy)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बना रहे हैं।</w:t>
            </w:r>
          </w:p>
          <w:p w14:paraId="20D24EDE" w14:textId="77777777" w:rsidR="00CC6116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ह </w:t>
            </w:r>
            <w:r w:rsidRPr="00FA3831">
              <w:rPr>
                <w:rFonts w:ascii="Arial" w:eastAsia="Arial Unicode MS" w:hAnsi="Arial" w:cs="Arial"/>
                <w:noProof/>
                <w:lang w:val="hi" w:bidi="hi-IN"/>
              </w:rPr>
              <w:t>2023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में शुरू होगी।</w:t>
            </w:r>
          </w:p>
        </w:tc>
      </w:tr>
      <w:tr w:rsidR="005C6333" w:rsidRPr="00E35455" w14:paraId="16B08B39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0C54C4BE" w14:textId="77777777" w:rsidR="00D72779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2AF6E60" wp14:editId="0F2A296D">
                  <wp:extent cx="1440000" cy="1440000"/>
                  <wp:effectExtent l="0" t="0" r="8255" b="8255"/>
                  <wp:docPr id="25" name="Picture 25" descr="विकलांगता-ग्रस्त लोगों का एक विविधतापूर्ण समूह और थम्स अप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विकलांगता-ग्रस्त लोगों का एक विविधतापूर्ण समूह और थम्स अप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B0C6CA4" w14:textId="77777777" w:rsidR="00D72779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>हम यह सुनिश्चित करने के लिए समुदाय के साथ काम करना चाहते हैं कि नई कार्यनीति सीएएलडी प्रतिभागियों के लिए अच्छी तरह से काम करे।</w:t>
            </w:r>
          </w:p>
        </w:tc>
      </w:tr>
      <w:tr w:rsidR="005C6333" w:rsidRPr="00E35455" w14:paraId="7414EDA3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0DD9D3AA" w14:textId="77777777" w:rsidR="004A5FE9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F83F830" wp14:editId="64D52F1D">
                  <wp:extent cx="1440000" cy="1080000"/>
                  <wp:effectExtent l="0" t="0" r="8255" b="6350"/>
                  <wp:docPr id="26" name="Picture 26" descr="एक सोफे पर बैठे 2 लोग एक दस्तावेज के बारे में साथ में बात कर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एक सोफे पर बैठे 2 लोग एक दस्तावेज के बारे में साथ में बात कर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899DEF2" w14:textId="77777777" w:rsidR="00FD4880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ह रिपोर्ट इस बारे में समझाती है कि हम इन कार्यों के लिए समुदाय के साथ मिलकर कैसे काम करेंगे:</w:t>
            </w:r>
          </w:p>
          <w:p w14:paraId="420AE0FA" w14:textId="77777777" w:rsidR="00FD4880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पनी नई कार्यनीति बनाना</w:t>
            </w:r>
          </w:p>
          <w:p w14:paraId="3665A26D" w14:textId="15C7937F" w:rsidR="00EF0699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इस बारे में योजना बनाना कि </w:t>
            </w:r>
            <w:r w:rsidR="00D87288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 xml:space="preserve">हम 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अपने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लक्ष्यों की दिशा में काम करें।</w:t>
            </w:r>
          </w:p>
        </w:tc>
      </w:tr>
      <w:tr w:rsidR="005C6333" w:rsidRPr="00E35455" w14:paraId="49B08F6F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61ED6F56" w14:textId="77777777" w:rsidR="00B06D41" w:rsidRPr="00E35455" w:rsidRDefault="00B06D41" w:rsidP="00D138FF">
            <w:pPr>
              <w:pStyle w:val="Image"/>
              <w:spacing w:before="240" w:after="0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746" w:type="dxa"/>
            <w:vAlign w:val="center"/>
          </w:tcPr>
          <w:p w14:paraId="54090A29" w14:textId="77777777" w:rsidR="00D138FF" w:rsidRDefault="00D138FF" w:rsidP="00D138FF">
            <w:pPr>
              <w:spacing w:before="10" w:after="10"/>
              <w:rPr>
                <w:rFonts w:ascii="Nirmala UI" w:eastAsia="Arial Unicode MS" w:hAnsi="Nirmala UI" w:cs="Nirmala UI"/>
                <w:noProof/>
                <w:lang w:val="hi" w:bidi="hi-IN"/>
              </w:rPr>
            </w:pPr>
          </w:p>
          <w:p w14:paraId="6CD53073" w14:textId="0516BACD" w:rsidR="00B06D41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में ये बातें शामिल हैं:</w:t>
            </w:r>
          </w:p>
        </w:tc>
      </w:tr>
      <w:tr w:rsidR="005C6333" w:rsidRPr="00E35455" w14:paraId="44D72608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157B5F48" w14:textId="77777777" w:rsidR="00C31D50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17D5808" wp14:editId="20A70559">
                  <wp:extent cx="1440000" cy="1440000"/>
                  <wp:effectExtent l="0" t="0" r="8255" b="8255"/>
                  <wp:docPr id="123" name="Picture 123" descr="एक क्लिपबोर्ड, जिसपर 'कार्यनीति' प्रदर्शित है और कुछ चीजों के बगल में सही के निशान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एक क्लिपबोर्ड, जिसपर 'कार्यनीति' प्रदर्शित है और कुछ चीजों के बगल में सही के निशान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39030B59" w14:textId="061B03BC" w:rsidR="00C31D50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पहले</w:t>
            </w:r>
            <w:r w:rsidR="00D87288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="00D87288">
              <w:rPr>
                <w:rFonts w:ascii="Nirmala UI" w:eastAsia="Arial Unicode MS" w:hAnsi="Nirmala UI" w:cs="Nirmala UI"/>
                <w:noProof/>
                <w:szCs w:val="28"/>
                <w:lang w:val="en-CA" w:bidi="hi-IN"/>
              </w:rPr>
              <w:t>से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ही क्या कर चुके हैं</w:t>
            </w:r>
          </w:p>
        </w:tc>
      </w:tr>
      <w:tr w:rsidR="005C6333" w:rsidRPr="00E35455" w14:paraId="2A214EB9" w14:textId="77777777" w:rsidTr="00B61187">
        <w:trPr>
          <w:trHeight w:val="567"/>
        </w:trPr>
        <w:tc>
          <w:tcPr>
            <w:tcW w:w="2551" w:type="dxa"/>
            <w:vAlign w:val="center"/>
          </w:tcPr>
          <w:p w14:paraId="0CDACC70" w14:textId="77777777" w:rsidR="00C31D50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284E406" wp14:editId="7F2C98F6">
                  <wp:extent cx="1440000" cy="1440000"/>
                  <wp:effectExtent l="0" t="0" r="8255" b="8255"/>
                  <wp:docPr id="27" name="Picture 27" descr="3 बार दोहराया गया कैलेंडर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3 बार दोहराया गया कैलेंडर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0E19BC3" w14:textId="77777777" w:rsidR="00C31D50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ारी आगे क्या करने की योजना है।</w:t>
            </w:r>
          </w:p>
        </w:tc>
      </w:tr>
    </w:tbl>
    <w:p w14:paraId="5AD5E29A" w14:textId="12E7F9F3" w:rsidR="007F4962" w:rsidRPr="00E35455" w:rsidRDefault="007F4962" w:rsidP="00F4229D">
      <w:pPr>
        <w:spacing w:before="0" w:after="0"/>
        <w:rPr>
          <w:rFonts w:ascii="Nirmala UI" w:hAnsi="Nirmala UI" w:cs="Nirmala UI"/>
          <w:noProof/>
          <w:lang w:bidi="hi-IN"/>
        </w:rPr>
      </w:pPr>
    </w:p>
    <w:p w14:paraId="5A630E27" w14:textId="77777777" w:rsidR="0069656E" w:rsidRPr="00E35455" w:rsidRDefault="00000000" w:rsidP="00D138FF">
      <w:pPr>
        <w:pStyle w:val="Heading2"/>
        <w:rPr>
          <w:rFonts w:ascii="Nirmala UI" w:hAnsi="Nirmala UI" w:cs="Nirmala UI"/>
          <w:noProof/>
          <w:lang w:val="en-AU" w:bidi="hi-IN"/>
        </w:rPr>
      </w:pPr>
      <w:bookmarkStart w:id="94" w:name="_Toc256000001"/>
      <w:bookmarkStart w:id="95" w:name="_Toc113455971"/>
      <w:r w:rsidRPr="00E35455">
        <w:rPr>
          <w:rFonts w:ascii="Nirmala UI" w:eastAsia="Arial Unicode MS" w:hAnsi="Nirmala UI" w:cs="Nirmala UI"/>
          <w:noProof/>
          <w:lang w:val="hi" w:bidi="hi-IN"/>
        </w:rPr>
        <w:t>सह-अवरचना का उपयोग</w:t>
      </w:r>
      <w:bookmarkEnd w:id="94"/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2C570B29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522D0B3" w14:textId="77777777" w:rsidR="0069656E" w:rsidRPr="00E35455" w:rsidRDefault="0000000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CF50CF3" wp14:editId="0FFEC296">
                  <wp:extent cx="1440000" cy="1440000"/>
                  <wp:effectExtent l="0" t="0" r="8255" b="8255"/>
                  <wp:docPr id="124" name="Picture 124" descr="एक दीवार पर कागज के अलग-अलग टुकड़े चिपके हुए हैं। कागज पर नोट्स हैं। तीन लोग नोट्स को देख रहे हैं और उसकी ओए इशारा कर रहे हैं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एक दीवार पर कागज के अलग-अलग टुकड़े चिपके हुए हैं। कागज पर नोट्स हैं। तीन लोग नोट्स को देख रहे हैं और उसकी ओए इशारा कर रहे हैं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AD3766" w14:textId="77777777" w:rsidR="0069656E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जब लोग कुछ नई योजना बनाने के लिए साथ-मिलकर काम करते हैं, तो यह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ह-अवरचना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होती है।</w:t>
            </w:r>
          </w:p>
          <w:p w14:paraId="67330BC2" w14:textId="77777777" w:rsidR="00F414FD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>हम नई कार्यनीति बनाने के लिए सह-अवरचना का उपयोग करना चाहते हैं।</w:t>
            </w:r>
          </w:p>
        </w:tc>
      </w:tr>
      <w:tr w:rsidR="005C6333" w:rsidRPr="00E35455" w14:paraId="552B425B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253FD23" w14:textId="77777777" w:rsidR="0069656E" w:rsidRPr="00E35455" w:rsidRDefault="0069656E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0B22E802" w14:textId="77777777" w:rsidR="0069656E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इस बारे में जानना चाहते हैं कि:</w:t>
            </w:r>
          </w:p>
        </w:tc>
      </w:tr>
      <w:tr w:rsidR="005C6333" w:rsidRPr="00E35455" w14:paraId="4209D4E0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779D8EA6" w14:textId="77777777" w:rsidR="0069656E" w:rsidRPr="00E35455" w:rsidRDefault="00000000" w:rsidP="00D138FF">
            <w:pPr>
              <w:pStyle w:val="Image"/>
              <w:spacing w:before="60"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B7BB528" wp14:editId="13E19002">
                  <wp:extent cx="1368000" cy="1368000"/>
                  <wp:effectExtent l="0" t="0" r="3810" b="3810"/>
                  <wp:docPr id="32" name="Picture 32" descr="विकलांगता-ग्रस्त लोगों का एक विविधतापूर्ण समूह और चुनौती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विकलांगता-ग्रस्त लोगों का एक विविधतापूर्ण समूह और चुनौती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765E3A" w14:textId="77777777" w:rsidR="0069656E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ियों को कौन सी चुनौतियों का सामना करना पड़ता है</w:t>
            </w:r>
          </w:p>
        </w:tc>
      </w:tr>
      <w:tr w:rsidR="005C6333" w:rsidRPr="00E35455" w14:paraId="0BFB835F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0E386E51" w14:textId="77777777" w:rsidR="0069656E" w:rsidRPr="00E35455" w:rsidRDefault="00000000" w:rsidP="00D138FF">
            <w:pPr>
              <w:pStyle w:val="Image"/>
              <w:spacing w:before="60"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F5E5359" wp14:editId="70B06721">
                  <wp:extent cx="1368000" cy="1368000"/>
                  <wp:effectExtent l="0" t="0" r="3810" b="3810"/>
                  <wp:docPr id="17" name="Picture 17" descr="समस्या का चिह्न और सही के निशान वाला एक गोला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समस्या का चिह्न और सही के निशान वाला एक गोला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ECE435" w14:textId="77777777" w:rsidR="0069656E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न समस्याओं को ठीक करने में नई कार्यनीति कैसे सहायता कर सकती है।</w:t>
            </w:r>
          </w:p>
        </w:tc>
      </w:tr>
      <w:tr w:rsidR="005C6333" w:rsidRPr="00E35455" w14:paraId="54A72AD7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4AEB9D3E" w14:textId="77777777" w:rsidR="0069656E" w:rsidRPr="00E35455" w:rsidRDefault="00000000" w:rsidP="00D138FF">
            <w:pPr>
              <w:pStyle w:val="Image"/>
              <w:spacing w:before="0" w:after="60"/>
              <w:rPr>
                <w:rFonts w:ascii="Nirmala UI" w:hAnsi="Nirmala UI" w:cs="Nirmala UI"/>
                <w:noProof/>
                <w:lang w:val="en-US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A71491C" wp14:editId="270E9535">
                  <wp:extent cx="1440000" cy="1080000"/>
                  <wp:effectExtent l="0" t="0" r="8255" b="6350"/>
                  <wp:docPr id="34" name="Picture 34" descr="सामुदायिक मुलाकात का नेतृत्व करते हुए एक महिला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सामुदायिक मुलाकात का नेतृत्व करते हुए एक महिला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FC232C" w14:textId="77777777" w:rsidR="0069656E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इन बातों के लिए समुदाय के साथ-मिलकर काम करना चाहते हैं:</w:t>
            </w:r>
          </w:p>
          <w:p w14:paraId="22DE2C0C" w14:textId="77777777" w:rsidR="0069656E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नई कार्यनीति को साझा करना</w:t>
            </w:r>
          </w:p>
          <w:p w14:paraId="404C92C3" w14:textId="0054EE2C" w:rsidR="0069656E" w:rsidRPr="00E35455" w:rsidRDefault="00000000" w:rsidP="00F4229D">
            <w:pPr>
              <w:pStyle w:val="ListParagraph"/>
              <w:numPr>
                <w:ilvl w:val="0"/>
                <w:numId w:val="21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ुनिश्चित करना कि यह अच्छी तरह से काम करती है।</w:t>
            </w:r>
          </w:p>
        </w:tc>
      </w:tr>
      <w:tr w:rsidR="005C6333" w:rsidRPr="00E35455" w14:paraId="4699F152" w14:textId="77777777" w:rsidTr="00B61187">
        <w:trPr>
          <w:trHeight w:val="172"/>
        </w:trPr>
        <w:tc>
          <w:tcPr>
            <w:tcW w:w="2551" w:type="dxa"/>
            <w:vAlign w:val="center"/>
          </w:tcPr>
          <w:p w14:paraId="2C235871" w14:textId="77777777" w:rsidR="003421C7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57EEA84" wp14:editId="20F7C91C">
                  <wp:extent cx="1440000" cy="1440000"/>
                  <wp:effectExtent l="0" t="0" r="8255" b="8255"/>
                  <wp:docPr id="33" name="Picture 33" descr="एक 'रिपोर्ट' दस्तावेज, जिसपर चुनौती का चिह्न प्रदर्शित है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एक 'रिपोर्ट' दस्तावेज, जिसपर चुनौती का चिह्न प्रदर्शित है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04B4D3" w14:textId="62E95C90" w:rsidR="003421C7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ह रिपोर्ट सीएएलडी लोगों </w:t>
            </w:r>
            <w:r w:rsidR="00D87288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के सामने आ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>ने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वाली चुनौतियों के बारे में है। </w:t>
            </w:r>
          </w:p>
        </w:tc>
      </w:tr>
    </w:tbl>
    <w:p w14:paraId="1ACBBB7F" w14:textId="77777777" w:rsidR="007F4962" w:rsidRPr="00E35455" w:rsidRDefault="00000000" w:rsidP="00D138FF">
      <w:pPr>
        <w:pStyle w:val="Heading2"/>
        <w:rPr>
          <w:rFonts w:ascii="Nirmala UI" w:hAnsi="Nirmala UI" w:cs="Nirmala UI"/>
          <w:noProof/>
          <w:lang w:val="en-AU" w:bidi="hi-IN"/>
        </w:rPr>
      </w:pPr>
      <w:bookmarkStart w:id="96" w:name="_Toc256000002"/>
      <w:bookmarkStart w:id="97" w:name="_Toc113455972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हमने समुदाय के साथ कैसे काम किया है?</w:t>
      </w:r>
      <w:bookmarkEnd w:id="96"/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7D11E424" w14:textId="77777777" w:rsidTr="00F645C6">
        <w:tc>
          <w:tcPr>
            <w:tcW w:w="2551" w:type="dxa"/>
            <w:vAlign w:val="center"/>
          </w:tcPr>
          <w:p w14:paraId="14E4AF69" w14:textId="77777777" w:rsidR="007F4962" w:rsidRPr="00E35455" w:rsidRDefault="00000000" w:rsidP="00F4229D">
            <w:pPr>
              <w:jc w:val="center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CEAF416" wp14:editId="3CA2E3AF">
                  <wp:extent cx="1440000" cy="1440000"/>
                  <wp:effectExtent l="0" t="0" r="8255" b="8255"/>
                  <wp:docPr id="38" name="Picture 38" descr="एक कैलेंडर, जिसपर 'अक्टूबर-दिसंबर' प्रदर्शित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एक कैलेंडर, जिसपर 'अक्टूबर-दिसंबर' प्रदर्शित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2A126F" w14:textId="03E247B6" w:rsidR="004A26FB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ने यह पता लगाने के लिए अक्टूबर से दिसंबर </w:t>
            </w:r>
            <w:r w:rsidRPr="00BC576D">
              <w:rPr>
                <w:rFonts w:ascii="Arial" w:eastAsia="Arial Unicode MS" w:hAnsi="Arial" w:cs="Arial"/>
                <w:noProof/>
                <w:lang w:val="hi" w:bidi="hi-IN"/>
              </w:rPr>
              <w:t>2021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तक समुदाय के साथ</w:t>
            </w:r>
            <w:r w:rsidR="00D87288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मिलकर काम किया कि सीएएलडी प्रतिभागियों को किन चुनौतियों का सामना करना पड़ता है।</w:t>
            </w:r>
          </w:p>
        </w:tc>
      </w:tr>
      <w:tr w:rsidR="005C6333" w:rsidRPr="00E35455" w14:paraId="0F9FEE5E" w14:textId="77777777" w:rsidTr="00F645C6">
        <w:tc>
          <w:tcPr>
            <w:tcW w:w="2551" w:type="dxa"/>
            <w:vAlign w:val="center"/>
          </w:tcPr>
          <w:p w14:paraId="326A45A5" w14:textId="77777777" w:rsidR="000030EB" w:rsidRPr="00E35455" w:rsidRDefault="000030EB" w:rsidP="00F4229D">
            <w:pPr>
              <w:jc w:val="center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31FE9B7E" w14:textId="77777777" w:rsidR="000030EB" w:rsidRPr="00E35455" w:rsidRDefault="00000000" w:rsidP="00F4229D">
            <w:pPr>
              <w:spacing w:before="10" w:after="10" w:line="240" w:lineRule="auto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ने इनके साथ काम किया:</w:t>
            </w:r>
          </w:p>
        </w:tc>
      </w:tr>
      <w:tr w:rsidR="005C6333" w:rsidRPr="00E35455" w14:paraId="6C9CFC39" w14:textId="77777777" w:rsidTr="00F645C6">
        <w:tc>
          <w:tcPr>
            <w:tcW w:w="2551" w:type="dxa"/>
            <w:vAlign w:val="center"/>
          </w:tcPr>
          <w:p w14:paraId="05884B77" w14:textId="77777777" w:rsidR="000030EB" w:rsidRPr="00E35455" w:rsidRDefault="00000000" w:rsidP="00F4229D">
            <w:pPr>
              <w:jc w:val="center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005756F" wp14:editId="7C76FA63">
                  <wp:extent cx="1440000" cy="1440000"/>
                  <wp:effectExtent l="0" t="0" r="8255" b="8255"/>
                  <wp:docPr id="19" name="Picture 19" descr="सांस्कृतिक और भाषाई विविधतायुक्त विकलांगता-ग्रस्त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सांस्कृतिक और भाषाई विविधतायुक्त विकलांगता-ग्रस्त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C3DA5D" w14:textId="77777777" w:rsidR="000030EB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 w:line="240" w:lineRule="auto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ी</w:t>
            </w:r>
          </w:p>
        </w:tc>
      </w:tr>
      <w:tr w:rsidR="005C6333" w:rsidRPr="00E35455" w14:paraId="191B6717" w14:textId="77777777" w:rsidTr="00F645C6">
        <w:tc>
          <w:tcPr>
            <w:tcW w:w="2551" w:type="dxa"/>
            <w:vAlign w:val="center"/>
          </w:tcPr>
          <w:p w14:paraId="5D84F9C3" w14:textId="77777777" w:rsidR="000030EB" w:rsidRPr="00E35455" w:rsidRDefault="00000000" w:rsidP="00F4229D">
            <w:pPr>
              <w:jc w:val="center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B70AAB6" wp14:editId="2C5206F9">
                  <wp:extent cx="1440000" cy="1440000"/>
                  <wp:effectExtent l="0" t="0" r="8255" b="8255"/>
                  <wp:docPr id="35" name="Picture 35" descr="2 वयस्कों और 2 बच्चों का एक परिवार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2 वयस्कों और 2 बच्चों का एक परिवार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6E8CC6" w14:textId="77777777" w:rsidR="000030EB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 w:line="240" w:lineRule="auto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उनके परिवार और देखभालकर्ता</w:t>
            </w:r>
          </w:p>
        </w:tc>
      </w:tr>
      <w:tr w:rsidR="005C6333" w:rsidRPr="00E35455" w14:paraId="73A14AD7" w14:textId="77777777" w:rsidTr="00F645C6">
        <w:tc>
          <w:tcPr>
            <w:tcW w:w="2551" w:type="dxa"/>
            <w:vAlign w:val="center"/>
          </w:tcPr>
          <w:p w14:paraId="4B4EAB0E" w14:textId="77777777" w:rsidR="000030EB" w:rsidRPr="00E35455" w:rsidRDefault="00000000" w:rsidP="00F4229D">
            <w:pPr>
              <w:jc w:val="center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1E245DD" wp14:editId="409F0D18">
                  <wp:extent cx="1440000" cy="1440000"/>
                  <wp:effectExtent l="0" t="0" r="8255" b="8255"/>
                  <wp:docPr id="126" name="Picture 126" descr="एक कार्यालय भवन के सामने 3 विविधतापूर्ण लोग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एक कार्यालय भवन के सामने 3 विविधतापूर्ण लोग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051FCA" w14:textId="77777777" w:rsidR="000030EB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 w:line="240" w:lineRule="auto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सीएएलडी लोगों के साथ काम करने वाले संगठन </w:t>
            </w:r>
          </w:p>
        </w:tc>
      </w:tr>
      <w:tr w:rsidR="005C6333" w:rsidRPr="00E35455" w14:paraId="490FAF31" w14:textId="77777777" w:rsidTr="00F645C6">
        <w:tc>
          <w:tcPr>
            <w:tcW w:w="2551" w:type="dxa"/>
            <w:vAlign w:val="center"/>
          </w:tcPr>
          <w:p w14:paraId="0DC11EBB" w14:textId="77777777" w:rsidR="000030EB" w:rsidRPr="00E35455" w:rsidRDefault="00000000" w:rsidP="00F4229D">
            <w:pPr>
              <w:jc w:val="center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0C63B72" wp14:editId="3FE34334">
                  <wp:extent cx="1440000" cy="1440000"/>
                  <wp:effectExtent l="0" t="0" r="8255" b="8255"/>
                  <wp:docPr id="37" name="Picture 37" descr="पृष्ठभूमि में एक इमारत के साथ तीन लोगों का एक समूह। विकलांगता का चिह्न भ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पृष्ठभूमि में एक इमारत के साथ तीन लोगों का एक समूह। विकलांगता का चिह्न भ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C4B2E4" w14:textId="77777777" w:rsidR="000030EB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 w:line="240" w:lineRule="auto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विकलांगता संगठन।</w:t>
            </w:r>
          </w:p>
        </w:tc>
      </w:tr>
      <w:tr w:rsidR="005C6333" w:rsidRPr="00E35455" w14:paraId="76AE98F5" w14:textId="77777777" w:rsidTr="00F645C6">
        <w:tc>
          <w:tcPr>
            <w:tcW w:w="2551" w:type="dxa"/>
            <w:vAlign w:val="center"/>
          </w:tcPr>
          <w:p w14:paraId="739AD55E" w14:textId="77777777" w:rsidR="00FD4880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bookmarkStart w:id="98" w:name="_Hlk112852946"/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0C9603FA" wp14:editId="72233860">
                  <wp:extent cx="1440000" cy="960206"/>
                  <wp:effectExtent l="0" t="0" r="8255" b="0"/>
                  <wp:docPr id="39" name="Picture 39" descr="एक मेज पर फोकस समूह में बैठे लोगों का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एक मेज पर फोकस समूह में बैठे लोगों का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F86E5D" w14:textId="604EE4F2" w:rsidR="0019001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ने ऐसे समूहों </w:t>
            </w:r>
            <w:r w:rsidR="00D87288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की मुलाकातों का अयोजन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िया, जहाँ लोग अपने विचारों के बारे में बात कर सकते थे।</w:t>
            </w:r>
          </w:p>
        </w:tc>
      </w:tr>
      <w:bookmarkEnd w:id="98"/>
      <w:tr w:rsidR="005C6333" w:rsidRPr="00E35455" w14:paraId="786010D6" w14:textId="77777777" w:rsidTr="00F645C6">
        <w:tc>
          <w:tcPr>
            <w:tcW w:w="2551" w:type="dxa"/>
            <w:vAlign w:val="center"/>
          </w:tcPr>
          <w:p w14:paraId="232EF188" w14:textId="77777777" w:rsidR="00FD4880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C36C1AC" wp14:editId="6BB0B4A1">
                  <wp:extent cx="1482725" cy="1482725"/>
                  <wp:effectExtent l="0" t="0" r="3175" b="3175"/>
                  <wp:docPr id="40" name="Picture 40" descr="एक फोल्डर में कुछ चर्चा करते हुए 2 पुरुष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एक फोल्डर में कुछ चर्चा करते हुए 2 पुरुष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F4B211" w14:textId="77777777" w:rsidR="0019001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हमने लोगों से व्यक्तिगत तौर पर बात की।</w:t>
            </w:r>
          </w:p>
        </w:tc>
      </w:tr>
    </w:tbl>
    <w:p w14:paraId="1872D9B5" w14:textId="77777777" w:rsidR="004832E2" w:rsidRPr="00E35455" w:rsidRDefault="00000000" w:rsidP="00D138FF">
      <w:pPr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0916A0E4" w14:textId="77777777" w:rsidR="00263959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bookmarkStart w:id="99" w:name="_Toc256000003"/>
      <w:bookmarkStart w:id="100" w:name="_Toc113455973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हमें समुदाय ने क्या बताया?</w:t>
      </w:r>
      <w:bookmarkEnd w:id="99"/>
      <w:bookmarkEnd w:id="100"/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87"/>
      </w:tblGrid>
      <w:tr w:rsidR="005C6333" w:rsidRPr="00E35455" w14:paraId="6076E8E1" w14:textId="77777777" w:rsidTr="00F4229D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4426FDC8" w14:textId="77777777" w:rsidR="00263959" w:rsidRPr="00E35455" w:rsidRDefault="0000000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50E79D3" wp14:editId="47647EE0">
                  <wp:extent cx="1440000" cy="1440000"/>
                  <wp:effectExtent l="0" t="0" r="8255" b="8255"/>
                  <wp:docPr id="41" name="Picture 41" descr="कछ सोचते हुए एक पुरुष, जो उलझन में दिख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कछ सोचते हुए एक पुरुष, जो उलझन में दिख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E2A8EA" w14:textId="77777777" w:rsidR="00263959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लोगों ने साझा किया कि यह समझना कठिन हो सकता है कि एनडीआईएस कैसे काम करती है।</w:t>
            </w:r>
          </w:p>
        </w:tc>
      </w:tr>
      <w:tr w:rsidR="005C6333" w:rsidRPr="00E35455" w14:paraId="446ED6DF" w14:textId="77777777" w:rsidTr="00F4229D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4CD0F1B4" w14:textId="014B7E14" w:rsidR="00263959" w:rsidRPr="00F4229D" w:rsidRDefault="00F4229D" w:rsidP="00D138FF">
            <w:pPr>
              <w:pStyle w:val="Image"/>
              <w:rPr>
                <w:rFonts w:ascii="Nirmala UI" w:hAnsi="Nirmala UI" w:cs="Nirmala UI"/>
                <w:noProof/>
                <w:lang w:val="en-CA" w:bidi="hi-IN"/>
              </w:rPr>
            </w:pPr>
            <w:r>
              <w:rPr>
                <w:noProof/>
              </w:rPr>
              <w:drawing>
                <wp:inline distT="0" distB="0" distL="0" distR="0" wp14:anchorId="4830724C" wp14:editId="059DADD3">
                  <wp:extent cx="1483360" cy="1483360"/>
                  <wp:effectExtent l="0" t="0" r="2540" b="2540"/>
                  <wp:docPr id="29" name="Picture 29" descr="एक फोल्डर से पढ़ते हुए एक महिला, और बोलने के 3 बुलबुले जिनमें 3 अलग-अलग भाषाएँ प्रदर्शित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एक फोल्डर से पढ़ते हुए एक महिला, और बोलने के 3 बुलबुले जिनमें 3 अलग-अलग भाषाएँ प्रदर्शित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D56ACC" w14:textId="63E75FC3" w:rsidR="00263959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उन्होंने हमें बताया कि सीएएलडी प्रतिभागियों के लिए अन्य भाषाओं में जानकारी का उपयोग करना हमेशा आसान नहीं होता है।</w:t>
            </w:r>
            <w:r w:rsidR="00127364">
              <w:rPr>
                <w:rStyle w:val="Heading1Char"/>
                <w:rFonts w:cs="Mangal"/>
                <w:cs/>
                <w:lang w:bidi="hi-IN"/>
              </w:rPr>
              <w:t xml:space="preserve"> </w:t>
            </w:r>
          </w:p>
        </w:tc>
      </w:tr>
      <w:tr w:rsidR="005C6333" w:rsidRPr="00E35455" w14:paraId="2D91D59C" w14:textId="77777777" w:rsidTr="00F4229D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6B35FCC7" w14:textId="77777777" w:rsidR="007417E3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2F6E825" wp14:editId="1534A21E">
                  <wp:extent cx="1440000" cy="1440000"/>
                  <wp:effectExtent l="0" t="0" r="8255" b="8255"/>
                  <wp:docPr id="44" name="Picture 44" descr="विविधतापूर्ण विकलांग लोगों का एक समूह और उनके चारों ओर घुमावदार तीर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विविधतापूर्ण विकलांग लोगों का एक समूह और उनके चारों ओर घुमावदार तीर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2F6159" w14:textId="7FAFBA30" w:rsidR="007417E3" w:rsidRDefault="00000000" w:rsidP="00F4229D">
            <w:pPr>
              <w:spacing w:before="10" w:after="10"/>
              <w:ind w:right="-194"/>
              <w:rPr>
                <w:rFonts w:ascii="Nirmala UI" w:eastAsia="Arial Unicode MS" w:hAnsi="Nirmala UI" w:cs="Nirmala UI"/>
                <w:noProof/>
                <w:lang w:val="hi"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उन्होंने हमें बताया कि एनडीआईएस जिस तरह से काम करती है, वह सीएएलडी प्रतिभागियों के लिए </w:t>
            </w:r>
            <w:r w:rsidR="007D13B3"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मावेशी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नहीं है।</w:t>
            </w:r>
          </w:p>
          <w:p w14:paraId="1386CF42" w14:textId="77777777" w:rsidR="00D138FF" w:rsidRPr="00E35455" w:rsidRDefault="00D138FF" w:rsidP="00F4229D">
            <w:pPr>
              <w:spacing w:before="10" w:after="10"/>
              <w:ind w:right="-194"/>
              <w:rPr>
                <w:rFonts w:ascii="Nirmala UI" w:hAnsi="Nirmala UI" w:cs="Nirmala UI"/>
                <w:noProof/>
                <w:cs/>
                <w:lang w:bidi="hi-IN"/>
              </w:rPr>
            </w:pPr>
          </w:p>
          <w:p w14:paraId="61B63AF8" w14:textId="77777777" w:rsidR="007417E3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ब कोई बात समावेशी होती है, तो सभी लोगः</w:t>
            </w:r>
          </w:p>
          <w:p w14:paraId="2701194E" w14:textId="77777777" w:rsidR="007417E3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ानकारी की खोज और उपयोग कर सकते हैं</w:t>
            </w:r>
          </w:p>
          <w:p w14:paraId="70349DAC" w14:textId="77777777" w:rsidR="007417E3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निर्णय लेने की प्रक्रिया में शामिल हो सकते हैं।</w:t>
            </w:r>
          </w:p>
        </w:tc>
      </w:tr>
      <w:tr w:rsidR="005C6333" w:rsidRPr="00E35455" w14:paraId="73715DD6" w14:textId="77777777" w:rsidTr="00F4229D">
        <w:tc>
          <w:tcPr>
            <w:tcW w:w="2551" w:type="dxa"/>
            <w:vAlign w:val="center"/>
          </w:tcPr>
          <w:p w14:paraId="4EBC7A8B" w14:textId="77777777" w:rsidR="007D13B3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1F3C281A" wp14:editId="61DB20B2">
                  <wp:extent cx="1440000" cy="965140"/>
                  <wp:effectExtent l="0" t="0" r="8255" b="6985"/>
                  <wp:docPr id="127" name="Picture 127" descr="एक महिला को झुंझलाहट हो रही है और वह उलझन में दिख रह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एक महिला को झुंझलाहट हो रही है और वह उलझन में दिख रह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vAlign w:val="center"/>
          </w:tcPr>
          <w:p w14:paraId="2FB5FB2B" w14:textId="20735BC2" w:rsidR="007D13B3" w:rsidRPr="00E35455" w:rsidRDefault="00000000" w:rsidP="00F4229D">
            <w:pPr>
              <w:spacing w:before="10" w:after="10"/>
              <w:ind w:right="-336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लोगों ने साझा किया कि एनडीआईएस कर्मी हमेशा यह नहीं समझ पाते हैं कि सीएएलडी प्रतिभागियों की सहायता कैसे करें।</w:t>
            </w:r>
          </w:p>
        </w:tc>
      </w:tr>
      <w:tr w:rsidR="005C6333" w:rsidRPr="00E35455" w14:paraId="4A732273" w14:textId="77777777" w:rsidTr="00F4229D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5F29C3F1" w14:textId="77777777" w:rsidR="007D13B3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E822FCC" wp14:editId="5370647F">
                  <wp:extent cx="1440000" cy="1440000"/>
                  <wp:effectExtent l="0" t="0" r="8255" b="8255"/>
                  <wp:docPr id="128" name="Picture 128" descr="एक महिला को झुंझलाहट हो रही है और एक सेवा प्रदाता का चित्र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एक महिला को झुंझलाहट हो रही है और एक सेवा प्रदाता का चित्र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4ECF4A" w14:textId="1A71A7F5" w:rsidR="007D13B3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उन्होंने हमें यह भी बताया कि सीएएलडी प्रतिभागियों की आवश्यकतानुसार सेवाओं की खोज और उपयोग करना कठिन होता है।</w:t>
            </w:r>
          </w:p>
        </w:tc>
      </w:tr>
      <w:tr w:rsidR="005C6333" w:rsidRPr="00E35455" w14:paraId="23BF22C5" w14:textId="77777777" w:rsidTr="00F4229D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3DFD6414" w14:textId="77777777" w:rsidR="007D13B3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19CC4F9B" wp14:editId="4E169D43">
                  <wp:extent cx="1440000" cy="1440000"/>
                  <wp:effectExtent l="0" t="0" r="8255" b="8255"/>
                  <wp:docPr id="45" name="Picture 45" descr="एक पुरुष के ऊपर क्रॉस का निशान, और 2 लोगों के ऊपर सही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एक पुरुष के ऊपर क्रॉस का निशान, और 2 लोगों के ऊपर सही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F525FD" w14:textId="77777777" w:rsidR="007D13B3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लोगों ने साझा किया कि जिस तरह से हम 'सीएएलडी' की व्याख्या करते हैं, उसमें सीएएलडी पृष्ठभूमियों से आने वाला हर कोई शामिल नहीं होता है।</w:t>
            </w:r>
          </w:p>
        </w:tc>
      </w:tr>
      <w:tr w:rsidR="005C6333" w:rsidRPr="00E35455" w14:paraId="4CD412C3" w14:textId="77777777" w:rsidTr="00F4229D">
        <w:trPr>
          <w:gridAfter w:val="1"/>
          <w:wAfter w:w="87" w:type="dxa"/>
        </w:trPr>
        <w:tc>
          <w:tcPr>
            <w:tcW w:w="2551" w:type="dxa"/>
            <w:vAlign w:val="center"/>
          </w:tcPr>
          <w:p w14:paraId="76A59A75" w14:textId="77777777" w:rsidR="007D13B3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49BF6C5" wp14:editId="7E56BED3">
                  <wp:extent cx="1440000" cy="1440000"/>
                  <wp:effectExtent l="0" t="0" r="8255" b="8255"/>
                  <wp:docPr id="47" name="Picture 47" descr="एक पुरुष को झुंझलाहट हो रही है और जानकारी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एक पुरुष को झुंझलाहट हो रही है और जानकारी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2371DD" w14:textId="77777777" w:rsidR="007D13B3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उन्होंने हमें बताया कि सीएएलडी प्रतिभागियों के बारे में एनडीआईएस से जानकारी की खोज करना कठिन होता है।</w:t>
            </w:r>
          </w:p>
        </w:tc>
      </w:tr>
    </w:tbl>
    <w:p w14:paraId="7EE096C2" w14:textId="77777777" w:rsidR="00D66A31" w:rsidRPr="00E35455" w:rsidRDefault="00000000" w:rsidP="00D138FF">
      <w:pPr>
        <w:pStyle w:val="Heading3"/>
        <w:spacing w:before="720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हमें किन बातों पर ध्यान देना चाहिए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5C6333" w:rsidRPr="00E35455" w14:paraId="11D85ADB" w14:textId="77777777" w:rsidTr="007879E8">
        <w:tc>
          <w:tcPr>
            <w:tcW w:w="2410" w:type="dxa"/>
            <w:vAlign w:val="center"/>
          </w:tcPr>
          <w:p w14:paraId="09047B1A" w14:textId="77777777" w:rsidR="00D66A31" w:rsidRPr="00E35455" w:rsidRDefault="00D66A31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7229" w:type="dxa"/>
            <w:vAlign w:val="center"/>
          </w:tcPr>
          <w:p w14:paraId="0BF35A35" w14:textId="77777777" w:rsidR="00D66A31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spacing w:val="-4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4"/>
                <w:lang w:val="hi" w:bidi="hi-IN"/>
              </w:rPr>
              <w:t>लोगों ने हमें बताया कि हमें यह समझने पर ध्यान केंद्रित करने की आवश्यकता है कि:</w:t>
            </w:r>
          </w:p>
        </w:tc>
      </w:tr>
      <w:tr w:rsidR="005C6333" w:rsidRPr="00E35455" w14:paraId="28AF4068" w14:textId="77777777" w:rsidTr="007879E8">
        <w:tc>
          <w:tcPr>
            <w:tcW w:w="2410" w:type="dxa"/>
            <w:vAlign w:val="center"/>
          </w:tcPr>
          <w:p w14:paraId="34222E7E" w14:textId="77777777" w:rsidR="00D66A31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0E3ADFF" wp14:editId="1996E788">
                  <wp:extent cx="1440000" cy="1440000"/>
                  <wp:effectExtent l="0" t="0" r="8255" b="8255"/>
                  <wp:docPr id="129" name="Picture 129" descr="2 लोग हाथ के इशारों से बात कर रहे हैं, और सांकेतिक भाष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2 लोग हाथ के इशारों से बात कर रहे हैं, और सांकेतिक भाष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1E5E74B0" w14:textId="59638BE1" w:rsidR="00D66A31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सीएएलडी प्रतिभागी कैसे चाहते हैं कि हम उनके साथ </w:t>
            </w:r>
            <w:r w:rsidR="00D138FF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संचार</w:t>
            </w:r>
            <w:r w:rsidR="00D138FF"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रें</w:t>
            </w:r>
          </w:p>
        </w:tc>
      </w:tr>
      <w:tr w:rsidR="005C6333" w:rsidRPr="00E35455" w14:paraId="3507B901" w14:textId="77777777" w:rsidTr="007879E8">
        <w:tc>
          <w:tcPr>
            <w:tcW w:w="2410" w:type="dxa"/>
            <w:vAlign w:val="center"/>
          </w:tcPr>
          <w:p w14:paraId="66469FA9" w14:textId="77777777" w:rsidR="00D66A31" w:rsidRPr="00E35455" w:rsidRDefault="00000000" w:rsidP="00D138FF">
            <w:pPr>
              <w:pStyle w:val="Image"/>
              <w:spacing w:before="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D3D025B" wp14:editId="38902E82">
                  <wp:extent cx="1440000" cy="1440000"/>
                  <wp:effectExtent l="0" t="0" r="8255" b="8255"/>
                  <wp:docPr id="90" name="Picture 90" descr="3 भाषाओं में 3 दस्तावेज, और जानकारी का चिह्न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3 भाषाओं में 3 दस्तावेज, और जानकारी का चिह्न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3E67F3FB" w14:textId="77777777" w:rsidR="00D66A31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ind w:right="-396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न्य भाषाओं में जानकारी कैसे अच्छी तरह से काम करती है।</w:t>
            </w:r>
          </w:p>
        </w:tc>
      </w:tr>
    </w:tbl>
    <w:p w14:paraId="04512685" w14:textId="77777777" w:rsidR="00590A2A" w:rsidRPr="00E35455" w:rsidRDefault="00000000" w:rsidP="00D138FF">
      <w:pPr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6B1C5C0C" w14:textId="77777777" w:rsidTr="0071466B">
        <w:tc>
          <w:tcPr>
            <w:tcW w:w="2551" w:type="dxa"/>
            <w:vAlign w:val="bottom"/>
          </w:tcPr>
          <w:p w14:paraId="383F76E9" w14:textId="77777777" w:rsidR="00D66A31" w:rsidRPr="00E35455" w:rsidRDefault="00000000" w:rsidP="00D138FF">
            <w:pPr>
              <w:pStyle w:val="Image"/>
              <w:spacing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0E54F5B7" wp14:editId="6C6321B4">
                  <wp:extent cx="1440000" cy="1440000"/>
                  <wp:effectExtent l="0" t="0" r="8255" b="8255"/>
                  <wp:docPr id="130" name="Picture 130" descr="डिजिटल टैबलेट का उपयोग करते हुए एक पुरुष, जो सीएएलडी लोगों के बारे में सोच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डिजिटल टैबलेट का उपयोग करते हुए एक पुरुष, जो सीएएलडी लोगों के बारे में सोच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C1A421" w14:textId="77777777" w:rsidR="00D66A31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उन्होंने साझा किया कि हमें इस बारे में सोचने की आवश्यकता है कि सीएएलडी प्रतिभागियों को क्या चाहिए होता है, जब हम:</w:t>
            </w:r>
          </w:p>
          <w:p w14:paraId="571F2847" w14:textId="79D8EE7E" w:rsidR="00D138FF" w:rsidRPr="00F4229D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cs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एनडीआईएस का संचालन करते हैं</w:t>
            </w:r>
          </w:p>
          <w:p w14:paraId="6063C5D3" w14:textId="77777777" w:rsidR="00D66A31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ोजनाएँ लिखते हैं</w:t>
            </w:r>
          </w:p>
          <w:p w14:paraId="6EA92C7B" w14:textId="77777777" w:rsidR="00D66A31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निर्णय लेते हैं।</w:t>
            </w:r>
          </w:p>
        </w:tc>
      </w:tr>
      <w:tr w:rsidR="005C6333" w:rsidRPr="00E35455" w14:paraId="3F98EBA6" w14:textId="77777777" w:rsidTr="00590A2A">
        <w:tc>
          <w:tcPr>
            <w:tcW w:w="2551" w:type="dxa"/>
            <w:vAlign w:val="center"/>
          </w:tcPr>
          <w:p w14:paraId="3A0431D2" w14:textId="77777777" w:rsidR="00D66A31" w:rsidRPr="00E35455" w:rsidRDefault="00000000" w:rsidP="00D138FF">
            <w:pPr>
              <w:pStyle w:val="Image"/>
              <w:spacing w:before="48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210E762" wp14:editId="4D897125">
                  <wp:extent cx="1440000" cy="1080000"/>
                  <wp:effectExtent l="0" t="0" r="8255" b="6350"/>
                  <wp:docPr id="49" name="Picture 49" descr="2 महिलाएँ एक-साथ लैपटॉप देख रही हैं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2 महिलाएँ एक-साथ लैपटॉप देख रही हैं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F809B3" w14:textId="77777777" w:rsidR="00D66A31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लोगों ने हमें बताया कि हमें अपने कर्मचारियों को सीएएलडी प्रतिभागियों के साथ काम करने के बारे में सीखने के लिए समर्थन देने की आवश्यकता है।</w:t>
            </w:r>
          </w:p>
        </w:tc>
      </w:tr>
      <w:tr w:rsidR="005C6333" w:rsidRPr="00E35455" w14:paraId="415B641B" w14:textId="77777777" w:rsidTr="00590A2A">
        <w:tc>
          <w:tcPr>
            <w:tcW w:w="2551" w:type="dxa"/>
            <w:vAlign w:val="center"/>
          </w:tcPr>
          <w:p w14:paraId="68950E0D" w14:textId="77777777" w:rsidR="00D66A31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CC66A6A" wp14:editId="52ED3368">
                  <wp:extent cx="1440000" cy="1440000"/>
                  <wp:effectExtent l="0" t="0" r="8255" b="8255"/>
                  <wp:docPr id="51" name="Picture 51" descr="तीन विकल्पों में से चयन करते हुए हाथ का चिह्न: A B या C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तीन विकल्पों में से चयन करते हुए हाथ का चिह्न: A B या C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490541" w14:textId="77777777" w:rsidR="00D66A31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उन्होंने साझा किया कि हमें सीएएलडी प्रतिभागियों को और अधिक विकल्प और नियंत्रण देने की आवश्यकता है।</w:t>
            </w:r>
          </w:p>
        </w:tc>
      </w:tr>
      <w:tr w:rsidR="005C6333" w:rsidRPr="00E35455" w14:paraId="0B5DAFD3" w14:textId="77777777" w:rsidTr="00590A2A">
        <w:tc>
          <w:tcPr>
            <w:tcW w:w="2551" w:type="dxa"/>
            <w:vAlign w:val="center"/>
          </w:tcPr>
          <w:p w14:paraId="6A1C4350" w14:textId="77777777" w:rsidR="006A5E1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0DA00E2" wp14:editId="7660D1B7">
                  <wp:extent cx="1440000" cy="1440000"/>
                  <wp:effectExtent l="0" t="0" r="8255" b="8255"/>
                  <wp:docPr id="53" name="Picture 53" descr="सांस्कृतिक और भाषाई विविधतायुक्त विकलांगता-ग्रस्त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सांस्कृतिक और भाषाई विविधतायुक्त विकलांगता-ग्रस्त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4F364B" w14:textId="77777777" w:rsidR="006A5E1E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हमें इनके बारे में और अधिक जानकारी साझा करने की आवश्यकता है:</w:t>
            </w:r>
          </w:p>
          <w:p w14:paraId="4EE2BA1B" w14:textId="77777777" w:rsidR="006A5E1E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ी</w:t>
            </w:r>
          </w:p>
          <w:p w14:paraId="6B0A75FF" w14:textId="77777777" w:rsidR="006A5E1E" w:rsidRPr="00E35455" w:rsidRDefault="00000000" w:rsidP="00F4229D">
            <w:pPr>
              <w:pStyle w:val="ListParagraph"/>
              <w:numPr>
                <w:ilvl w:val="0"/>
                <w:numId w:val="38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उन्हें किस सहायता की आवश्यकता है।</w:t>
            </w:r>
          </w:p>
        </w:tc>
      </w:tr>
    </w:tbl>
    <w:p w14:paraId="242EF29E" w14:textId="77777777" w:rsidR="00263959" w:rsidRPr="00E35455" w:rsidRDefault="00000000" w:rsidP="00F4229D">
      <w:pPr>
        <w:spacing w:before="0" w:after="0"/>
        <w:rPr>
          <w:rFonts w:ascii="Nirmala UI" w:hAnsi="Nirmala UI" w:cs="Nirmala UI"/>
          <w:b/>
          <w:bCs/>
          <w:noProof/>
          <w:color w:val="6B2976"/>
          <w:sz w:val="40"/>
          <w:szCs w:val="26"/>
          <w:lang w:val="x-none" w:eastAsia="x-none"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381E5D62" w14:textId="77777777" w:rsidR="004832E2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bookmarkStart w:id="101" w:name="_Toc256000004"/>
      <w:bookmarkStart w:id="102" w:name="_Toc113455974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हमारे विषय और लक्ष्य</w:t>
      </w:r>
      <w:bookmarkEnd w:id="101"/>
      <w:bookmarkEnd w:id="102"/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1"/>
        <w:gridCol w:w="6663"/>
      </w:tblGrid>
      <w:tr w:rsidR="005C6333" w:rsidRPr="00E35455" w14:paraId="2F4E546C" w14:textId="77777777" w:rsidTr="00F4229D">
        <w:tc>
          <w:tcPr>
            <w:tcW w:w="2551" w:type="dxa"/>
            <w:vAlign w:val="center"/>
          </w:tcPr>
          <w:p w14:paraId="7FF1451A" w14:textId="77777777" w:rsidR="00190018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B5A3DCE" wp14:editId="5002106E">
                  <wp:extent cx="1440000" cy="1080000"/>
                  <wp:effectExtent l="0" t="0" r="8255" b="6350"/>
                  <wp:docPr id="54" name="Picture 54" descr="मेज के चारों ओर बैठे हुए लोगों का एक समूह बात कर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मेज के चारों ओर बैठे हुए लोगों का एक समूह बात कर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vAlign w:val="center"/>
          </w:tcPr>
          <w:p w14:paraId="65F4E1BE" w14:textId="4B19DABD" w:rsidR="0019001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ने फरवरी </w:t>
            </w:r>
            <w:r w:rsidRPr="00BC576D">
              <w:rPr>
                <w:rFonts w:ascii="Arial" w:eastAsia="Arial Unicode MS" w:hAnsi="Arial" w:cs="Arial"/>
                <w:noProof/>
                <w:lang w:val="hi" w:bidi="hi-IN"/>
              </w:rPr>
              <w:t>2022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में एक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गोलमेज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बैठक आयोजित की।</w:t>
            </w:r>
          </w:p>
          <w:p w14:paraId="7E85140E" w14:textId="77777777" w:rsidR="0019001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गोलमेज बैठक किसी विषय के बारे में बात करने वाले लोगों का समूह होता है।</w:t>
            </w:r>
          </w:p>
          <w:p w14:paraId="525F5BB7" w14:textId="77777777" w:rsidR="0019001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प्रत्येक व्यक्ति विषय के बारे में राय सामने रखता है।</w:t>
            </w:r>
          </w:p>
        </w:tc>
      </w:tr>
      <w:tr w:rsidR="005C6333" w:rsidRPr="00E35455" w14:paraId="7754BC15" w14:textId="77777777" w:rsidTr="00F4229D">
        <w:tc>
          <w:tcPr>
            <w:tcW w:w="2551" w:type="dxa"/>
            <w:vAlign w:val="center"/>
          </w:tcPr>
          <w:p w14:paraId="6B097E03" w14:textId="77777777" w:rsidR="000030EB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A3D2AE4" wp14:editId="17A3725A">
                  <wp:extent cx="1440000" cy="1440000"/>
                  <wp:effectExtent l="0" t="0" r="8255" b="8255"/>
                  <wp:docPr id="55" name="Picture 55" descr="विकलांगता-ग्रस्त लोगों का एक विविधतापूर्ण समूह, और '30+' प्रदर्शित करते हुआ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विकलांगता-ग्रस्त लोगों का एक विविधतापूर्ण समूह, और '30+' प्रदर्शित करते हुआ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vAlign w:val="center"/>
          </w:tcPr>
          <w:p w14:paraId="66341D91" w14:textId="77777777" w:rsidR="000030EB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गोलमेज बैठक में </w:t>
            </w:r>
            <w:r w:rsidRPr="00BC576D">
              <w:rPr>
                <w:rFonts w:ascii="Arial" w:eastAsia="Arial Unicode MS" w:hAnsi="Arial" w:cs="Arial"/>
                <w:noProof/>
                <w:lang w:val="hi" w:bidi="hi-IN"/>
              </w:rPr>
              <w:t>30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से भी अधिक लोगों ने भाग लिया।</w:t>
            </w:r>
          </w:p>
          <w:p w14:paraId="785F33D7" w14:textId="77777777" w:rsidR="00603662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उन्होंने इस विषय पर बात की कि समुदाय ने हमें क्या बताया है।</w:t>
            </w:r>
          </w:p>
        </w:tc>
      </w:tr>
      <w:tr w:rsidR="005C6333" w:rsidRPr="00E35455" w14:paraId="701F8437" w14:textId="77777777" w:rsidTr="00F4229D">
        <w:tc>
          <w:tcPr>
            <w:tcW w:w="2551" w:type="dxa"/>
            <w:vAlign w:val="center"/>
          </w:tcPr>
          <w:p w14:paraId="08C070F0" w14:textId="77777777" w:rsidR="00535FA0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466B48B" wp14:editId="23292E23">
                  <wp:extent cx="1440000" cy="1440000"/>
                  <wp:effectExtent l="0" t="0" r="8255" b="8255"/>
                  <wp:docPr id="57" name="Picture 57" descr="एक क्लिपबोर्ड पर लाइटबल्ब के साथ 'थीम' प्रदर्शित है, और एक चिह्न जिसका अर्थ महत्वपूर्ण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एक क्लिपबोर्ड पर लाइटबल्ब के साथ 'थीम' प्रदर्शित है, और एक चिह्न जिसका अर्थ महत्वपूर्ण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vAlign w:val="center"/>
          </w:tcPr>
          <w:p w14:paraId="59B94BAD" w14:textId="2DC7EB8C" w:rsidR="00535FA0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गोलमेज बैठक में हमारी नई कार्यनीति </w:t>
            </w:r>
            <w:r w:rsidR="00D138FF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की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थीम्स</w:t>
            </w:r>
            <w:r w:rsidR="00BC576D">
              <w:rPr>
                <w:rStyle w:val="Strong"/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="00BC576D" w:rsidRPr="00BC576D">
              <w:rPr>
                <w:rStyle w:val="Strong"/>
                <w:rFonts w:ascii="Nirmala UI" w:eastAsia="Arial Unicode MS" w:hAnsi="Nirmala UI" w:cs="Nirmala UI" w:hint="cs"/>
                <w:noProof/>
                <w:sz w:val="36"/>
                <w:szCs w:val="28"/>
                <w:cs/>
                <w:lang w:val="hi" w:bidi="hi-IN"/>
              </w:rPr>
              <w:t>(themes)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और लक्ष्य बनाने के लिए इन विचारों का उपयोग किया गया।</w:t>
            </w:r>
          </w:p>
          <w:p w14:paraId="3499174C" w14:textId="77777777" w:rsidR="00603662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थीम्स ऐसे महत्वपूर्ण विचार होते हैं, जो हमारे कार्य और जीवन के अलग-अलग क्षेत्रों में सामने आते हैं।</w:t>
            </w:r>
          </w:p>
        </w:tc>
      </w:tr>
      <w:tr w:rsidR="005C6333" w:rsidRPr="00E35455" w14:paraId="72B2E3F4" w14:textId="77777777" w:rsidTr="00F4229D">
        <w:tc>
          <w:tcPr>
            <w:tcW w:w="2551" w:type="dxa"/>
            <w:vAlign w:val="center"/>
          </w:tcPr>
          <w:p w14:paraId="0420285F" w14:textId="77777777" w:rsidR="00647EA2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DDBAF15" wp14:editId="6FD8A592">
                  <wp:extent cx="1440000" cy="1440000"/>
                  <wp:effectExtent l="0" t="0" r="8255" b="8255"/>
                  <wp:docPr id="59" name="Picture 59" descr="थीम का चिह्न, लक्ष्य का चिह्न और एक थम्स अप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थीम का चिह्न, लक्ष्य का चिह्न और एक थम्स अप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vAlign w:val="center"/>
          </w:tcPr>
          <w:p w14:paraId="60B977B0" w14:textId="6897EDDA" w:rsidR="00647EA2" w:rsidRPr="00E35455" w:rsidRDefault="00000000" w:rsidP="00F4229D">
            <w:pPr>
              <w:spacing w:before="240" w:after="240"/>
              <w:ind w:right="-334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ने </w:t>
            </w:r>
            <w:r w:rsidRPr="00BC576D">
              <w:rPr>
                <w:rFonts w:ascii="Arial" w:eastAsia="Arial Unicode MS" w:hAnsi="Arial" w:cs="Arial"/>
                <w:noProof/>
                <w:lang w:val="hi" w:bidi="hi-IN"/>
              </w:rPr>
              <w:t>24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मई </w:t>
            </w:r>
            <w:r w:rsidRPr="00BC576D">
              <w:rPr>
                <w:rFonts w:ascii="Arial" w:eastAsia="Arial Unicode MS" w:hAnsi="Arial" w:cs="Arial"/>
                <w:noProof/>
                <w:lang w:val="hi" w:bidi="hi-IN"/>
              </w:rPr>
              <w:t>2022</w:t>
            </w:r>
            <w:r w:rsidR="00D138FF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="00D138FF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 xml:space="preserve">को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एक और गोलमेज बैठक आयोजित की।</w:t>
            </w:r>
          </w:p>
          <w:p w14:paraId="46317719" w14:textId="77777777" w:rsidR="00647EA2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 गोलमेज बैठक में सभी लोगों ने उन थीम्स और लक्ष्यों पर सहमति व्यक्त की, जिनकी दिशा में हमें काम करना चाहिए।</w:t>
            </w:r>
          </w:p>
        </w:tc>
      </w:tr>
    </w:tbl>
    <w:p w14:paraId="53DFFABB" w14:textId="77777777" w:rsidR="00115682" w:rsidRPr="00E35455" w:rsidRDefault="00000000" w:rsidP="00D138FF">
      <w:pPr>
        <w:pStyle w:val="Heading3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हमारी थीम्स क्या हैं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5C6F6477" w14:textId="77777777" w:rsidTr="00F645C6">
        <w:tc>
          <w:tcPr>
            <w:tcW w:w="2551" w:type="dxa"/>
            <w:vAlign w:val="center"/>
          </w:tcPr>
          <w:p w14:paraId="52A2B1C6" w14:textId="77777777" w:rsidR="0051385B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554D66F" wp14:editId="02B35F08">
                  <wp:extent cx="1440000" cy="1440000"/>
                  <wp:effectExtent l="0" t="0" r="8255" b="8255"/>
                  <wp:docPr id="60" name="Picture 60" descr="एक क्लिपबोर्ड पर 'थीम्स' और संख्या 5 प्रदर्शित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एक क्लिपबोर्ड पर 'थीम्स' और संख्या 5 प्रदर्शित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8ACA9A" w14:textId="77777777" w:rsidR="0051385B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गोलमेज बैठक में </w:t>
            </w:r>
            <w:r w:rsidRPr="00BC576D">
              <w:rPr>
                <w:rFonts w:ascii="Arial" w:eastAsia="Arial Unicode MS" w:hAnsi="Arial" w:cs="Arial"/>
                <w:noProof/>
                <w:lang w:val="hi" w:bidi="hi-IN"/>
              </w:rPr>
              <w:t>5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थीम्स पर निर्णय लिया गया।</w:t>
            </w:r>
          </w:p>
          <w:p w14:paraId="558B4F55" w14:textId="77777777" w:rsidR="00531CBF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रेक थीम में लक्ष्यों की एक सूची है।</w:t>
            </w:r>
          </w:p>
        </w:tc>
      </w:tr>
      <w:tr w:rsidR="005C6333" w:rsidRPr="00E35455" w14:paraId="12054496" w14:textId="77777777" w:rsidTr="00F645C6">
        <w:tc>
          <w:tcPr>
            <w:tcW w:w="2551" w:type="dxa"/>
            <w:vAlign w:val="center"/>
          </w:tcPr>
          <w:p w14:paraId="386E1B59" w14:textId="77777777" w:rsidR="007F4962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6516F4D" wp14:editId="6D27BC0E">
                  <wp:extent cx="1440000" cy="1079682"/>
                  <wp:effectExtent l="0" t="0" r="8255" b="6350"/>
                  <wp:docPr id="61" name="Picture 61" descr="एक दस्तावेज के बारे में बात करते हुए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एक दस्तावेज के बारे में बात करते हुए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1BF14E" w14:textId="77777777" w:rsidR="009614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यह सुनिश्चित करने के लिए सह-अवरचना का उपयोग करेंगे कि हमारी थीम्स और लक्ष्य सीएएलडी प्रतिभागियों के लिए अच्छी तरह से कारगर होंगे।</w:t>
            </w:r>
          </w:p>
        </w:tc>
      </w:tr>
      <w:tr w:rsidR="005C6333" w:rsidRPr="00E35455" w14:paraId="5F638E35" w14:textId="77777777" w:rsidTr="00F645C6">
        <w:tc>
          <w:tcPr>
            <w:tcW w:w="2551" w:type="dxa"/>
            <w:vAlign w:val="center"/>
          </w:tcPr>
          <w:p w14:paraId="6F24DCB8" w14:textId="77777777" w:rsidR="0091595D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8666930" wp14:editId="7BDE12E7">
                  <wp:extent cx="1440000" cy="1440000"/>
                  <wp:effectExtent l="0" t="0" r="8255" b="8255"/>
                  <wp:docPr id="62" name="Picture 62" descr="एक पुरुष दूसरे पुरुष की सहायता कर रहा है, और थम्स अप की ओर इशारा करते हुए एक तीर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एक पुरुष दूसरे पुरुष की सहायता कर रहा है, और थम्स अप की ओर इशारा करते हुए एक तीर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3481D1" w14:textId="77777777" w:rsidR="00B06D4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ह सीएएलडी प्रतिभागियों की इन बातों में सहायता करेगा: </w:t>
            </w:r>
          </w:p>
          <w:p w14:paraId="1D651C40" w14:textId="77777777" w:rsidR="00B06D41" w:rsidRPr="00E35455" w:rsidRDefault="00000000" w:rsidP="00D138FF">
            <w:pPr>
              <w:pStyle w:val="ListParagraph"/>
              <w:numPr>
                <w:ilvl w:val="0"/>
                <w:numId w:val="8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एनडीआईएस के साथ बेहतर अनुभव होना</w:t>
            </w:r>
          </w:p>
          <w:p w14:paraId="4AF97753" w14:textId="77777777" w:rsidR="0091595D" w:rsidRPr="00E35455" w:rsidRDefault="00000000" w:rsidP="00D138FF">
            <w:pPr>
              <w:pStyle w:val="ListParagraph"/>
              <w:numPr>
                <w:ilvl w:val="0"/>
                <w:numId w:val="8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पनी आवश्यकतानुसार सहायता पाना।</w:t>
            </w:r>
          </w:p>
        </w:tc>
      </w:tr>
      <w:tr w:rsidR="005C6333" w:rsidRPr="00E35455" w14:paraId="0E09CD81" w14:textId="77777777" w:rsidTr="00F645C6">
        <w:tc>
          <w:tcPr>
            <w:tcW w:w="2551" w:type="dxa"/>
            <w:vAlign w:val="center"/>
          </w:tcPr>
          <w:p w14:paraId="0953660B" w14:textId="77777777" w:rsidR="002119C9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1188182A" wp14:editId="2D13BAA2">
                  <wp:extent cx="1440000" cy="1438767"/>
                  <wp:effectExtent l="0" t="0" r="8255" b="9525"/>
                  <wp:docPr id="63" name="Picture 63" descr="एक महिला फोल्डर पढ़ रह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एक महिला फोल्डर पढ़ रह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7E5EDA" w14:textId="77777777" w:rsidR="002119C9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ने आगे के पृष्ठों में हरेक थीम के बारे में और विस्तार से समझाया है। </w:t>
            </w:r>
          </w:p>
        </w:tc>
      </w:tr>
    </w:tbl>
    <w:p w14:paraId="291D8E74" w14:textId="77777777" w:rsidR="00A0701F" w:rsidRPr="00E35455" w:rsidRDefault="00000000" w:rsidP="00F4229D">
      <w:pPr>
        <w:spacing w:before="0" w:after="0"/>
        <w:rPr>
          <w:rFonts w:ascii="Nirmala UI" w:hAnsi="Nirmala UI" w:cs="Nirmala UI"/>
          <w:b/>
          <w:bCs/>
          <w:noProof/>
          <w:color w:val="6B2976"/>
          <w:sz w:val="40"/>
          <w:szCs w:val="26"/>
          <w:lang w:eastAsia="x-none"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6DEEC1A5" w14:textId="77777777" w:rsidR="00A0701F" w:rsidRPr="00E35455" w:rsidRDefault="00000000" w:rsidP="00D138FF">
      <w:pPr>
        <w:pStyle w:val="Heading2"/>
        <w:spacing w:after="120"/>
        <w:rPr>
          <w:rFonts w:ascii="Nirmala UI" w:hAnsi="Nirmala UI" w:cs="Nirmala UI"/>
          <w:noProof/>
          <w:lang w:bidi="hi-IN"/>
        </w:rPr>
      </w:pPr>
      <w:bookmarkStart w:id="103" w:name="_Toc256000005"/>
      <w:bookmarkStart w:id="104" w:name="_Toc113455975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1. जब हम काम करते हैं, तो सीएएलडी प्रतिभागियों पर ध्यान केंद्रित करना</w:t>
      </w:r>
      <w:bookmarkEnd w:id="103"/>
      <w:bookmarkEnd w:id="104"/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947"/>
      </w:tblGrid>
      <w:tr w:rsidR="005C6333" w:rsidRPr="00E35455" w14:paraId="41C9284A" w14:textId="77777777" w:rsidTr="00F4229D">
        <w:tc>
          <w:tcPr>
            <w:tcW w:w="2551" w:type="dxa"/>
            <w:vAlign w:val="center"/>
          </w:tcPr>
          <w:p w14:paraId="7B87B80C" w14:textId="77777777" w:rsidR="006A5E1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8EB953E" wp14:editId="30C954CD">
                  <wp:extent cx="1440000" cy="1440000"/>
                  <wp:effectExtent l="0" t="0" r="8255" b="8255"/>
                  <wp:docPr id="64" name="Picture 64" descr="डिजिटल टैबलेट का उपयोग करते हुए एक पुरुष, जो सीएएलडी लोगों के बारे में सोच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डिजिटल टैबलेट का उपयोग करते हुए एक पुरुष, जो सीएएलडी लोगों के बारे में सोच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20AC8DC9" w14:textId="09F7AF47" w:rsidR="006A5E1E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ें </w:t>
            </w:r>
            <w:r w:rsidR="00BB11DB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इस बारे में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</w:t>
            </w:r>
            <w:r w:rsidR="00BB11DB">
              <w:rPr>
                <w:rFonts w:ascii="Nirmala UI" w:eastAsia="Arial Unicode MS" w:hAnsi="Nirmala UI" w:cs="Nirmala UI" w:hint="cs"/>
                <w:noProof/>
                <w:szCs w:val="28"/>
                <w:cs/>
                <w:lang w:val="hi" w:bidi="hi-IN"/>
              </w:rPr>
              <w:t>सोच</w:t>
            </w:r>
            <w:r w:rsidR="00BB11DB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ना</w:t>
            </w:r>
            <w:r w:rsidR="00BB11DB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सुनिश्चित करना चाहिए</w:t>
            </w:r>
            <w:r w:rsidR="00BB11DB">
              <w:rPr>
                <w:rFonts w:ascii="Nirmala UI" w:eastAsia="Arial Unicode MS" w:hAnsi="Nirmala UI" w:cs="Nirmala UI" w:hint="cs"/>
                <w:noProof/>
                <w:szCs w:val="28"/>
                <w:cs/>
                <w:lang w:val="hi" w:bidi="hi-IN"/>
              </w:rPr>
              <w:t xml:space="preserve"> 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>कि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सीएएलडी प्रतिभागियों की क्या आवश्यकताएँ हैं</w:t>
            </w:r>
            <w:r w:rsidR="00BB11DB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, </w:t>
            </w:r>
            <w:r w:rsidR="00BB11DB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जब हम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;</w:t>
            </w:r>
          </w:p>
          <w:p w14:paraId="16C82161" w14:textId="77777777" w:rsidR="006A5E1E" w:rsidRPr="00E35455" w:rsidRDefault="00000000" w:rsidP="00D138FF">
            <w:pPr>
              <w:pStyle w:val="ListParagraph"/>
              <w:numPr>
                <w:ilvl w:val="0"/>
                <w:numId w:val="8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एनडीआईएस का संचालन करते हैं</w:t>
            </w:r>
          </w:p>
          <w:p w14:paraId="16B5330C" w14:textId="77777777" w:rsidR="006A5E1E" w:rsidRPr="00E35455" w:rsidRDefault="00000000" w:rsidP="00D138FF">
            <w:pPr>
              <w:pStyle w:val="ListParagraph"/>
              <w:numPr>
                <w:ilvl w:val="0"/>
                <w:numId w:val="8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ोजनाएँ लिखते हैं</w:t>
            </w:r>
          </w:p>
          <w:p w14:paraId="40741EAA" w14:textId="77777777" w:rsidR="006A5E1E" w:rsidRPr="00E35455" w:rsidRDefault="00000000" w:rsidP="00D138FF">
            <w:pPr>
              <w:pStyle w:val="ListParagraph"/>
              <w:numPr>
                <w:ilvl w:val="0"/>
                <w:numId w:val="8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निर्णय लेते हैं।</w:t>
            </w:r>
          </w:p>
        </w:tc>
      </w:tr>
      <w:tr w:rsidR="005C6333" w:rsidRPr="00E35455" w14:paraId="7F5984BF" w14:textId="77777777" w:rsidTr="00F4229D">
        <w:tc>
          <w:tcPr>
            <w:tcW w:w="2551" w:type="dxa"/>
            <w:vAlign w:val="center"/>
          </w:tcPr>
          <w:p w14:paraId="5D1B7220" w14:textId="77777777" w:rsidR="006A5E1E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6C6F7D1" wp14:editId="0A1DE160">
                  <wp:extent cx="1404000" cy="1404000"/>
                  <wp:effectExtent l="0" t="0" r="5715" b="5715"/>
                  <wp:docPr id="65" name="Picture 65" descr="एक पुरुष अपनी ओर इशारा कर रहा है और उसने दूसरा हाथ उठाया हुआ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एक पुरुष अपनी ओर इशारा कर रहा है और उसने दूसरा हाथ उठाया हुआ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00F62E44" w14:textId="77777777" w:rsidR="006A5E1E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इस बात पर ध्यान देने की आवश्यकता है कि प्रत्येक व्यक्ति को क्या चाहिए।</w:t>
            </w:r>
          </w:p>
        </w:tc>
      </w:tr>
      <w:tr w:rsidR="005C6333" w:rsidRPr="00E35455" w14:paraId="61C44097" w14:textId="77777777" w:rsidTr="00F4229D">
        <w:tc>
          <w:tcPr>
            <w:tcW w:w="2551" w:type="dxa"/>
            <w:vAlign w:val="center"/>
          </w:tcPr>
          <w:p w14:paraId="28468D5F" w14:textId="77777777" w:rsidR="006A5E1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75BC830" wp14:editId="571BA8A3">
                  <wp:extent cx="1440000" cy="1440000"/>
                  <wp:effectExtent l="0" t="0" r="8255" b="8255"/>
                  <wp:docPr id="66" name="Picture 66" descr="विकलांगता-ग्रस्त लोगों का एक विविधतापूर्ण समूह और थम्स अप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विकलांगता-ग्रस्त लोगों का एक विविधतापूर्ण समूह और थम्स अप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35AA4FCD" w14:textId="77777777" w:rsidR="006A5E1E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हमें यह सुनिश्चित करने की आवश्यकता है कि हम जिस तरह से काम करते हैं, वह अलग-अलग सीएएलडी पृष्ठभूमियों से आने वाले लोगों के लिए अच्छी तरह से कारगर होता है।</w:t>
            </w:r>
          </w:p>
        </w:tc>
      </w:tr>
      <w:tr w:rsidR="005C6333" w:rsidRPr="00E35455" w14:paraId="26515964" w14:textId="77777777" w:rsidTr="00F4229D">
        <w:tc>
          <w:tcPr>
            <w:tcW w:w="2551" w:type="dxa"/>
            <w:vAlign w:val="center"/>
          </w:tcPr>
          <w:p w14:paraId="40EEC7E2" w14:textId="321FAA7A" w:rsidR="00B41968" w:rsidRPr="00E35455" w:rsidRDefault="00F4229D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>
              <w:rPr>
                <w:noProof/>
              </w:rPr>
              <w:drawing>
                <wp:inline distT="0" distB="0" distL="0" distR="0" wp14:anchorId="03DBE776" wp14:editId="264B44E1">
                  <wp:extent cx="1440000" cy="1440000"/>
                  <wp:effectExtent l="0" t="0" r="8255" b="8255"/>
                  <wp:docPr id="1" name="Picture 1" descr="कंप्यूटर स्क्रीन पर सर्वेक्षण प्रदर्शित है, बोलने के बुलबुले में दूसरी भाषा प्रदर्शित है, और एक थम्स डाउ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कंप्यूटर स्क्रीन पर सर्वेक्षण प्रदर्शित है, बोलने के बुलबुले में दूसरी भाषा प्रदर्शित है, और एक थम्स डाउ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2376F994" w14:textId="7E0BDBBB" w:rsidR="00B41968" w:rsidRPr="00E35455" w:rsidRDefault="00000000" w:rsidP="00F4229D">
            <w:pPr>
              <w:spacing w:before="240" w:after="240"/>
              <w:ind w:right="-254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उदाहरण के लिए, हम सर्वेक्षणों के लिए जिस वेबसाइट का </w:t>
            </w:r>
            <w:r w:rsidR="00BB11DB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प्र</w:t>
            </w:r>
            <w:r w:rsidR="00BB11DB"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ोग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रते हैं, वह अलग-अलग भाषाओं के लिए कारगर नहीं है।</w:t>
            </w:r>
          </w:p>
        </w:tc>
      </w:tr>
      <w:tr w:rsidR="005C6333" w:rsidRPr="00E35455" w14:paraId="28C38354" w14:textId="77777777" w:rsidTr="00F4229D">
        <w:tc>
          <w:tcPr>
            <w:tcW w:w="2551" w:type="dxa"/>
            <w:vAlign w:val="center"/>
          </w:tcPr>
          <w:p w14:paraId="19DF14C4" w14:textId="77777777" w:rsidR="00B41968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70F7B731" wp14:editId="6A3BC643">
                  <wp:extent cx="1440000" cy="1440000"/>
                  <wp:effectExtent l="0" t="0" r="8255" b="8255"/>
                  <wp:docPr id="69" name="Picture 69" descr="एक एनडीआईएस प्रतिभागी की सहायता करते हुए एक व्यक्ति और सुरक्ष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एक एनडीआईएस प्रतिभागी की सहायता करते हुए एक व्यक्ति और सुरक्ष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1E2C68F7" w14:textId="77777777" w:rsidR="00B4196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ें यह सुनिश्चित करने के लिए योजना बनाने की आवश्यकता भी है कि हरेक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ंस्कृति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के लिए सेवाएँ और सहायता सुरक्षित हों।</w:t>
            </w:r>
          </w:p>
        </w:tc>
      </w:tr>
      <w:tr w:rsidR="005C6333" w:rsidRPr="00E35455" w14:paraId="24C204ED" w14:textId="77777777" w:rsidTr="00F4229D">
        <w:tc>
          <w:tcPr>
            <w:tcW w:w="2551" w:type="dxa"/>
            <w:vAlign w:val="center"/>
          </w:tcPr>
          <w:p w14:paraId="6F91FECF" w14:textId="77777777" w:rsidR="00B41968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1231F519" wp14:editId="2194841E">
                  <wp:extent cx="1440000" cy="1068129"/>
                  <wp:effectExtent l="0" t="0" r="8255" b="0"/>
                  <wp:docPr id="68" name="Picture 68" descr="एक अफ्रीकी त्योहार में लोगों का एक समूह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एक अफ्रीकी त्योहार में लोगों का एक समूह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4EE94E79" w14:textId="77777777" w:rsidR="00B4196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ी संस्कृति:</w:t>
            </w:r>
          </w:p>
          <w:p w14:paraId="67745AC9" w14:textId="77777777" w:rsidR="00B41968" w:rsidRPr="00E35455" w:rsidRDefault="00000000" w:rsidP="00D138FF">
            <w:pPr>
              <w:pStyle w:val="ListParagraph"/>
              <w:numPr>
                <w:ilvl w:val="0"/>
                <w:numId w:val="22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ा जीवन जीने का तरीका है</w:t>
            </w:r>
          </w:p>
          <w:p w14:paraId="75CBC142" w14:textId="5E5AAFDA" w:rsidR="00B41968" w:rsidRPr="00E35455" w:rsidRDefault="00000000" w:rsidP="00D138FF">
            <w:pPr>
              <w:pStyle w:val="ListParagraph"/>
              <w:numPr>
                <w:ilvl w:val="0"/>
                <w:numId w:val="22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े लिए</w:t>
            </w:r>
            <w:r w:rsidR="00BB11DB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महत्वपूर्ण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</w:t>
            </w:r>
            <w:r w:rsidR="00BB11DB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बातें हैं।</w:t>
            </w:r>
          </w:p>
        </w:tc>
      </w:tr>
    </w:tbl>
    <w:p w14:paraId="4243CCFE" w14:textId="77777777" w:rsidR="00625A32" w:rsidRPr="00E35455" w:rsidRDefault="00000000" w:rsidP="00D138FF">
      <w:pPr>
        <w:pStyle w:val="Heading3"/>
        <w:spacing w:before="480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हमारे लक्ष्य क्या हैं?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5C6333" w:rsidRPr="00E35455" w14:paraId="0CA727E9" w14:textId="77777777" w:rsidTr="00F4229D">
        <w:tc>
          <w:tcPr>
            <w:tcW w:w="2551" w:type="dxa"/>
            <w:vAlign w:val="center"/>
          </w:tcPr>
          <w:p w14:paraId="3E1BFE65" w14:textId="77777777" w:rsidR="00DA4FC6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99D4A0A" wp14:editId="022E44FE">
                  <wp:extent cx="1440000" cy="1314810"/>
                  <wp:effectExtent l="0" t="0" r="8255" b="0"/>
                  <wp:docPr id="70" name="Picture 70" descr="2 लोग एक फोल्डर को साझा कर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2 लोग एक फोल्डर को साझा कर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14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52FB4587" w14:textId="58191EED" w:rsidR="00DA4FC6" w:rsidRPr="00E35455" w:rsidRDefault="00000000" w:rsidP="00F4229D">
            <w:pPr>
              <w:ind w:right="-192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यह सुनिश्चित करना चाहते हैं कि प्रत्येक सीएएलडी प्रतिभागी अपने स</w:t>
            </w:r>
            <w:r w:rsidR="00127364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मर्थनों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के बारे में निर्णय लेने में शामिल हो सके।</w:t>
            </w:r>
          </w:p>
        </w:tc>
      </w:tr>
      <w:tr w:rsidR="005C6333" w:rsidRPr="00E35455" w14:paraId="66CE0960" w14:textId="77777777" w:rsidTr="00F4229D">
        <w:tc>
          <w:tcPr>
            <w:tcW w:w="2551" w:type="dxa"/>
            <w:vAlign w:val="center"/>
          </w:tcPr>
          <w:p w14:paraId="03B2BD49" w14:textId="77777777" w:rsidR="00B41968" w:rsidRPr="00E35455" w:rsidRDefault="00000000" w:rsidP="00D138FF">
            <w:pPr>
              <w:pStyle w:val="Image"/>
              <w:spacing w:before="60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4197234" wp14:editId="1F3F1BFF">
                  <wp:extent cx="1440000" cy="1440000"/>
                  <wp:effectExtent l="0" t="0" r="8255" b="8255"/>
                  <wp:docPr id="73" name="Picture 73" descr="एक महिला बैंगनी गोले में हरे रंग के जोड़ के निशान की ओर इशारा कर रह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एक महिला बैंगनी गोले में हरे रंग के जोड़ के निशान की ओर इशारा कर रह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7B14505D" w14:textId="77777777" w:rsidR="00B41968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में शामिल है, जब वे:</w:t>
            </w:r>
          </w:p>
          <w:p w14:paraId="555BFE7D" w14:textId="77777777" w:rsidR="00B41968" w:rsidRPr="00E35455" w:rsidRDefault="00000000" w:rsidP="00D138FF">
            <w:pPr>
              <w:pStyle w:val="ListParagraph"/>
              <w:numPr>
                <w:ilvl w:val="0"/>
                <w:numId w:val="22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एनडीआईएस के सदस्य बनते हैं</w:t>
            </w:r>
          </w:p>
          <w:p w14:paraId="453EE13E" w14:textId="454C1EE2" w:rsidR="00B41968" w:rsidRPr="00E35455" w:rsidRDefault="00000000" w:rsidP="00D138FF">
            <w:pPr>
              <w:pStyle w:val="ListParagraph"/>
              <w:numPr>
                <w:ilvl w:val="0"/>
                <w:numId w:val="22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अपने </w:t>
            </w:r>
            <w:r w:rsidR="006264AD"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</w:t>
            </w:r>
            <w:r w:rsidR="006264AD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मर्थनों</w:t>
            </w:r>
            <w:r w:rsidR="006264AD"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ी योजना बनाते हैं</w:t>
            </w:r>
          </w:p>
          <w:p w14:paraId="1853ED94" w14:textId="14498E6F" w:rsidR="00B41968" w:rsidRPr="00E35455" w:rsidRDefault="00000000" w:rsidP="00D138FF">
            <w:pPr>
              <w:pStyle w:val="ListParagraph"/>
              <w:numPr>
                <w:ilvl w:val="0"/>
                <w:numId w:val="22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पने स</w:t>
            </w:r>
            <w:r w:rsidR="006264AD" w:rsidRPr="002B16D6">
              <w:rPr>
                <w:rFonts w:ascii="Nirmala UI" w:eastAsia="Arial Unicode MS" w:hAnsi="Nirmala UI" w:cs="Nirmala UI" w:hint="cs"/>
                <w:noProof/>
                <w:szCs w:val="28"/>
                <w:cs/>
                <w:lang w:val="hi" w:bidi="hi-IN"/>
              </w:rPr>
              <w:t>मर्थनों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का उपयोग करते हैं।</w:t>
            </w:r>
          </w:p>
        </w:tc>
      </w:tr>
    </w:tbl>
    <w:p w14:paraId="094A9413" w14:textId="77777777" w:rsidR="00CC544D" w:rsidRPr="00E35455" w:rsidRDefault="00000000" w:rsidP="00D138FF">
      <w:pPr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57"/>
      </w:tblGrid>
      <w:tr w:rsidR="005C6333" w:rsidRPr="00E35455" w14:paraId="5FD67DDA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0D1F5B79" w14:textId="77777777" w:rsidR="00B41968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5321CDB8" wp14:editId="52DDDBA4">
                  <wp:extent cx="1440000" cy="1440000"/>
                  <wp:effectExtent l="0" t="0" r="8255" b="8255"/>
                  <wp:docPr id="72" name="Picture 72" descr="दो महिलाएँ एक-साथ टैबलेट पर जानकारी देख रही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दो महिलाएँ एक-साथ टैबलेट पर जानकारी देख रही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04D7C6" w14:textId="77777777" w:rsidR="00B41968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का अर्थ है कि हमें इस बारे में सोचने की आवश्यकता है कि जब सीएएलडी प्रतिभागी ये करते हैं, तो हम उनकी सहायता कैसे करें।</w:t>
            </w:r>
          </w:p>
        </w:tc>
      </w:tr>
      <w:tr w:rsidR="005C6333" w:rsidRPr="00E35455" w14:paraId="206D48F6" w14:textId="77777777" w:rsidTr="00144613">
        <w:tc>
          <w:tcPr>
            <w:tcW w:w="2551" w:type="dxa"/>
            <w:vAlign w:val="center"/>
          </w:tcPr>
          <w:p w14:paraId="42A6F381" w14:textId="77777777" w:rsidR="00625A32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4400D94" wp14:editId="4855A8ED">
                  <wp:extent cx="1440000" cy="1079846"/>
                  <wp:effectExtent l="0" t="0" r="8255" b="6350"/>
                  <wp:docPr id="71" name="Picture 71" descr="एक महिला की सहायता की जा रही है, और वह मुस्कुरा रह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एक महिला की सहायता की जा रही है, और वह मुस्कुरा रह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19D87781" w14:textId="64E9F2FE" w:rsidR="00625A32" w:rsidRPr="00E35455" w:rsidRDefault="00000000" w:rsidP="00D138FF">
            <w:pPr>
              <w:rPr>
                <w:rFonts w:ascii="Nirmala UI" w:hAnsi="Nirmala UI" w:cs="Nirmala UI"/>
                <w:noProof/>
                <w:spacing w:val="-2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 xml:space="preserve">हम अपनी सेवाओं को सुरक्षित </w:t>
            </w:r>
            <w:r w:rsidR="000D0379" w:rsidRPr="00F4229D">
              <w:rPr>
                <w:rFonts w:ascii="Nirmala UI" w:eastAsia="Arial Unicode MS" w:hAnsi="Nirmala UI" w:cs="Nirmala UI"/>
                <w:noProof/>
                <w:spacing w:val="-2"/>
                <w:szCs w:val="28"/>
                <w:cs/>
                <w:lang w:val="hi" w:bidi="hi-IN"/>
              </w:rPr>
              <w:t>व</w:t>
            </w:r>
            <w:r w:rsidRPr="00E35455">
              <w:rPr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 xml:space="preserve"> स्वागतमय बनाना चाहते हैं।</w:t>
            </w:r>
          </w:p>
        </w:tc>
      </w:tr>
      <w:tr w:rsidR="005C6333" w:rsidRPr="00E35455" w14:paraId="60FC0381" w14:textId="77777777" w:rsidTr="00144613">
        <w:tc>
          <w:tcPr>
            <w:tcW w:w="2551" w:type="dxa"/>
            <w:vAlign w:val="center"/>
          </w:tcPr>
          <w:p w14:paraId="1B94C895" w14:textId="77777777" w:rsidR="00587F1B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193E74DA" wp14:editId="0C158021">
                  <wp:extent cx="1440000" cy="1440000"/>
                  <wp:effectExtent l="0" t="0" r="8255" b="8255"/>
                  <wp:docPr id="75" name="Picture 75" descr="विकलांगता-ग्रस्त लोगों का एक विविधतापूर्ण समूह, और सुरक्ष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विकलांगता-ग्रस्त लोगों का एक विविधतापूर्ण समूह, और सुरक्ष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35DFACFC" w14:textId="77777777" w:rsidR="00587F1B" w:rsidRPr="00E35455" w:rsidRDefault="00000000" w:rsidP="00D138FF">
            <w:pPr>
              <w:rPr>
                <w:rFonts w:ascii="Nirmala UI" w:hAnsi="Nirmala UI" w:cs="Nirmala UI"/>
                <w:noProof/>
                <w:spacing w:val="-4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4"/>
                <w:lang w:val="hi" w:bidi="hi-IN"/>
              </w:rPr>
              <w:t>हम यह समझने के लिए समुदाय के साथ-मिलकर काम करना चाहते हैं कि सभी संस्कृतियों के लिए सेवाएँ सुरक्षित कैसे बनाई जा सकती हैं।</w:t>
            </w:r>
          </w:p>
        </w:tc>
      </w:tr>
      <w:tr w:rsidR="005C6333" w:rsidRPr="00E35455" w14:paraId="7C7C9753" w14:textId="77777777" w:rsidTr="00144613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3F1F6266" w14:textId="77777777" w:rsidR="00625A32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FE1168E" wp14:editId="692B11A3">
                  <wp:extent cx="1440000" cy="1440000"/>
                  <wp:effectExtent l="0" t="0" r="8255" b="8255"/>
                  <wp:docPr id="76" name="Picture 76" descr="एक महिला की सहायता करते हुए व्यक्ति, हाथ मिलाते हुए 2 लोग, और सुरक्ष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एक महिला की सहायता करते हुए व्यक्ति, हाथ मिलाते हुए 2 लोग, और सुरक्ष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0ECA88" w14:textId="77777777" w:rsidR="00625A32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में इस बात पर सहमत होना शामिल है कि किसी सेवा के सुरक्षित होने का क्या अर्थ है।</w:t>
            </w:r>
          </w:p>
        </w:tc>
      </w:tr>
    </w:tbl>
    <w:p w14:paraId="52C635C6" w14:textId="77777777" w:rsidR="000A4F01" w:rsidRPr="00E35455" w:rsidRDefault="00000000" w:rsidP="00F4229D">
      <w:pPr>
        <w:spacing w:before="0" w:after="0"/>
        <w:rPr>
          <w:rFonts w:ascii="Nirmala UI" w:hAnsi="Nirmala UI" w:cs="Nirmala UI"/>
          <w:b/>
          <w:bCs/>
          <w:noProof/>
          <w:sz w:val="32"/>
          <w:szCs w:val="26"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1909D90E" w14:textId="77777777" w:rsidR="00A0701F" w:rsidRPr="00E35455" w:rsidRDefault="00000000" w:rsidP="00D138FF">
      <w:pPr>
        <w:pStyle w:val="Heading2"/>
        <w:rPr>
          <w:rFonts w:ascii="Nirmala UI" w:hAnsi="Nirmala UI" w:cs="Nirmala UI"/>
          <w:noProof/>
          <w:lang w:val="en-US" w:bidi="hi-IN"/>
        </w:rPr>
      </w:pPr>
      <w:bookmarkStart w:id="105" w:name="_Toc256000006"/>
      <w:bookmarkStart w:id="106" w:name="_Toc113455976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2. हमारे कर्मियों के पास सही कुशलताएँ होना सुनिश्चित करना</w:t>
      </w:r>
      <w:bookmarkEnd w:id="105"/>
      <w:bookmarkEnd w:id="10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59BF6A8E" w14:textId="77777777" w:rsidTr="00C91E9A">
        <w:tc>
          <w:tcPr>
            <w:tcW w:w="2551" w:type="dxa"/>
            <w:vAlign w:val="center"/>
          </w:tcPr>
          <w:p w14:paraId="29D8A5AF" w14:textId="77777777" w:rsidR="00B774B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4508211" wp14:editId="0F9A9694">
                  <wp:extent cx="1440000" cy="1440000"/>
                  <wp:effectExtent l="0" t="0" r="8255" b="8255"/>
                  <wp:docPr id="77" name="Picture 77" descr="2 लोग सेवाओं के बारे में सोच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2 लोग सेवाओं के बारे में सोच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58FBDE" w14:textId="77777777" w:rsidR="00614C0E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ारे कर्मियों को समझना चाहिए कि:</w:t>
            </w:r>
          </w:p>
          <w:p w14:paraId="2BC376ED" w14:textId="77777777" w:rsidR="00614C0E" w:rsidRPr="00E35455" w:rsidRDefault="00000000" w:rsidP="00F4229D">
            <w:pPr>
              <w:pStyle w:val="ListParagraph"/>
              <w:numPr>
                <w:ilvl w:val="0"/>
                <w:numId w:val="22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ियों के साथ कैसे काम करें</w:t>
            </w:r>
          </w:p>
          <w:p w14:paraId="04B61E92" w14:textId="5E34AC2B" w:rsidR="00B774BE" w:rsidRPr="00E35455" w:rsidRDefault="00000000" w:rsidP="00F4229D">
            <w:pPr>
              <w:pStyle w:val="ListParagraph"/>
              <w:numPr>
                <w:ilvl w:val="0"/>
                <w:numId w:val="22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उन्हें किस</w:t>
            </w:r>
            <w:r w:rsidR="000D0379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 xml:space="preserve"> प्रकार की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सहायता की आवश्यकता है।</w:t>
            </w:r>
          </w:p>
        </w:tc>
      </w:tr>
      <w:tr w:rsidR="005C6333" w:rsidRPr="00E35455" w14:paraId="1AEF04FE" w14:textId="77777777" w:rsidTr="00C91E9A">
        <w:tc>
          <w:tcPr>
            <w:tcW w:w="2551" w:type="dxa"/>
            <w:vAlign w:val="center"/>
          </w:tcPr>
          <w:p w14:paraId="1F67A72C" w14:textId="77777777" w:rsidR="00A0701F" w:rsidRPr="00E35455" w:rsidRDefault="00A0701F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668517CD" w14:textId="77777777" w:rsidR="00A0701F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उन्हें यह भी पता होना चाहिए कि ऐसी सेवाएँ कैसे वितरित की जानी चाहिए, जो: </w:t>
            </w:r>
          </w:p>
        </w:tc>
      </w:tr>
      <w:tr w:rsidR="005C6333" w:rsidRPr="00E35455" w14:paraId="71615E3C" w14:textId="77777777" w:rsidTr="00C91E9A">
        <w:tc>
          <w:tcPr>
            <w:tcW w:w="2551" w:type="dxa"/>
            <w:vAlign w:val="center"/>
          </w:tcPr>
          <w:p w14:paraId="5E9F3EDE" w14:textId="77777777" w:rsidR="005D75D0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88F5B6C" wp14:editId="6EB305CA">
                  <wp:extent cx="1440000" cy="1440000"/>
                  <wp:effectExtent l="0" t="0" r="8255" b="8255"/>
                  <wp:docPr id="79" name="Picture 79" descr="विविधतापूर्ण विकलांग लोगों का एक समूह और उनके चारों ओर घुमावदार तीर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विविधतापूर्ण विकलांग लोगों का एक समूह और उनके चारों ओर घुमावदार तीर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3BA623" w14:textId="77777777" w:rsidR="005D75D0" w:rsidRPr="00E35455" w:rsidRDefault="00000000" w:rsidP="00F4229D">
            <w:pPr>
              <w:pStyle w:val="ListParagraph"/>
              <w:numPr>
                <w:ilvl w:val="0"/>
                <w:numId w:val="22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मावेशी हैं</w:t>
            </w:r>
          </w:p>
        </w:tc>
      </w:tr>
      <w:tr w:rsidR="005C6333" w:rsidRPr="00E35455" w14:paraId="662945BC" w14:textId="77777777" w:rsidTr="00C91E9A">
        <w:tc>
          <w:tcPr>
            <w:tcW w:w="2551" w:type="dxa"/>
            <w:vAlign w:val="center"/>
          </w:tcPr>
          <w:p w14:paraId="3F69159D" w14:textId="77777777" w:rsidR="005D75D0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4F20221" wp14:editId="33488D9F">
                  <wp:extent cx="1440000" cy="1440000"/>
                  <wp:effectExtent l="0" t="0" r="8255" b="8255"/>
                  <wp:docPr id="80" name="Picture 80" descr="विकलांगता-ग्रस्त लोगों का एक विविधतापूर्ण समूह, और सुरक्ष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विकलांगता-ग्रस्त लोगों का एक विविधतापूर्ण समूह, और सुरक्ष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6EFE94" w14:textId="77777777" w:rsidR="005D75D0" w:rsidRPr="00E35455" w:rsidRDefault="00000000" w:rsidP="00F4229D">
            <w:pPr>
              <w:pStyle w:val="ListParagraph"/>
              <w:numPr>
                <w:ilvl w:val="0"/>
                <w:numId w:val="22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भी संस्कृतियों के लिए सुरक्षित हैं।</w:t>
            </w:r>
          </w:p>
        </w:tc>
      </w:tr>
      <w:tr w:rsidR="005C6333" w:rsidRPr="00E35455" w14:paraId="7A10F255" w14:textId="77777777" w:rsidTr="00C91E9A">
        <w:tc>
          <w:tcPr>
            <w:tcW w:w="2551" w:type="dxa"/>
            <w:vAlign w:val="center"/>
          </w:tcPr>
          <w:p w14:paraId="5865328F" w14:textId="77777777" w:rsidR="00614C0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16DDA3E" wp14:editId="6E5A28F4">
                  <wp:extent cx="1440000" cy="1440000"/>
                  <wp:effectExtent l="0" t="0" r="8255" b="8255"/>
                  <wp:docPr id="105" name="Picture 105" descr="नाम का बिल्ला पहने हुए एक पुरुष अन्य पुरुष की सहायता कर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नाम का बिल्ला पहने हुए एक पुरुष अन्य पुरुष की सहायता कर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517C0E" w14:textId="77777777" w:rsidR="00614C0E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ब हम अपने कर्मियों के बारे में बात करते हैं, तो इसमें वे लोग शामिल होते हैं जो प्रतिभागियों के साथ काम करते हैं।</w:t>
            </w:r>
          </w:p>
        </w:tc>
      </w:tr>
    </w:tbl>
    <w:p w14:paraId="772DB17E" w14:textId="77777777" w:rsidR="00437017" w:rsidRPr="00E35455" w:rsidRDefault="00000000" w:rsidP="00D138FF">
      <w:pPr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2DE826D9" w14:textId="77777777" w:rsidTr="00C91E9A">
        <w:tc>
          <w:tcPr>
            <w:tcW w:w="2551" w:type="dxa"/>
            <w:vAlign w:val="center"/>
          </w:tcPr>
          <w:p w14:paraId="2EFF307A" w14:textId="77777777" w:rsidR="00437017" w:rsidRPr="00E35455" w:rsidRDefault="00437017" w:rsidP="00F4229D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0EF37BFC" w14:textId="77777777" w:rsidR="00437017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ारे कर्मियों में वे लोग भी शामिल हैं, जो:</w:t>
            </w:r>
          </w:p>
        </w:tc>
      </w:tr>
      <w:tr w:rsidR="005C6333" w:rsidRPr="00E35455" w14:paraId="5CA41BF2" w14:textId="77777777" w:rsidTr="00C91E9A">
        <w:tc>
          <w:tcPr>
            <w:tcW w:w="2551" w:type="dxa"/>
            <w:vAlign w:val="center"/>
          </w:tcPr>
          <w:p w14:paraId="3E27246E" w14:textId="77777777" w:rsidR="00820E07" w:rsidRPr="00E35455" w:rsidRDefault="00000000" w:rsidP="00F4229D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13E20DD5" wp14:editId="623966B0">
                  <wp:extent cx="1440000" cy="1440000"/>
                  <wp:effectExtent l="0" t="0" r="8255" b="8255"/>
                  <wp:docPr id="81" name="Picture 81" descr="एक पेशेवर महिला अपनी मेज पर फोन का उपयोग कर रह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एक पेशेवर महिला अपनी मेज पर फोन का उपयोग कर रह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AD6261" w14:textId="77777777" w:rsidR="00820E07" w:rsidRPr="00E35455" w:rsidRDefault="00000000" w:rsidP="00D138FF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ारे कार्यालयों में काम करते हैं</w:t>
            </w:r>
          </w:p>
        </w:tc>
      </w:tr>
      <w:tr w:rsidR="005C6333" w:rsidRPr="00E35455" w14:paraId="07AC4A6D" w14:textId="77777777" w:rsidTr="00C91E9A">
        <w:tc>
          <w:tcPr>
            <w:tcW w:w="2551" w:type="dxa"/>
            <w:vAlign w:val="center"/>
          </w:tcPr>
          <w:p w14:paraId="1ED104BC" w14:textId="77777777" w:rsidR="00820E07" w:rsidRPr="00E35455" w:rsidRDefault="00000000" w:rsidP="00F4229D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F2564A0" wp14:editId="68921D2C">
                  <wp:extent cx="1440000" cy="1440000"/>
                  <wp:effectExtent l="0" t="0" r="8255" b="8255"/>
                  <wp:docPr id="85" name="Picture 85" descr="एक महिला ने हाथ में क्लिपबोर्ड पकड़ा हुआ है, जिसपर 'एनडीआईए' शब्द प्रदर्शित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एक महिला ने हाथ में क्लिपबोर्ड पकड़ा हुआ है, जिसपर 'एनडीआईए' शब्द प्रदर्शित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AF5066" w14:textId="77777777" w:rsidR="00820E07" w:rsidRPr="00E35455" w:rsidRDefault="00000000" w:rsidP="00D138FF">
            <w:pPr>
              <w:pStyle w:val="ListParagraph"/>
              <w:numPr>
                <w:ilvl w:val="0"/>
                <w:numId w:val="22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एनडीआईएस का संचालन करते हैं।</w:t>
            </w:r>
          </w:p>
        </w:tc>
      </w:tr>
    </w:tbl>
    <w:p w14:paraId="77AFE440" w14:textId="77777777" w:rsidR="00625A32" w:rsidRPr="00E35455" w:rsidRDefault="00000000" w:rsidP="00D138FF">
      <w:pPr>
        <w:pStyle w:val="Heading3"/>
        <w:spacing w:before="720" w:after="120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हमारे लक्ष्य क्या हैं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6581B985" w14:textId="77777777" w:rsidTr="00C91E9A">
        <w:tc>
          <w:tcPr>
            <w:tcW w:w="2551" w:type="dxa"/>
            <w:vAlign w:val="center"/>
          </w:tcPr>
          <w:p w14:paraId="31D47558" w14:textId="77777777" w:rsidR="00A0701F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8761306" wp14:editId="74C4B88D">
                  <wp:extent cx="1440000" cy="1440000"/>
                  <wp:effectExtent l="0" t="0" r="8255" b="8255"/>
                  <wp:docPr id="87" name="Picture 87" descr="डिजिटल टैबलेट का उपयोग करते हुए एक पुरुष, जो सीएएलडी लोगों के बारे में सोच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डिजिटल टैबलेट का उपयोग करते हुए एक पुरुष, जो सीएएलडी लोगों के बारे में सोच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A681D1" w14:textId="77777777" w:rsidR="00A0701F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चाहते हैं कि हमारे कर्मी सीएएलडी प्रतिभागियों की आवश्यकताओं को समझें।</w:t>
            </w:r>
          </w:p>
          <w:p w14:paraId="14CF0865" w14:textId="77777777" w:rsidR="004C11A9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हम चाहते हैं कि हमारे कर्मी उनकी सहायता करें।</w:t>
            </w:r>
          </w:p>
        </w:tc>
      </w:tr>
      <w:tr w:rsidR="005C6333" w:rsidRPr="00E35455" w14:paraId="233D1DDF" w14:textId="77777777" w:rsidTr="00C91E9A">
        <w:tc>
          <w:tcPr>
            <w:tcW w:w="2551" w:type="dxa"/>
            <w:vAlign w:val="center"/>
          </w:tcPr>
          <w:p w14:paraId="3CB71150" w14:textId="77777777" w:rsidR="004C11A9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9E8DE3A" wp14:editId="35A22B37">
                  <wp:extent cx="1440000" cy="1440000"/>
                  <wp:effectExtent l="0" t="0" r="8255" b="8255"/>
                  <wp:docPr id="83" name="Picture 83" descr="विकलांगता-ग्रस्त लोगों का एक विविधतापूर्ण समूह, और सुरक्ष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विकलांगता-ग्रस्त लोगों का एक विविधतापूर्ण समूह, और सुरक्ष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1FF66A" w14:textId="77777777" w:rsidR="004C11A9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यह भी चाहते हैं कि हमारा कार्य सभी संस्कृतियों के लिए सुरक्षित है।</w:t>
            </w:r>
          </w:p>
        </w:tc>
      </w:tr>
    </w:tbl>
    <w:p w14:paraId="7AAFB3EC" w14:textId="00FAA00E" w:rsidR="00A0701F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bookmarkStart w:id="107" w:name="_Toc256000007"/>
      <w:bookmarkStart w:id="108" w:name="_Toc113455977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3. हम जा</w:t>
      </w:r>
      <w:r w:rsidRPr="00F4229D">
        <w:rPr>
          <w:rFonts w:ascii="Nirmala UI" w:eastAsia="Arial Unicode MS" w:hAnsi="Nirmala UI" w:cs="Nirmala UI"/>
          <w:noProof/>
          <w:szCs w:val="40"/>
          <w:cs/>
          <w:lang w:val="hi" w:bidi="hi-IN"/>
        </w:rPr>
        <w:t>नकारी</w:t>
      </w:r>
      <w:r w:rsidR="00FD751D" w:rsidRPr="00F4229D">
        <w:rPr>
          <w:rFonts w:ascii="Nirmala UI" w:eastAsia="Arial Unicode MS" w:hAnsi="Nirmala UI" w:cs="Nirmala UI"/>
          <w:noProof/>
          <w:szCs w:val="40"/>
          <w:cs/>
          <w:lang w:val="hi" w:bidi="hi-IN"/>
        </w:rPr>
        <w:t>को</w:t>
      </w:r>
      <w:r w:rsidR="00FD751D" w:rsidRPr="00F4229D">
        <w:rPr>
          <w:rFonts w:ascii="Nirmala UI" w:eastAsia="Arial Unicode MS" w:hAnsi="Nirmala UI" w:cstheme="minorBidi"/>
          <w:noProof/>
          <w:szCs w:val="40"/>
          <w:rtl/>
          <w:lang w:val="hi" w:bidi="hi-IN"/>
        </w:rPr>
        <w:t xml:space="preserve"> </w:t>
      </w:r>
      <w:r w:rsidRPr="00F4229D">
        <w:rPr>
          <w:rFonts w:ascii="Nirmala UI" w:eastAsia="Arial Unicode MS" w:hAnsi="Nirmala UI" w:cs="Nirmala UI"/>
          <w:noProof/>
          <w:szCs w:val="40"/>
          <w:cs/>
          <w:lang w:val="hi" w:bidi="hi-IN"/>
        </w:rPr>
        <w:t xml:space="preserve"> कैसे सा</w:t>
      </w:r>
      <w:r w:rsidRPr="00E35455">
        <w:rPr>
          <w:rFonts w:ascii="Nirmala UI" w:eastAsia="Arial Unicode MS" w:hAnsi="Nirmala UI" w:cs="Nirmala UI"/>
          <w:noProof/>
          <w:lang w:val="hi" w:bidi="hi-IN"/>
        </w:rPr>
        <w:t>झा करते हैं</w:t>
      </w:r>
      <w:bookmarkEnd w:id="107"/>
      <w:bookmarkEnd w:id="108"/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5C6333" w:rsidRPr="00E35455" w14:paraId="288AFE01" w14:textId="77777777" w:rsidTr="005B52E8">
        <w:tc>
          <w:tcPr>
            <w:tcW w:w="2551" w:type="dxa"/>
            <w:vAlign w:val="center"/>
          </w:tcPr>
          <w:p w14:paraId="4196629D" w14:textId="77777777" w:rsidR="00275097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960B626" wp14:editId="7E38891F">
                  <wp:extent cx="1440000" cy="1440000"/>
                  <wp:effectExtent l="0" t="0" r="8255" b="8255"/>
                  <wp:docPr id="84" name="Picture 84" descr="एक महिला मुस्कुराते हुए दस्तावेज पढ़ रही है। उसके बगल में सही का निशान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एक महिला मुस्कुराते हुए दस्तावेज पढ़ रही है। उसके बगल में सही का निशान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415200DE" w14:textId="77777777" w:rsidR="00275097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spacing w:val="-4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4"/>
                <w:lang w:val="hi" w:bidi="hi-IN"/>
              </w:rPr>
              <w:t>हमारे द्वारा साझा की जाने वाली जानकारी को समझने में आसान होना चाहिए।</w:t>
            </w:r>
          </w:p>
          <w:p w14:paraId="01F82AB4" w14:textId="60FAE218" w:rsidR="00BB479F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spacing w:val="-4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4"/>
                <w:lang w:val="hi" w:bidi="hi-IN"/>
              </w:rPr>
              <w:t>इसमें यह</w:t>
            </w:r>
            <w:r w:rsidRPr="00F4229D">
              <w:rPr>
                <w:rFonts w:ascii="Nirmala UI" w:eastAsia="Arial Unicode MS" w:hAnsi="Nirmala UI" w:cs="Nirmala UI"/>
                <w:noProof/>
                <w:spacing w:val="-4"/>
                <w:szCs w:val="28"/>
                <w:cs/>
                <w:lang w:val="hi" w:bidi="hi"/>
              </w:rPr>
              <w:t xml:space="preserve"> </w:t>
            </w:r>
            <w:r w:rsidR="000976D2" w:rsidRPr="00F4229D">
              <w:rPr>
                <w:rFonts w:ascii="Nirmala UI" w:eastAsia="Arial Unicode MS" w:hAnsi="Nirmala UI" w:cs="Nirmala UI"/>
                <w:noProof/>
                <w:spacing w:val="-4"/>
                <w:szCs w:val="28"/>
                <w:cs/>
                <w:lang w:val="hi" w:bidi="hi-IN"/>
              </w:rPr>
              <w:t xml:space="preserve">परिस्थिति </w:t>
            </w:r>
            <w:r w:rsidRPr="00E35455">
              <w:rPr>
                <w:rFonts w:ascii="Nirmala UI" w:eastAsia="Arial Unicode MS" w:hAnsi="Nirmala UI" w:cs="Nirmala UI"/>
                <w:noProof/>
                <w:spacing w:val="-4"/>
                <w:lang w:val="hi" w:bidi="hi-IN"/>
              </w:rPr>
              <w:t>भी शामिल है, जब हम इसे अलग-अलग भाषाओं में साझा करते हैं।</w:t>
            </w:r>
          </w:p>
        </w:tc>
      </w:tr>
      <w:tr w:rsidR="005C6333" w:rsidRPr="00E35455" w14:paraId="180BEDAA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773F3232" w14:textId="77777777" w:rsidR="00BB479F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9F168BD" wp14:editId="1D4C0BE1">
                  <wp:extent cx="1440000" cy="1440000"/>
                  <wp:effectExtent l="0" t="0" r="8255" b="8255"/>
                  <wp:docPr id="88" name="Picture 88" descr="दस्तावेज पढ़ते हुए एक पुरुष कुछ सोच रहा है। उसके बगल में 'शब्दों' के साथ एक गोल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दस्तावेज पढ़ते हुए एक पुरुष कुछ सोच रहा है। उसके बगल में 'शब्दों' के साथ एक गोल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75A418" w14:textId="77777777" w:rsidR="00BB479F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इस बारे में सोचना चाहिए कि:</w:t>
            </w:r>
          </w:p>
          <w:p w14:paraId="12251758" w14:textId="77777777" w:rsidR="00BB479F" w:rsidRPr="00E35455" w:rsidRDefault="00000000" w:rsidP="00F4229D">
            <w:pPr>
              <w:pStyle w:val="ListParagraph"/>
              <w:numPr>
                <w:ilvl w:val="0"/>
                <w:numId w:val="23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किन शब्दों का उपयोग करते हैं</w:t>
            </w:r>
          </w:p>
          <w:p w14:paraId="33FD50A7" w14:textId="77777777" w:rsidR="00BB479F" w:rsidRPr="00E35455" w:rsidRDefault="00000000" w:rsidP="00F4229D">
            <w:pPr>
              <w:pStyle w:val="ListParagraph"/>
              <w:numPr>
                <w:ilvl w:val="0"/>
                <w:numId w:val="23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संस्कृतियाँ उन्हें कैसे समझती हैं।</w:t>
            </w:r>
          </w:p>
        </w:tc>
      </w:tr>
      <w:tr w:rsidR="005C6333" w:rsidRPr="00E35455" w14:paraId="203726FD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1CA941D1" w14:textId="77777777" w:rsidR="00BB479F" w:rsidRPr="00E35455" w:rsidRDefault="00000000" w:rsidP="00D138FF">
            <w:pPr>
              <w:pStyle w:val="Image"/>
              <w:spacing w:before="600" w:after="60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9707BD3" wp14:editId="3B4B1343">
                  <wp:extent cx="1440000" cy="1440000"/>
                  <wp:effectExtent l="0" t="0" r="8255" b="8255"/>
                  <wp:docPr id="1218506904" name="Picture 89" descr="3 भाषाओं में 3 दस्तावेज, और जानकारी का चिह्न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8506904" name="Picture 89" descr="3 भाषाओं में 3 दस्तावेज, और जानकारी का चिह्न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44EA51A" w14:textId="77777777" w:rsidR="00BB479F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यह पता लगाना चाहिए कि ऐसी जानकारी को साझा कैसे किया जाए, जो:</w:t>
            </w:r>
          </w:p>
          <w:p w14:paraId="7820966E" w14:textId="77777777" w:rsidR="00BB479F" w:rsidRPr="00E35455" w:rsidRDefault="00000000" w:rsidP="00F4229D">
            <w:pPr>
              <w:pStyle w:val="ListParagraph"/>
              <w:numPr>
                <w:ilvl w:val="0"/>
                <w:numId w:val="23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सानी से समझ में आती है।</w:t>
            </w:r>
          </w:p>
          <w:p w14:paraId="1537FED0" w14:textId="77777777" w:rsidR="00BB479F" w:rsidRPr="00E35455" w:rsidRDefault="00000000" w:rsidP="00F4229D">
            <w:pPr>
              <w:pStyle w:val="ListParagraph"/>
              <w:numPr>
                <w:ilvl w:val="0"/>
                <w:numId w:val="23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भाषाओं में है।</w:t>
            </w:r>
          </w:p>
        </w:tc>
      </w:tr>
      <w:tr w:rsidR="005C6333" w:rsidRPr="00E35455" w14:paraId="481CB498" w14:textId="77777777" w:rsidTr="005B52E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7EDF7EF0" w14:textId="77777777" w:rsidR="00A0701F" w:rsidRPr="00E35455" w:rsidRDefault="00000000" w:rsidP="00D138FF">
            <w:pPr>
              <w:pStyle w:val="Image"/>
              <w:spacing w:before="60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A2EC15D" wp14:editId="7EBCE652">
                  <wp:extent cx="1440000" cy="1080000"/>
                  <wp:effectExtent l="0" t="0" r="8255" b="6350"/>
                  <wp:docPr id="91" name="Picture 91" descr="दो महिलाएँ बात कर रही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दो महिलाएँ बात कर रही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15C4E2" w14:textId="77777777" w:rsidR="00A0701F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ारे पास और अधिक </w:t>
            </w:r>
            <w:r w:rsidR="00A64C65"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दुभाषिए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होने चाहिए।</w:t>
            </w:r>
          </w:p>
          <w:p w14:paraId="612EEA24" w14:textId="77777777" w:rsidR="00BB479F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हमें उनकी सहायता करनी चाहिए।</w:t>
            </w:r>
          </w:p>
          <w:p w14:paraId="5FD95153" w14:textId="50F656E6" w:rsidR="00143D44" w:rsidRPr="00E35455" w:rsidRDefault="00000000" w:rsidP="00F4229D">
            <w:p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दुभाषिया ऐसा व्यक्ति होता है</w:t>
            </w:r>
            <w:r w:rsidR="000976D2" w:rsidRPr="00F4229D">
              <w:rPr>
                <w:rFonts w:ascii="Nirmala UI" w:eastAsia="Arial Unicode MS" w:hAnsi="Nirmala UI" w:cs="Nirmala UI"/>
                <w:noProof/>
                <w:szCs w:val="28"/>
                <w:lang w:val="hi" w:bidi="hi-IN"/>
              </w:rPr>
              <w:t>,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जो:</w:t>
            </w:r>
          </w:p>
          <w:p w14:paraId="2F11CCB9" w14:textId="77777777" w:rsidR="00143D44" w:rsidRPr="00E35455" w:rsidRDefault="00000000" w:rsidP="00F4229D">
            <w:pPr>
              <w:pStyle w:val="ListParagraph"/>
              <w:numPr>
                <w:ilvl w:val="0"/>
                <w:numId w:val="24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ी भाषा बोलता है</w:t>
            </w:r>
          </w:p>
          <w:p w14:paraId="58E79A71" w14:textId="77777777" w:rsidR="00143D44" w:rsidRPr="00E35455" w:rsidRDefault="00000000" w:rsidP="00F4229D">
            <w:pPr>
              <w:pStyle w:val="ListParagraph"/>
              <w:numPr>
                <w:ilvl w:val="0"/>
                <w:numId w:val="24"/>
              </w:numPr>
              <w:spacing w:before="10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ह समझने में आपको सहायता देता है कि कोई क्या बोल रहा है।</w:t>
            </w:r>
          </w:p>
        </w:tc>
      </w:tr>
    </w:tbl>
    <w:p w14:paraId="1049195E" w14:textId="77777777" w:rsidR="0071466B" w:rsidRPr="00E35455" w:rsidRDefault="00000000" w:rsidP="00D138FF">
      <w:pPr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10B3F3D9" w14:textId="77777777" w:rsidTr="0071466B">
        <w:tc>
          <w:tcPr>
            <w:tcW w:w="2551" w:type="dxa"/>
            <w:vAlign w:val="center"/>
          </w:tcPr>
          <w:p w14:paraId="5F5EDF12" w14:textId="77777777" w:rsidR="00BB479F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2FDCDA51" wp14:editId="46B01916">
                  <wp:extent cx="1440000" cy="1440000"/>
                  <wp:effectExtent l="0" t="0" r="8255" b="8255"/>
                  <wp:docPr id="131" name="Picture 131" descr="एक पुरुष 2 थम्स अप प्रदर्शित कर रहा है, और जानकारी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एक पुरुष 2 थम्स अप प्रदर्शित कर रहा है, और जानकारी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A0B105" w14:textId="77777777" w:rsidR="00BB479F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यह सुनिश्चित करना चाहिए कि सीएएलडी समुदाय हमारे द्वारा साझा की जाने वाली जानकारी की खोज और उसका उपयोग कर सकें।</w:t>
            </w:r>
          </w:p>
        </w:tc>
      </w:tr>
      <w:tr w:rsidR="005C6333" w:rsidRPr="00E35455" w14:paraId="1C9546CD" w14:textId="77777777" w:rsidTr="0071466B">
        <w:tc>
          <w:tcPr>
            <w:tcW w:w="2551" w:type="dxa"/>
            <w:vAlign w:val="center"/>
          </w:tcPr>
          <w:p w14:paraId="629E75F1" w14:textId="77777777" w:rsidR="00BB479F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CBF3BA7" wp14:editId="7F606DA0">
                  <wp:extent cx="1440000" cy="1440000"/>
                  <wp:effectExtent l="0" t="0" r="8255" b="8255"/>
                  <wp:docPr id="92" name="Picture 92" descr="दूरस्थ स्थान पर 3 लोग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दूरस्थ स्थान पर 3 लोग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1F7B89" w14:textId="77777777" w:rsidR="00BB479F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इस बारे में सोचना चाहिए कि ऐसे समुदायों के साथ जानकारी कैसे साझा की जाए, जिन तक पहुँचना कठिन है।</w:t>
            </w:r>
          </w:p>
          <w:p w14:paraId="76D32091" w14:textId="77777777" w:rsidR="00BB479F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pacing w:val="-2"/>
                <w:lang w:val="hi" w:bidi="hi-IN"/>
              </w:rPr>
              <w:t>उदाहरण के लिए, अलग-अलग तरीकों से जानकारी साझा करना, जैसे व्यक्तिगत रूप से।</w:t>
            </w:r>
          </w:p>
        </w:tc>
      </w:tr>
    </w:tbl>
    <w:p w14:paraId="25C9DE25" w14:textId="77777777" w:rsidR="00143D44" w:rsidRPr="00E35455" w:rsidRDefault="00000000" w:rsidP="00D138FF">
      <w:pPr>
        <w:pStyle w:val="Heading3"/>
        <w:spacing w:before="480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हमारे लक्ष्य क्या हैं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055EE0B4" w14:textId="77777777" w:rsidTr="00C91E9A">
        <w:tc>
          <w:tcPr>
            <w:tcW w:w="2551" w:type="dxa"/>
            <w:vAlign w:val="center"/>
          </w:tcPr>
          <w:p w14:paraId="4C5C09B5" w14:textId="77777777" w:rsidR="00A0701F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15A8BFC" wp14:editId="79B91BEF">
                  <wp:extent cx="1440000" cy="1364762"/>
                  <wp:effectExtent l="0" t="0" r="8255" b="6985"/>
                  <wp:docPr id="93" name="Picture 93" descr="एक पुरुष और महिला हाथ मिला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एक पुरुष और महिला हाथ मिला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ED3D8C" w14:textId="77777777" w:rsidR="00A0701F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सीएएलडी समुदायों और प्रतिभागियों के साथ जुड़ने के लिए बेहतर तरीके खोजना चाहते हैं।</w:t>
            </w:r>
          </w:p>
        </w:tc>
      </w:tr>
      <w:tr w:rsidR="005C6333" w:rsidRPr="00E35455" w14:paraId="3E576A41" w14:textId="77777777" w:rsidTr="00C91E9A">
        <w:tc>
          <w:tcPr>
            <w:tcW w:w="2551" w:type="dxa"/>
            <w:vAlign w:val="center"/>
          </w:tcPr>
          <w:p w14:paraId="23DF1FC1" w14:textId="77777777" w:rsidR="00DA4C91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D71946A" wp14:editId="1BD08C3E">
                  <wp:extent cx="1334770" cy="1334770"/>
                  <wp:effectExtent l="0" t="0" r="0" b="0"/>
                  <wp:docPr id="94" name="Picture 94" descr="एक महिला अन्य पुरुष के साथ बात कर रही है, और क्रॉस के निशान के साथ डॉलर का चिह्न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एक महिला अन्य पुरुष के साथ बात कर रही है, और क्रॉस के निशान के साथ डॉलर का चिह्न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192" cy="1335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D1E8B9" w14:textId="77777777" w:rsidR="00DA4C9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चाहते हैं कि और भी अधिक सीएएलडी प्रतिभागी हमारी निःशुल्क दुभाषिया सेवाओं के बारे में जान सकें।</w:t>
            </w:r>
          </w:p>
          <w:p w14:paraId="2CD9E5F3" w14:textId="77777777" w:rsidR="00413F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हम चाहते हैं कि और भी अधिक सीएएलडी प्रतिभागी इन सेवाओं का उपयोग करें।</w:t>
            </w:r>
          </w:p>
        </w:tc>
      </w:tr>
      <w:tr w:rsidR="005C6333" w:rsidRPr="00E35455" w14:paraId="04CD847F" w14:textId="77777777" w:rsidTr="00C91E9A">
        <w:tc>
          <w:tcPr>
            <w:tcW w:w="2551" w:type="dxa"/>
            <w:vAlign w:val="center"/>
          </w:tcPr>
          <w:p w14:paraId="3A940453" w14:textId="77777777" w:rsidR="00DE4C9B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AC74051" wp14:editId="58FB444F">
                  <wp:extent cx="1440000" cy="1440000"/>
                  <wp:effectExtent l="0" t="0" r="8255" b="8255"/>
                  <wp:docPr id="96" name="Picture 96" descr="एक महिला फोल्डर पढ़ रही है, और सही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एक महिला फोल्डर पढ़ रही है, और सही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76AD48" w14:textId="77777777" w:rsidR="00413F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 ऐसी और अधिक जानकारी साझा करना चाहते हैं, जो: </w:t>
            </w:r>
          </w:p>
          <w:p w14:paraId="72E287C8" w14:textId="77777777" w:rsidR="00413F71" w:rsidRPr="00E35455" w:rsidRDefault="00000000" w:rsidP="00D138FF">
            <w:pPr>
              <w:pStyle w:val="ListParagraph"/>
              <w:numPr>
                <w:ilvl w:val="0"/>
                <w:numId w:val="24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सानी से समझ में आती है।</w:t>
            </w:r>
          </w:p>
          <w:p w14:paraId="778001AF" w14:textId="77777777" w:rsidR="00DE4C9B" w:rsidRPr="00E35455" w:rsidRDefault="00000000" w:rsidP="00D138FF">
            <w:pPr>
              <w:pStyle w:val="ListParagraph"/>
              <w:numPr>
                <w:ilvl w:val="0"/>
                <w:numId w:val="24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भाषाओं में है।</w:t>
            </w:r>
          </w:p>
        </w:tc>
      </w:tr>
    </w:tbl>
    <w:p w14:paraId="5B60C198" w14:textId="77777777" w:rsidR="00A0701F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bookmarkStart w:id="109" w:name="_Toc256000008"/>
      <w:bookmarkStart w:id="110" w:name="_Toc113455978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4. विकल्प और नियंत्रण</w:t>
      </w:r>
      <w:bookmarkEnd w:id="109"/>
      <w:bookmarkEnd w:id="110"/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947"/>
      </w:tblGrid>
      <w:tr w:rsidR="005C6333" w:rsidRPr="00E35455" w14:paraId="5A358254" w14:textId="77777777" w:rsidTr="00F4229D">
        <w:tc>
          <w:tcPr>
            <w:tcW w:w="2551" w:type="dxa"/>
            <w:vAlign w:val="center"/>
          </w:tcPr>
          <w:p w14:paraId="29EFCCAC" w14:textId="77777777" w:rsidR="00A0701F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A785F38" wp14:editId="36E9BCFD">
                  <wp:extent cx="1440000" cy="1137816"/>
                  <wp:effectExtent l="0" t="0" r="8255" b="5715"/>
                  <wp:docPr id="52" name="Picture 52" descr="3 सीएएलडी महिलाएँ, जिनमें से 2 अपनी ओर इशारा कर रही हैं और उन्होंने अपना दूसरा हाथ उठाया हुआ है, व अन्य व्यक्ति 2 थम्स अप प्रदर्शित कर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3 सीएएलडी महिलाएँ, जिनमें से 2 अपनी ओर इशारा कर रही हैं और उन्होंने अपना दूसरा हाथ उठाया हुआ है, व अन्य व्यक्ति 2 थम्स अप प्रदर्शित कर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6F8B9DE6" w14:textId="77777777" w:rsidR="00A0701F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ियों की आवश्यकताओं को पूरा करने के लिए और अधिक सहायता और सेवाएँ होनी चाहिए।</w:t>
            </w:r>
          </w:p>
        </w:tc>
      </w:tr>
      <w:tr w:rsidR="005C6333" w:rsidRPr="00E35455" w14:paraId="014225D5" w14:textId="77777777" w:rsidTr="00F4229D">
        <w:tc>
          <w:tcPr>
            <w:tcW w:w="2551" w:type="dxa"/>
            <w:vAlign w:val="center"/>
          </w:tcPr>
          <w:p w14:paraId="51D5C16F" w14:textId="77777777" w:rsidR="00413F71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00400FD" wp14:editId="74A6C3E5">
                  <wp:extent cx="1440000" cy="1440000"/>
                  <wp:effectExtent l="0" t="0" r="8255" b="8255"/>
                  <wp:docPr id="97" name="Picture 97" descr="एक व्यक्ति सेवा प्रदाता के साथ है, जिसने क्लिपबोर्ड पकड़ा हुआ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एक व्यक्ति सेवा प्रदाता के साथ है, जिसने क्लिपबोर्ड पकड़ा हुआ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106A8EE7" w14:textId="77777777" w:rsidR="00413F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सीएएलडी प्रतिभागियों को अपनी आवश्यकताओं के अनुरूप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प्रदाताओं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की खोज करने और उनका उपयोग करने के लिए सहायता मिलनी चाहिए।</w:t>
            </w:r>
          </w:p>
          <w:p w14:paraId="62F8E3A5" w14:textId="77777777" w:rsidR="00413F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प्रदाता अन्य लोगों को सेवा उपलब्ध कराके उन्हें सहायता देते हैं।</w:t>
            </w:r>
          </w:p>
        </w:tc>
      </w:tr>
      <w:tr w:rsidR="005C6333" w:rsidRPr="00E35455" w14:paraId="5E58D62B" w14:textId="77777777" w:rsidTr="00F4229D">
        <w:tc>
          <w:tcPr>
            <w:tcW w:w="2551" w:type="dxa"/>
            <w:vAlign w:val="center"/>
          </w:tcPr>
          <w:p w14:paraId="61B21DA4" w14:textId="77777777" w:rsidR="00413F71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CB62E2A" wp14:editId="3415D268">
                  <wp:extent cx="1440000" cy="1079846"/>
                  <wp:effectExtent l="0" t="0" r="8255" b="6350"/>
                  <wp:docPr id="48" name="Picture 48" descr="2 लोग, जिनमें से 1 व्हीलचेयर में बैठा है, कई स्क्रीनों के साथ एक मेज पर बैठे हुए हैं और चर्चा कर रहे हैं कि स्क्रीन पर क्य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2 लोग, जिनमें से 1 व्हीलचेयर में बैठा है, कई स्क्रीनों के साथ एक मेज पर बैठे हुए हैं और चर्चा कर रहे हैं कि स्क्रीन पर क्य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0927FE70" w14:textId="544E9074" w:rsidR="00413F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प्रदाताओं को सीएएलडी प्रतिभागियों को सेवाएँ प्रदान करने का तरीका जानने के लिए और सहायता भी मिलनी चाहिए।</w:t>
            </w:r>
          </w:p>
        </w:tc>
      </w:tr>
      <w:tr w:rsidR="005C6333" w:rsidRPr="00E35455" w14:paraId="76CF7C8E" w14:textId="77777777" w:rsidTr="00F4229D">
        <w:tc>
          <w:tcPr>
            <w:tcW w:w="2551" w:type="dxa"/>
            <w:vAlign w:val="center"/>
          </w:tcPr>
          <w:p w14:paraId="111D1467" w14:textId="77777777" w:rsidR="00413F71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435AEC1" wp14:editId="5A7E0D2F">
                  <wp:extent cx="1440000" cy="1440000"/>
                  <wp:effectExtent l="0" t="0" r="8255" b="8255"/>
                  <wp:docPr id="50" name="Picture 50" descr="एक व्यक्ति के चेहरे पर आवर्धक काँच है, जिसकी एक सेवा प्रदाता द्वारा सहायता की जा रही है, और साथ में सही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एक व्यक्ति के चेहरे पर आवर्धक काँच है, जिसकी एक सेवा प्रदाता द्वारा सहायता की जा रही है, और साथ में सही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vAlign w:val="center"/>
          </w:tcPr>
          <w:p w14:paraId="23A472A9" w14:textId="77777777" w:rsidR="00413F7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अधिक प्रदाताओं को सीएएलडी पृष्ठभूमियों से आने वाले लोगों पर ध्यान केंद्रित करने वाली सेवाएँ प्रदान करनी चाहिए।</w:t>
            </w:r>
          </w:p>
        </w:tc>
      </w:tr>
    </w:tbl>
    <w:p w14:paraId="10EA5883" w14:textId="77777777" w:rsidR="00FD6D5C" w:rsidRPr="00E35455" w:rsidRDefault="00000000" w:rsidP="00F4229D">
      <w:pPr>
        <w:spacing w:before="0" w:after="0"/>
        <w:rPr>
          <w:rFonts w:ascii="Nirmala UI" w:hAnsi="Nirmala UI" w:cs="Nirmala UI"/>
          <w:b/>
          <w:bCs/>
          <w:noProof/>
          <w:sz w:val="32"/>
          <w:szCs w:val="26"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09525610" w14:textId="77777777" w:rsidR="006A7301" w:rsidRPr="00E35455" w:rsidRDefault="00000000" w:rsidP="00D138FF">
      <w:pPr>
        <w:pStyle w:val="Heading3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हमारे लक्ष्य क्या हैं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2DC69D44" w14:textId="77777777" w:rsidTr="00C91E9A">
        <w:tc>
          <w:tcPr>
            <w:tcW w:w="2551" w:type="dxa"/>
            <w:vAlign w:val="center"/>
          </w:tcPr>
          <w:p w14:paraId="36BC4754" w14:textId="77777777" w:rsidR="00A0701F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0CCB392" wp14:editId="3811A64E">
                  <wp:extent cx="1440000" cy="1440000"/>
                  <wp:effectExtent l="0" t="0" r="8255" b="8255"/>
                  <wp:docPr id="46" name="Picture 46" descr="दो महिलाएँ साथ में एक फोल्डर देख रही हैं। सुरक्षा का चिह्न भ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दो महिलाएँ साथ में एक फोल्डर देख रही हैं। सुरक्षा का चिह्न भ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093F19" w14:textId="5D0A46E9" w:rsidR="00A0701F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सीएएलडी प्रतिभागियों को उनकी संस्कृति के अनुसार सुरक्षित सेवाओं की खोज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</w:t>
            </w:r>
            <w:r w:rsidR="000976D2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 xml:space="preserve">करने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और उनका उपयोग करने </w:t>
            </w:r>
            <w:r w:rsidR="000976D2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में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सहायता </w:t>
            </w:r>
            <w:r w:rsidR="000976D2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दे</w:t>
            </w:r>
            <w:r w:rsidR="000976D2"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ना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चाहते हैं।</w:t>
            </w:r>
          </w:p>
        </w:tc>
      </w:tr>
      <w:tr w:rsidR="005C6333" w:rsidRPr="00E35455" w14:paraId="4D92E71A" w14:textId="77777777" w:rsidTr="00BC345A">
        <w:tc>
          <w:tcPr>
            <w:tcW w:w="2551" w:type="dxa"/>
            <w:vAlign w:val="bottom"/>
          </w:tcPr>
          <w:p w14:paraId="378C04DB" w14:textId="77777777" w:rsidR="007A77A9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1825D601" wp14:editId="7E8FABC4">
                  <wp:extent cx="1440000" cy="1440000"/>
                  <wp:effectExtent l="0" t="0" r="8255" b="8255"/>
                  <wp:docPr id="30" name="Picture 30" descr="विकलांगता-ग्रस्त लोगों का एक विविधतापूर्ण समूह और थम्स अप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विकलांगता-ग्रस्त लोगों का एक विविधतापूर्ण समूह और थम्स अप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A32685" w14:textId="5493F277" w:rsidR="007A77A9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यह भी चाहते हैं कि और अधिक प्रदाता अच्छी सेवाएँ प्रदान करें, जो:</w:t>
            </w:r>
          </w:p>
          <w:p w14:paraId="3B097171" w14:textId="77777777" w:rsidR="00EA20BA" w:rsidRPr="00E35455" w:rsidRDefault="00000000" w:rsidP="00D138FF">
            <w:pPr>
              <w:pStyle w:val="ListParagraph"/>
              <w:numPr>
                <w:ilvl w:val="0"/>
                <w:numId w:val="24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भी संस्कृतियों का सम्मान करती हैं</w:t>
            </w:r>
          </w:p>
          <w:p w14:paraId="7451CD92" w14:textId="77777777" w:rsidR="00EA20BA" w:rsidRPr="00E35455" w:rsidRDefault="00000000" w:rsidP="00D138FF">
            <w:pPr>
              <w:pStyle w:val="ListParagraph"/>
              <w:numPr>
                <w:ilvl w:val="0"/>
                <w:numId w:val="24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ियों के लिए अच्छी तरह से काम करती हैं</w:t>
            </w:r>
          </w:p>
          <w:p w14:paraId="01484BDC" w14:textId="77777777" w:rsidR="00EA20BA" w:rsidRPr="00E35455" w:rsidRDefault="00000000" w:rsidP="00D138FF">
            <w:pPr>
              <w:pStyle w:val="ListParagraph"/>
              <w:numPr>
                <w:ilvl w:val="0"/>
                <w:numId w:val="24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भी संस्कृतियों के लिए सुरक्षित हैं।</w:t>
            </w:r>
          </w:p>
        </w:tc>
      </w:tr>
    </w:tbl>
    <w:p w14:paraId="17B8A26C" w14:textId="77777777" w:rsidR="00207145" w:rsidRPr="00E35455" w:rsidRDefault="00000000" w:rsidP="00F4229D">
      <w:pPr>
        <w:spacing w:before="0" w:after="0"/>
        <w:rPr>
          <w:rFonts w:ascii="Nirmala UI" w:hAnsi="Nirmala UI" w:cs="Nirmala UI"/>
          <w:b/>
          <w:bCs/>
          <w:noProof/>
          <w:color w:val="6B2976"/>
          <w:sz w:val="40"/>
          <w:szCs w:val="26"/>
          <w:highlight w:val="lightGray"/>
          <w:lang w:eastAsia="x-none" w:bidi="hi-IN"/>
        </w:rPr>
      </w:pPr>
      <w:r w:rsidRPr="00E35455">
        <w:rPr>
          <w:rFonts w:ascii="Nirmala UI" w:hAnsi="Nirmala UI" w:cs="Nirmala UI"/>
          <w:noProof/>
          <w:highlight w:val="lightGray"/>
          <w:lang w:bidi="hi-IN"/>
        </w:rPr>
        <w:br w:type="page"/>
      </w:r>
    </w:p>
    <w:p w14:paraId="213BBD3D" w14:textId="6E4F41D7" w:rsidR="00A0701F" w:rsidRPr="00E35455" w:rsidRDefault="00000000" w:rsidP="00D138FF">
      <w:pPr>
        <w:pStyle w:val="Heading2"/>
        <w:rPr>
          <w:rFonts w:ascii="Nirmala UI" w:hAnsi="Nirmala UI" w:cs="Nirmala UI"/>
          <w:noProof/>
          <w:cs/>
          <w:lang w:val="en-US" w:bidi="hi-IN"/>
        </w:rPr>
      </w:pPr>
      <w:bookmarkStart w:id="111" w:name="_Toc256000009"/>
      <w:bookmarkStart w:id="112" w:name="_Toc113455979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 xml:space="preserve">5. सीएएलडी प्रतिभागियों के बारे में </w:t>
      </w:r>
      <w:bookmarkEnd w:id="111"/>
      <w:bookmarkEnd w:id="112"/>
      <w:r w:rsidR="000976D2" w:rsidRPr="00E35455">
        <w:rPr>
          <w:rFonts w:ascii="Nirmala UI" w:eastAsia="Arial Unicode MS" w:hAnsi="Nirmala UI" w:cs="Nirmala UI"/>
          <w:noProof/>
          <w:lang w:val="hi" w:bidi="hi-IN"/>
        </w:rPr>
        <w:t>आक</w:t>
      </w:r>
      <w:r w:rsidR="000976D2" w:rsidRPr="00F4229D">
        <w:rPr>
          <w:rFonts w:ascii="Nirmala UI" w:eastAsia="Arial Unicode MS" w:hAnsi="Nirmala UI" w:cs="Nirmala UI"/>
          <w:noProof/>
          <w:szCs w:val="40"/>
          <w:cs/>
          <w:lang w:val="hi" w:bidi="hi-IN"/>
        </w:rPr>
        <w:t>ड़े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641B972C" w14:textId="77777777" w:rsidTr="00C91E9A">
        <w:tc>
          <w:tcPr>
            <w:tcW w:w="2551" w:type="dxa"/>
            <w:vAlign w:val="center"/>
          </w:tcPr>
          <w:p w14:paraId="0BD782E3" w14:textId="77777777" w:rsidR="00A0701F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8BD8260" wp14:editId="483DA95D">
                  <wp:extent cx="1400175" cy="1400175"/>
                  <wp:effectExtent l="0" t="0" r="9525" b="9525"/>
                  <wp:docPr id="98" name="Picture 98" descr="जानकारी, आरेख और रिकॉर्ड दस्तावेज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जानकारी, आरेख और रिकॉर्ड दस्तावेज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618" cy="1400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C4FB01" w14:textId="77777777" w:rsidR="00A0701F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जब हम </w:t>
            </w: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आकड़ों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के बारे में बात करते हैं, तो हमारा अर्थ इन बातों से है:</w:t>
            </w:r>
          </w:p>
          <w:p w14:paraId="50DE4C93" w14:textId="77777777" w:rsidR="00C91F77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तथ्य</w:t>
            </w:r>
          </w:p>
          <w:p w14:paraId="7B2C7CDD" w14:textId="77777777" w:rsidR="00C91F77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ानकारी</w:t>
            </w:r>
          </w:p>
          <w:p w14:paraId="74BF25D7" w14:textId="77777777" w:rsidR="006E5A82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रिकॉर्ड।</w:t>
            </w:r>
          </w:p>
        </w:tc>
      </w:tr>
      <w:tr w:rsidR="005C6333" w:rsidRPr="00E35455" w14:paraId="13F82F1A" w14:textId="77777777" w:rsidTr="00C91E9A">
        <w:tc>
          <w:tcPr>
            <w:tcW w:w="2551" w:type="dxa"/>
            <w:vAlign w:val="center"/>
          </w:tcPr>
          <w:p w14:paraId="11836CBF" w14:textId="77777777" w:rsidR="00EA20BA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51B80BD" wp14:editId="4A15B7C4">
                  <wp:extent cx="1447800" cy="1447800"/>
                  <wp:effectExtent l="0" t="0" r="0" b="0"/>
                  <wp:docPr id="99" name="Picture 99" descr="सांस्कृतिक और भाषाई विविधतायुक्त विकलांगता-ग्रस्त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सांस्कृतिक और भाषाई विविधतायुक्त विकलांगता-ग्रस्त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8258" cy="1448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EF953A" w14:textId="77777777" w:rsidR="00EA20BA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इनके बारे में समझने के लिए बेहतर आकड़ों की आवश्यकता है:</w:t>
            </w:r>
          </w:p>
          <w:p w14:paraId="773CDAF6" w14:textId="77777777" w:rsidR="00EA20BA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ी</w:t>
            </w:r>
          </w:p>
          <w:p w14:paraId="74A90A2C" w14:textId="6E907D67" w:rsidR="00EA20BA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उन्हें </w:t>
            </w:r>
            <w:r w:rsidR="00D84440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कि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 समर्थन की आवश्यकता है।</w:t>
            </w:r>
          </w:p>
        </w:tc>
      </w:tr>
      <w:tr w:rsidR="005C6333" w:rsidRPr="00E35455" w14:paraId="6333EA6B" w14:textId="77777777" w:rsidTr="00C91E9A">
        <w:tc>
          <w:tcPr>
            <w:tcW w:w="2551" w:type="dxa"/>
            <w:vAlign w:val="center"/>
          </w:tcPr>
          <w:p w14:paraId="3333A853" w14:textId="77777777" w:rsidR="00A0701F" w:rsidRPr="00E35455" w:rsidRDefault="00A0701F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5ABC5312" w14:textId="77777777" w:rsidR="00BC576D" w:rsidRDefault="00BC576D" w:rsidP="00F4229D">
            <w:pPr>
              <w:spacing w:before="12" w:after="10"/>
              <w:rPr>
                <w:rFonts w:ascii="Nirmala UI" w:eastAsia="Arial Unicode MS" w:hAnsi="Nirmala UI" w:cs="Nirmala UI"/>
                <w:noProof/>
                <w:lang w:val="hi" w:bidi="hi-IN"/>
              </w:rPr>
            </w:pPr>
          </w:p>
          <w:p w14:paraId="5FCD549D" w14:textId="69A42F6D" w:rsidR="00AB0495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ऐसे सीएएलडी लोगों के बारे में और अधिक आकड़ों की आवश्यकता है, जो:</w:t>
            </w:r>
          </w:p>
        </w:tc>
      </w:tr>
      <w:tr w:rsidR="005C6333" w:rsidRPr="00E35455" w14:paraId="69AEE2FA" w14:textId="77777777" w:rsidTr="00C91E9A">
        <w:tc>
          <w:tcPr>
            <w:tcW w:w="2551" w:type="dxa"/>
            <w:vAlign w:val="center"/>
          </w:tcPr>
          <w:p w14:paraId="59B4ED7A" w14:textId="77777777" w:rsidR="00296F22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130F02A" wp14:editId="41BFB682">
                  <wp:extent cx="1466850" cy="1088049"/>
                  <wp:effectExtent l="0" t="0" r="0" b="0"/>
                  <wp:docPr id="103" name="Picture 103" descr="एक अफ्रीकी त्योहार में लोगों का एक समूह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एक अफ्रीकी त्योहार में लोगों का एक समूह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8950" cy="1148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073CA9" w14:textId="77777777" w:rsidR="00296F22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संस्कृतियों से आते हैं</w:t>
            </w:r>
          </w:p>
        </w:tc>
      </w:tr>
      <w:tr w:rsidR="005C6333" w:rsidRPr="00E35455" w14:paraId="0239ED8E" w14:textId="77777777" w:rsidTr="00C91E9A">
        <w:tc>
          <w:tcPr>
            <w:tcW w:w="2551" w:type="dxa"/>
            <w:vAlign w:val="center"/>
          </w:tcPr>
          <w:p w14:paraId="75468AE0" w14:textId="414B2BDD" w:rsidR="00296F22" w:rsidRPr="00E35455" w:rsidRDefault="00F4229D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>
              <w:rPr>
                <w:noProof/>
              </w:rPr>
              <w:drawing>
                <wp:inline distT="0" distB="0" distL="0" distR="0" wp14:anchorId="7BDE9C24" wp14:editId="27C82E16">
                  <wp:extent cx="1581150" cy="1581150"/>
                  <wp:effectExtent l="0" t="0" r="0" b="0"/>
                  <wp:docPr id="111" name="Picture 111" descr="अन्य भाषाओं के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अन्य भाषाओं के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650" cy="158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4AAF75" w14:textId="77777777" w:rsidR="00296F22" w:rsidRPr="00E35455" w:rsidRDefault="00000000" w:rsidP="00F4229D">
            <w:pPr>
              <w:pStyle w:val="ListParagraph"/>
              <w:numPr>
                <w:ilvl w:val="0"/>
                <w:numId w:val="14"/>
              </w:num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भाषाओं का उपयोग करते हैं।</w:t>
            </w:r>
          </w:p>
        </w:tc>
      </w:tr>
      <w:tr w:rsidR="005C6333" w:rsidRPr="00E35455" w14:paraId="2983483A" w14:textId="77777777" w:rsidTr="00C91E9A">
        <w:tc>
          <w:tcPr>
            <w:tcW w:w="2551" w:type="dxa"/>
            <w:vAlign w:val="center"/>
          </w:tcPr>
          <w:p w14:paraId="035B1018" w14:textId="77777777" w:rsidR="00AB0495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6FA6354" wp14:editId="15992870">
                  <wp:extent cx="1524000" cy="1524000"/>
                  <wp:effectExtent l="0" t="0" r="0" b="0"/>
                  <wp:docPr id="104" name="Picture 104" descr="बोलने के बुलबुले में प्रश्न चिह्न और सही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बोलने के बुलबुले में प्रश्न चिह्न और सही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482" cy="1524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852257" w14:textId="77777777" w:rsidR="00AB0495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का अर्थ है कि हमें सही प्रश्न पूछने चाहिए।</w:t>
            </w:r>
          </w:p>
        </w:tc>
      </w:tr>
      <w:tr w:rsidR="005C6333" w:rsidRPr="00E35455" w14:paraId="0BDDAA4B" w14:textId="77777777" w:rsidTr="00C91E9A">
        <w:tc>
          <w:tcPr>
            <w:tcW w:w="2551" w:type="dxa"/>
            <w:vAlign w:val="center"/>
          </w:tcPr>
          <w:p w14:paraId="2C76A174" w14:textId="77777777" w:rsidR="00A0701F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2D5637D8" wp14:editId="66EA5DBD">
                  <wp:extent cx="1457325" cy="1457325"/>
                  <wp:effectExtent l="0" t="0" r="9525" b="9525"/>
                  <wp:docPr id="82" name="Picture 82" descr="एक पुरुष मुस्कुराते हुए स्मार्टफोन का उपयोग कर रहा है और आरेख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एक पुरुष मुस्कुराते हुए स्मार्टफोन का उपयोग कर रहा है और आरेख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786" cy="1457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1CA473" w14:textId="77777777" w:rsidR="007E09B7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val="en-US"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ियों के बारे में आकड़ों की खोज और उनका उपयोग करना सभी के लिए आसान होना चाहिए।</w:t>
            </w:r>
          </w:p>
        </w:tc>
      </w:tr>
      <w:tr w:rsidR="005C6333" w:rsidRPr="00E35455" w14:paraId="10EDCD84" w14:textId="77777777" w:rsidTr="00C91E9A">
        <w:tc>
          <w:tcPr>
            <w:tcW w:w="2551" w:type="dxa"/>
            <w:vAlign w:val="center"/>
          </w:tcPr>
          <w:p w14:paraId="51DAC2E8" w14:textId="77777777" w:rsidR="00AB0495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5E374BE" wp14:editId="29AFF143">
                  <wp:extent cx="1343025" cy="1343025"/>
                  <wp:effectExtent l="0" t="0" r="9525" b="9525"/>
                  <wp:docPr id="100" name="Picture 100" descr="एक पुरुष अन्य महिला को दस्तावेज पढ़ने में सहायता दे रहा है। वे एक सोफे पर बैठे हैं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एक पुरुष अन्य महिला को दस्तावेज पढ़ने में सहायता दे रहा है। वे एक सोफे पर बैठे हैं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450" cy="134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7418F2" w14:textId="3827DCBE" w:rsidR="00AB0495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और लोगों को इन आकड़ों की खोज और उनका उपयोग करने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</w:t>
            </w:r>
            <w:r w:rsidR="002864A0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में</w:t>
            </w:r>
            <w:r w:rsidR="002864A0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हायता मिलनी चाहिए।</w:t>
            </w:r>
          </w:p>
        </w:tc>
      </w:tr>
      <w:tr w:rsidR="005C6333" w:rsidRPr="00E35455" w14:paraId="7B03EDAC" w14:textId="77777777" w:rsidTr="00C91E9A">
        <w:tc>
          <w:tcPr>
            <w:tcW w:w="2551" w:type="dxa"/>
            <w:vAlign w:val="center"/>
          </w:tcPr>
          <w:p w14:paraId="0DF1ED04" w14:textId="77777777" w:rsidR="00AB0495" w:rsidRPr="00E35455" w:rsidRDefault="00000000" w:rsidP="00F4229D">
            <w:pPr>
              <w:pStyle w:val="Image"/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987698C" wp14:editId="46D181E0">
                  <wp:extent cx="1533525" cy="1533525"/>
                  <wp:effectExtent l="0" t="0" r="9525" b="9525"/>
                  <wp:docPr id="106" name="Picture 106" descr="नियमों का एक दस्तावेज, साथ में सुरक्षा चिह्न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नियमों का एक दस्तावेज, साथ में सुरक्षा चिह्न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010" cy="1534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1E5E70" w14:textId="77777777" w:rsidR="00AB0495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आकड़ों को एकत्र और उन्हें साझा करने के तरीके के बारे में नियमों का पालन करते रहना चाहिए।</w:t>
            </w:r>
          </w:p>
          <w:p w14:paraId="4919BA11" w14:textId="77777777" w:rsidR="00AB0495" w:rsidRPr="00E35455" w:rsidRDefault="00000000" w:rsidP="00F4229D">
            <w:pPr>
              <w:spacing w:before="12" w:after="1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े नियम लोगों को सुरक्षित रखने में सहायता देते हैं।</w:t>
            </w:r>
          </w:p>
        </w:tc>
      </w:tr>
    </w:tbl>
    <w:p w14:paraId="60C1D4F8" w14:textId="77777777" w:rsidR="006A7301" w:rsidRPr="00E35455" w:rsidRDefault="00000000" w:rsidP="00D138FF">
      <w:pPr>
        <w:pStyle w:val="Heading3"/>
        <w:spacing w:before="240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हमारे लक्ष्य क्या हैं?</w:t>
      </w:r>
    </w:p>
    <w:tbl>
      <w:tblPr>
        <w:tblW w:w="9639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371"/>
        <w:gridCol w:w="141"/>
      </w:tblGrid>
      <w:tr w:rsidR="005C6333" w:rsidRPr="00E35455" w14:paraId="77274D0A" w14:textId="77777777" w:rsidTr="00F4229D">
        <w:tc>
          <w:tcPr>
            <w:tcW w:w="2551" w:type="dxa"/>
            <w:vAlign w:val="center"/>
          </w:tcPr>
          <w:p w14:paraId="0714271B" w14:textId="77777777" w:rsidR="00A0701F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1EEF12E" wp14:editId="6D3BDD99">
                  <wp:extent cx="1609725" cy="1609725"/>
                  <wp:effectExtent l="0" t="0" r="9525" b="9525"/>
                  <wp:docPr id="102" name="Picture 102" descr="3 लोगों का एक विविधतापूर्ण समूह, और 'सीएएलडी' शब्द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3 लोगों का एक विविधतापूर्ण समूह, और 'सीएएलडी' शब्द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0234" cy="1610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88" w:type="dxa"/>
            <w:gridSpan w:val="3"/>
            <w:vAlign w:val="center"/>
          </w:tcPr>
          <w:p w14:paraId="2B2CF7B3" w14:textId="77777777" w:rsidR="00A0701F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'सीएएलडी' को समझाने के लिए केवल एक ही तरीके का उपयोग करना चाहते हैं, जिसमें सभी सीएएलडी लोग शामिल हों।</w:t>
            </w:r>
          </w:p>
        </w:tc>
      </w:tr>
      <w:tr w:rsidR="005C6333" w:rsidRPr="00E35455" w14:paraId="5A598A58" w14:textId="77777777" w:rsidTr="00F4229D">
        <w:trPr>
          <w:gridAfter w:val="1"/>
          <w:wAfter w:w="141" w:type="dxa"/>
        </w:trPr>
        <w:tc>
          <w:tcPr>
            <w:tcW w:w="2551" w:type="dxa"/>
            <w:vAlign w:val="center"/>
          </w:tcPr>
          <w:p w14:paraId="39C36F9F" w14:textId="77777777" w:rsidR="0042186E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B748D1B" wp14:editId="6C76B96A">
                  <wp:extent cx="1304925" cy="1304925"/>
                  <wp:effectExtent l="0" t="0" r="9525" b="9525"/>
                  <wp:docPr id="116" name="Picture 116" descr="एक पुरुष 2 थम्स अप प्रदर्शित कर रहा है, और आरेख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एक पुरुष 2 थम्स अप प्रदर्शित कर रहा है, और आरेख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338" cy="1305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2"/>
            <w:vAlign w:val="center"/>
          </w:tcPr>
          <w:p w14:paraId="199DEB53" w14:textId="77777777" w:rsidR="0042186E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इससे हमें बेहतर आकड़े एकत्र करने में सहायता मिल सकती है।</w:t>
            </w:r>
          </w:p>
        </w:tc>
      </w:tr>
      <w:tr w:rsidR="005C6333" w:rsidRPr="00E35455" w14:paraId="4E4D6225" w14:textId="77777777" w:rsidTr="00F4229D">
        <w:trPr>
          <w:gridAfter w:val="2"/>
          <w:wAfter w:w="512" w:type="dxa"/>
        </w:trPr>
        <w:tc>
          <w:tcPr>
            <w:tcW w:w="2551" w:type="dxa"/>
            <w:vAlign w:val="center"/>
          </w:tcPr>
          <w:p w14:paraId="55009505" w14:textId="77777777" w:rsidR="00B83F5F" w:rsidRPr="00E35455" w:rsidRDefault="00B83F5F" w:rsidP="00D138FF">
            <w:pPr>
              <w:pStyle w:val="Image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73513A89" w14:textId="77777777" w:rsidR="00BC576D" w:rsidRDefault="00BC576D" w:rsidP="00D138FF">
            <w:pPr>
              <w:rPr>
                <w:rFonts w:ascii="Nirmala UI" w:eastAsia="Arial Unicode MS" w:hAnsi="Nirmala UI" w:cs="Nirmala UI"/>
                <w:noProof/>
                <w:lang w:val="hi" w:bidi="hi-IN"/>
              </w:rPr>
            </w:pPr>
          </w:p>
          <w:p w14:paraId="1261D5A2" w14:textId="05CBB7A7" w:rsidR="00416B80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lastRenderedPageBreak/>
              <w:t xml:space="preserve">हम आकड़ों का उपयोग इसलिए करना चाहते हैं, ताकि हम: </w:t>
            </w:r>
          </w:p>
        </w:tc>
      </w:tr>
      <w:tr w:rsidR="005C6333" w:rsidRPr="00E35455" w14:paraId="2F6626B2" w14:textId="77777777" w:rsidTr="00F4229D">
        <w:trPr>
          <w:gridAfter w:val="2"/>
          <w:wAfter w:w="512" w:type="dxa"/>
        </w:trPr>
        <w:tc>
          <w:tcPr>
            <w:tcW w:w="2551" w:type="dxa"/>
            <w:vAlign w:val="center"/>
          </w:tcPr>
          <w:p w14:paraId="09BB0B6C" w14:textId="77777777" w:rsidR="00416B80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25B67502" wp14:editId="63B39834">
                  <wp:extent cx="1440000" cy="1440000"/>
                  <wp:effectExtent l="0" t="0" r="8255" b="8255"/>
                  <wp:docPr id="117" name="Picture 117" descr="एक पुरुष दूसरे पुरुष की सहायता कर रहा है, और थम्स अप की ओर इशारा करते हुए एक तीर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एक पुरुष दूसरे पुरुष की सहायता कर रहा है, और थम्स अप की ओर इशारा करते हुए एक तीर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B1E9E0" w14:textId="77777777" w:rsidR="00416B80" w:rsidRPr="00E35455" w:rsidRDefault="00000000" w:rsidP="00D138FF">
            <w:pPr>
              <w:pStyle w:val="ListParagraph"/>
              <w:numPr>
                <w:ilvl w:val="0"/>
                <w:numId w:val="15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ियों के लिए बेहतर सेवाएँ प्रदान कर सकें</w:t>
            </w:r>
          </w:p>
        </w:tc>
      </w:tr>
      <w:tr w:rsidR="005C6333" w:rsidRPr="00E35455" w14:paraId="4E998194" w14:textId="77777777" w:rsidTr="00F4229D">
        <w:trPr>
          <w:gridAfter w:val="2"/>
          <w:wAfter w:w="512" w:type="dxa"/>
        </w:trPr>
        <w:tc>
          <w:tcPr>
            <w:tcW w:w="2551" w:type="dxa"/>
            <w:vAlign w:val="center"/>
          </w:tcPr>
          <w:p w14:paraId="7CE738DA" w14:textId="77777777" w:rsidR="00E151BD" w:rsidRPr="00E35455" w:rsidRDefault="00000000" w:rsidP="00D138FF">
            <w:pPr>
              <w:pStyle w:val="Image"/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BE2F1DB" wp14:editId="4C655F23">
                  <wp:extent cx="1440000" cy="1440000"/>
                  <wp:effectExtent l="0" t="0" r="8255" b="8255"/>
                  <wp:docPr id="118" name="Picture 118" descr="3 विकल्पों में से चयन करते हुए एक हाथ, और एक थम्स अप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3 विकल्पों में से चयन करते हुए एक हाथ, और एक थम्स अप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7CFA42" w14:textId="77777777" w:rsidR="00E151BD" w:rsidRPr="00E35455" w:rsidRDefault="00000000" w:rsidP="00D138FF">
            <w:pPr>
              <w:pStyle w:val="ListParagraph"/>
              <w:numPr>
                <w:ilvl w:val="0"/>
                <w:numId w:val="15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च्छे निर्णय ले सकें।</w:t>
            </w:r>
          </w:p>
        </w:tc>
      </w:tr>
      <w:tr w:rsidR="005C6333" w:rsidRPr="00E35455" w14:paraId="3A27CC3B" w14:textId="77777777" w:rsidTr="00F4229D">
        <w:trPr>
          <w:gridAfter w:val="2"/>
          <w:wAfter w:w="512" w:type="dxa"/>
        </w:trPr>
        <w:tc>
          <w:tcPr>
            <w:tcW w:w="2551" w:type="dxa"/>
            <w:vAlign w:val="center"/>
          </w:tcPr>
          <w:p w14:paraId="720CEF2B" w14:textId="77777777" w:rsidR="00AB0495" w:rsidRPr="00E35455" w:rsidRDefault="00000000" w:rsidP="00D138FF">
            <w:pPr>
              <w:pStyle w:val="Image"/>
              <w:spacing w:before="8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7FF8FDD" wp14:editId="523EFC6F">
                  <wp:extent cx="1440000" cy="1081696"/>
                  <wp:effectExtent l="0" t="0" r="8255" b="4445"/>
                  <wp:docPr id="119" name="Picture 119" descr="साथ बैठे और खड़े हुए विविधातापूर्ण लोगों का एक समूह। वे सभी थम्स अप दिखा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साथ बैठे और खड़े हुए विविधातापूर्ण लोगों का एक समूह। वे सभी थम्स अप दिखा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402DBE" w14:textId="77777777" w:rsidR="00AB0495" w:rsidRPr="00E35455" w:rsidRDefault="00000000" w:rsidP="00D138FF">
            <w:pPr>
              <w:spacing w:before="8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तथा हम चाहते हैं कि और भी अधिक लोग सीएएलडी प्रतिभागियों के बारे में आकड़ों की खोज और उनका उपयोग कर सकें।</w:t>
            </w:r>
          </w:p>
        </w:tc>
      </w:tr>
    </w:tbl>
    <w:p w14:paraId="23D2D72A" w14:textId="77777777" w:rsidR="00A0701F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6A953707" w14:textId="77777777" w:rsidR="00282ABC" w:rsidRPr="00E35455" w:rsidRDefault="00000000" w:rsidP="00D138FF">
      <w:pPr>
        <w:pStyle w:val="Heading2"/>
        <w:rPr>
          <w:rFonts w:ascii="Nirmala UI" w:hAnsi="Nirmala UI" w:cs="Nirmala UI"/>
          <w:noProof/>
          <w:lang w:val="en-AU" w:bidi="hi-IN"/>
        </w:rPr>
      </w:pPr>
      <w:bookmarkStart w:id="113" w:name="_Toc256000011"/>
      <w:bookmarkStart w:id="114" w:name="_Toc113455980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आगे क्या होगा?</w:t>
      </w:r>
      <w:bookmarkEnd w:id="113"/>
      <w:bookmarkEnd w:id="114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76B41B8D" w14:textId="77777777" w:rsidTr="00C91E9A">
        <w:tc>
          <w:tcPr>
            <w:tcW w:w="2551" w:type="dxa"/>
            <w:vAlign w:val="center"/>
          </w:tcPr>
          <w:p w14:paraId="796D0066" w14:textId="77777777" w:rsidR="00282ABC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566FE6C" wp14:editId="6B3B55BD">
                  <wp:extent cx="1440000" cy="1440000"/>
                  <wp:effectExtent l="0" t="0" r="8255" b="8255"/>
                  <wp:docPr id="120" name="Picture 120" descr="विकलांगता-ग्रस्त लोगों का एक विविधतापूर्ण समूह और थम्स अप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विकलांगता-ग्रस्त लोगों का एक विविधतापूर्ण समूह और थम्स अप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B548BB" w14:textId="6C4C3678" w:rsidR="00282ABC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सीएएलडी प्रतिभागियों को सहायता देने के बेहतर तरीकों की खोज करने के लिए समुदाय के साथ</w:t>
            </w:r>
            <w:r w:rsidR="0000437D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मिलकर काम करना जारी रखेंगे।</w:t>
            </w:r>
          </w:p>
        </w:tc>
      </w:tr>
      <w:tr w:rsidR="005C6333" w:rsidRPr="00E35455" w14:paraId="598AD24C" w14:textId="77777777" w:rsidTr="00B61187">
        <w:trPr>
          <w:trHeight w:val="4535"/>
        </w:trPr>
        <w:tc>
          <w:tcPr>
            <w:tcW w:w="2551" w:type="dxa"/>
            <w:vAlign w:val="center"/>
          </w:tcPr>
          <w:p w14:paraId="7691E675" w14:textId="77777777" w:rsidR="00282ABC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E553210" wp14:editId="056E7A24">
                  <wp:extent cx="1439544" cy="1079658"/>
                  <wp:effectExtent l="0" t="0" r="8890" b="6350"/>
                  <wp:docPr id="121" name="Picture 121" descr="एक गोले में बैठे हुए लोगों का समूह, जो कुछ दस्तावेज देख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एक गोले में बैठे हुए लोगों का समूह, जो कुछ दस्तावेज देख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43089E" w14:textId="77777777" w:rsidR="006A730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 एक </w:t>
            </w:r>
            <w:r w:rsidR="00450BBA"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लाहकारी समूह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के लिए लोगों का चयन करेंगे।</w:t>
            </w:r>
          </w:p>
          <w:p w14:paraId="64AE87D0" w14:textId="77777777" w:rsidR="006A7301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लाहकारी समूह हमारे साथ यह साझा करने के लिए काम करने वाले लोगों का एक समूह होता है कि:</w:t>
            </w:r>
          </w:p>
          <w:p w14:paraId="169D1E6A" w14:textId="77777777" w:rsidR="006A7301" w:rsidRPr="00E35455" w:rsidRDefault="00000000" w:rsidP="00D138FF">
            <w:pPr>
              <w:pStyle w:val="ListParagraph"/>
              <w:numPr>
                <w:ilvl w:val="0"/>
                <w:numId w:val="13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्या अच्छी तरह से काम कर रहा है</w:t>
            </w:r>
          </w:p>
          <w:p w14:paraId="24A498E8" w14:textId="77777777" w:rsidR="00240285" w:rsidRPr="00E35455" w:rsidRDefault="00000000" w:rsidP="00D138FF">
            <w:pPr>
              <w:pStyle w:val="ListParagraph"/>
              <w:numPr>
                <w:ilvl w:val="0"/>
                <w:numId w:val="13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्या बेहतर करने की आवश्यकता है।</w:t>
            </w:r>
          </w:p>
        </w:tc>
      </w:tr>
      <w:tr w:rsidR="005C6333" w:rsidRPr="00E35455" w14:paraId="33D59F7A" w14:textId="77777777" w:rsidTr="00C91E9A">
        <w:tc>
          <w:tcPr>
            <w:tcW w:w="2551" w:type="dxa"/>
            <w:vAlign w:val="center"/>
          </w:tcPr>
          <w:p w14:paraId="3DB29B88" w14:textId="77777777" w:rsidR="00D177E5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A5060E3" wp14:editId="78A1CBF0">
                  <wp:extent cx="1440000" cy="1080000"/>
                  <wp:effectExtent l="0" t="0" r="8255" b="6350"/>
                  <wp:docPr id="122" name="Picture 122" descr="लोगों के समूह को प्रस्तुति देते हुए एक पुरुष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लोगों के समूह को प्रस्तुति देते हुए एक पुरुष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26F4DE" w14:textId="77777777" w:rsidR="0000437D" w:rsidRDefault="0000437D" w:rsidP="00D138FF">
            <w:pPr>
              <w:spacing w:before="240" w:after="240"/>
              <w:rPr>
                <w:rFonts w:ascii="Nirmala UI" w:eastAsia="Arial Unicode MS" w:hAnsi="Nirmala UI" w:cs="Nirmala UI"/>
                <w:noProof/>
                <w:lang w:val="hi" w:bidi="hi-IN"/>
              </w:rPr>
            </w:pPr>
          </w:p>
          <w:p w14:paraId="080575CB" w14:textId="46F7528E" w:rsidR="00D177E5" w:rsidRPr="00E35455" w:rsidRDefault="00000000" w:rsidP="00D138FF">
            <w:pPr>
              <w:spacing w:before="240" w:after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लाहकारी समूह:</w:t>
            </w:r>
          </w:p>
          <w:p w14:paraId="5484A7DD" w14:textId="77777777" w:rsidR="00D177E5" w:rsidRPr="00E35455" w:rsidRDefault="00000000" w:rsidP="00D138FF">
            <w:pPr>
              <w:pStyle w:val="ListParagraph"/>
              <w:numPr>
                <w:ilvl w:val="0"/>
                <w:numId w:val="13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सीएएलडी समुदायों के साथ-मिलकर काम करने में सहायता देगा</w:t>
            </w:r>
          </w:p>
          <w:p w14:paraId="0028AF31" w14:textId="77777777" w:rsidR="00D177E5" w:rsidRPr="00E35455" w:rsidRDefault="00000000" w:rsidP="00D138FF">
            <w:pPr>
              <w:pStyle w:val="ListParagraph"/>
              <w:numPr>
                <w:ilvl w:val="0"/>
                <w:numId w:val="13"/>
              </w:num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ह सुनिश्चित करेगा कि नई कार्यनीति अच्छी तरह से काम कर रही है।</w:t>
            </w:r>
          </w:p>
        </w:tc>
      </w:tr>
    </w:tbl>
    <w:p w14:paraId="2553D966" w14:textId="77777777" w:rsidR="00737BE3" w:rsidRPr="00E35455" w:rsidRDefault="00000000" w:rsidP="00D138FF">
      <w:pPr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hAnsi="Nirmala UI" w:cs="Nirmala UI"/>
          <w:noProof/>
          <w:lang w:bidi="hi-IN"/>
        </w:rPr>
        <w:br w:type="page"/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371"/>
      </w:tblGrid>
      <w:tr w:rsidR="005C6333" w:rsidRPr="00E35455" w14:paraId="17A5F894" w14:textId="77777777" w:rsidTr="00F4229D">
        <w:trPr>
          <w:gridAfter w:val="1"/>
          <w:wAfter w:w="371" w:type="dxa"/>
        </w:trPr>
        <w:tc>
          <w:tcPr>
            <w:tcW w:w="2551" w:type="dxa"/>
            <w:vAlign w:val="center"/>
          </w:tcPr>
          <w:p w14:paraId="1CC7EA42" w14:textId="77777777" w:rsidR="006A7301" w:rsidRPr="00E35455" w:rsidRDefault="006A7301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3C72B567" w14:textId="77777777" w:rsidR="006A7301" w:rsidRPr="002F1CE0" w:rsidRDefault="00000000" w:rsidP="00D138FF">
            <w:pPr>
              <w:rPr>
                <w:rFonts w:ascii="Nirmala UI" w:hAnsi="Nirmala UI" w:cs="Nirmala UI"/>
                <w:noProof/>
                <w:sz w:val="27"/>
                <w:szCs w:val="27"/>
                <w:lang w:bidi="hi-IN"/>
              </w:rPr>
            </w:pPr>
            <w:r w:rsidRPr="002F1CE0">
              <w:rPr>
                <w:rFonts w:ascii="Nirmala UI" w:eastAsia="Arial Unicode MS" w:hAnsi="Nirmala UI" w:cs="Nirmala UI"/>
                <w:noProof/>
                <w:sz w:val="27"/>
                <w:szCs w:val="27"/>
                <w:lang w:val="hi" w:bidi="hi-IN"/>
              </w:rPr>
              <w:t>हम सलाहकारी समूह में इन लोगों को शामिल करना चाहते हैं:</w:t>
            </w:r>
          </w:p>
        </w:tc>
      </w:tr>
      <w:tr w:rsidR="005C6333" w:rsidRPr="00E35455" w14:paraId="067B0F0A" w14:textId="77777777" w:rsidTr="00F4229D">
        <w:trPr>
          <w:gridAfter w:val="1"/>
          <w:wAfter w:w="371" w:type="dxa"/>
        </w:trPr>
        <w:tc>
          <w:tcPr>
            <w:tcW w:w="2551" w:type="dxa"/>
            <w:vAlign w:val="center"/>
          </w:tcPr>
          <w:p w14:paraId="553DF62B" w14:textId="77777777" w:rsidR="00282ABC" w:rsidRPr="00E35455" w:rsidRDefault="0000000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7219B08B" wp14:editId="5E96B629">
                  <wp:extent cx="1440000" cy="1440000"/>
                  <wp:effectExtent l="0" t="0" r="8255" b="8255"/>
                  <wp:docPr id="108" name="Picture 108" descr="सांस्कृतिक और भाषाई विविधतायुक्त विकलांगता-ग्रस्त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सांस्कृतिक और भाषाई विविधतायुक्त विकलांगता-ग्रस्त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19B67F" w14:textId="77777777" w:rsidR="002C59F3" w:rsidRPr="00E35455" w:rsidRDefault="00000000" w:rsidP="00D138FF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प्रतिभागी</w:t>
            </w:r>
          </w:p>
        </w:tc>
      </w:tr>
      <w:tr w:rsidR="005C6333" w:rsidRPr="00E35455" w14:paraId="5888843D" w14:textId="77777777" w:rsidTr="00F4229D">
        <w:trPr>
          <w:gridAfter w:val="1"/>
          <w:wAfter w:w="371" w:type="dxa"/>
        </w:trPr>
        <w:tc>
          <w:tcPr>
            <w:tcW w:w="2551" w:type="dxa"/>
            <w:vAlign w:val="center"/>
          </w:tcPr>
          <w:p w14:paraId="39FCB180" w14:textId="77777777" w:rsidR="00282ABC" w:rsidRPr="00E35455" w:rsidRDefault="0000000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6D731DD" wp14:editId="18A0C580">
                  <wp:extent cx="1440000" cy="1440000"/>
                  <wp:effectExtent l="0" t="0" r="8255" b="8255"/>
                  <wp:docPr id="107" name="Picture 107" descr="पृष्ठभूमि में एक इमारत के साथ तीन लोगों का एक समूह। विकलांगता का चिह्न भी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पृष्ठभूमि में एक इमारत के साथ तीन लोगों का एक समूह। विकलांगता का चिह्न भी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323E30" w14:textId="42D28471" w:rsidR="00282ABC" w:rsidRPr="00E35455" w:rsidRDefault="00000000" w:rsidP="00D138FF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विकलांगता संगठन</w:t>
            </w:r>
          </w:p>
        </w:tc>
      </w:tr>
      <w:tr w:rsidR="005C6333" w:rsidRPr="00E35455" w14:paraId="15FE06B5" w14:textId="77777777" w:rsidTr="00F4229D">
        <w:trPr>
          <w:gridAfter w:val="1"/>
          <w:wAfter w:w="371" w:type="dxa"/>
        </w:trPr>
        <w:tc>
          <w:tcPr>
            <w:tcW w:w="2551" w:type="dxa"/>
            <w:vAlign w:val="center"/>
          </w:tcPr>
          <w:p w14:paraId="0845F8F9" w14:textId="77777777" w:rsidR="004C6CC8" w:rsidRPr="00E35455" w:rsidRDefault="0000000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AC58DA6" wp14:editId="37D80474">
                  <wp:extent cx="1440000" cy="1440000"/>
                  <wp:effectExtent l="0" t="0" r="8255" b="8255"/>
                  <wp:docPr id="112" name="Picture 112" descr="एक कार्यालय भवन के सामने 3 विविधतापूर्ण लोग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एक कार्यालय भवन के सामने 3 विविधतापूर्ण लोग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6D0FA4" w14:textId="77777777" w:rsidR="004C6CC8" w:rsidRPr="00E35455" w:rsidRDefault="00000000" w:rsidP="00D138FF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संगठन।</w:t>
            </w:r>
          </w:p>
        </w:tc>
      </w:tr>
      <w:tr w:rsidR="005C6333" w:rsidRPr="00E35455" w14:paraId="09882117" w14:textId="77777777" w:rsidTr="00F4229D">
        <w:trPr>
          <w:gridAfter w:val="1"/>
          <w:wAfter w:w="371" w:type="dxa"/>
        </w:trPr>
        <w:tc>
          <w:tcPr>
            <w:tcW w:w="2551" w:type="dxa"/>
            <w:vAlign w:val="center"/>
          </w:tcPr>
          <w:p w14:paraId="4D54189B" w14:textId="77777777" w:rsidR="004552F0" w:rsidRPr="00E35455" w:rsidRDefault="004552F0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</w:p>
        </w:tc>
        <w:tc>
          <w:tcPr>
            <w:tcW w:w="6576" w:type="dxa"/>
            <w:vAlign w:val="center"/>
          </w:tcPr>
          <w:p w14:paraId="2E40DDC2" w14:textId="77777777" w:rsidR="004552F0" w:rsidRPr="00E35455" w:rsidRDefault="00000000" w:rsidP="00D138FF">
            <w:pPr>
              <w:spacing w:before="24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 ऐसे सीएएलडी प्रतिभागियों और परिवारों के साथ भी काम करेंगे:</w:t>
            </w:r>
          </w:p>
        </w:tc>
      </w:tr>
      <w:tr w:rsidR="005C6333" w:rsidRPr="00E35455" w14:paraId="32C3F770" w14:textId="77777777" w:rsidTr="00F4229D">
        <w:tc>
          <w:tcPr>
            <w:tcW w:w="2551" w:type="dxa"/>
            <w:vAlign w:val="center"/>
          </w:tcPr>
          <w:p w14:paraId="466A1904" w14:textId="556109CB" w:rsidR="00A73641" w:rsidRPr="00E35455" w:rsidRDefault="00F4229D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>
              <w:rPr>
                <w:noProof/>
              </w:rPr>
              <w:drawing>
                <wp:inline distT="0" distB="0" distL="0" distR="0" wp14:anchorId="06C189FD" wp14:editId="49D76F33">
                  <wp:extent cx="1440000" cy="1440000"/>
                  <wp:effectExtent l="0" t="0" r="8255" b="8255"/>
                  <wp:docPr id="20" name="Picture 20" descr="अन्य भाषाओं के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अन्य भाषाओं के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2"/>
            <w:vAlign w:val="center"/>
          </w:tcPr>
          <w:p w14:paraId="6F4E87FD" w14:textId="77777777" w:rsidR="00A73641" w:rsidRPr="00E35455" w:rsidRDefault="00000000" w:rsidP="00D138FF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ो अंग्रेज़ी के अतिरिक्त अन्य भाषाओं का प्रयोग करते हैं।</w:t>
            </w:r>
          </w:p>
        </w:tc>
      </w:tr>
      <w:tr w:rsidR="005C6333" w:rsidRPr="00E35455" w14:paraId="1131373D" w14:textId="77777777" w:rsidTr="00F4229D">
        <w:tc>
          <w:tcPr>
            <w:tcW w:w="2551" w:type="dxa"/>
            <w:vAlign w:val="center"/>
          </w:tcPr>
          <w:p w14:paraId="22F8475A" w14:textId="29191417" w:rsidR="00A73641" w:rsidRPr="00E35455" w:rsidRDefault="00F4229D" w:rsidP="00D138FF">
            <w:pPr>
              <w:pStyle w:val="Image"/>
              <w:spacing w:before="60" w:after="60"/>
              <w:rPr>
                <w:rFonts w:ascii="Nirmala UI" w:hAnsi="Nirmala UI" w:cs="Nirmala UI"/>
                <w:noProof/>
                <w:lang w:bidi="hi-IN"/>
              </w:rPr>
            </w:pPr>
            <w:r>
              <w:rPr>
                <w:noProof/>
              </w:rPr>
              <w:drawing>
                <wp:inline distT="0" distB="0" distL="0" distR="0" wp14:anchorId="4224893A" wp14:editId="0EB14BDE">
                  <wp:extent cx="1482724" cy="1112043"/>
                  <wp:effectExtent l="0" t="0" r="3810" b="0"/>
                  <wp:docPr id="31" name="Picture 31" descr="मेगाफोन का उपयोग करते हुए एक महिला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मेगाफोन का उपयोग करते हुए एक महिला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  <w:gridSpan w:val="2"/>
            <w:vAlign w:val="center"/>
          </w:tcPr>
          <w:p w14:paraId="29D5FBFF" w14:textId="77777777" w:rsidR="00A73641" w:rsidRPr="00E35455" w:rsidRDefault="00000000" w:rsidP="00D138FF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िन्हें अपनी राय सामने रखने का अवसर नहीं मिलता है।</w:t>
            </w:r>
          </w:p>
        </w:tc>
      </w:tr>
    </w:tbl>
    <w:p w14:paraId="0D20F5B2" w14:textId="77777777" w:rsidR="00493D5D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bookmarkStart w:id="115" w:name="_Toc12634029"/>
      <w:bookmarkStart w:id="116" w:name="_Toc12636487"/>
      <w:bookmarkStart w:id="117" w:name="_Toc43391451"/>
      <w:bookmarkStart w:id="118" w:name="_Toc43391513"/>
      <w:bookmarkStart w:id="119" w:name="_Toc256000012"/>
      <w:bookmarkStart w:id="120" w:name="_Toc113455981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और अधिक जानकारी</w:t>
      </w:r>
      <w:bookmarkEnd w:id="115"/>
      <w:bookmarkEnd w:id="116"/>
      <w:bookmarkEnd w:id="117"/>
      <w:bookmarkEnd w:id="118"/>
      <w:bookmarkEnd w:id="119"/>
      <w:bookmarkEnd w:id="120"/>
    </w:p>
    <w:p w14:paraId="447E52AE" w14:textId="77777777" w:rsidR="008A5DB9" w:rsidRPr="00E35455" w:rsidRDefault="00000000" w:rsidP="00D138FF">
      <w:pPr>
        <w:rPr>
          <w:rFonts w:ascii="Nirmala UI" w:hAnsi="Nirmala UI" w:cs="Nirmala UI"/>
          <w:noProof/>
          <w:lang w:val="x-none" w:eastAsia="x-none"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t>इस रिपोर्ट के बारे में और अधिक जानकारी के लिए हमसे संपर्क करें।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7BD4BAF2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36ACB6" w14:textId="77777777" w:rsidR="00493D5D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D121C2B" wp14:editId="0ACF60C3">
                  <wp:extent cx="1440000" cy="1440000"/>
                  <wp:effectExtent l="0" t="0" r="8255" b="8255"/>
                  <wp:docPr id="3" name="Picture 3" descr="&quot;www.&quot; के साथ वेबसाइट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&quot;www.&quot; के साथ वेबसाइट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8C913D" w14:textId="77777777" w:rsidR="00A73641" w:rsidRPr="00BC576D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BC576D">
              <w:rPr>
                <w:rFonts w:ascii="Nirmala UI" w:eastAsia="Arial Unicode MS" w:hAnsi="Nirmala UI" w:cs="Nirmala UI"/>
                <w:noProof/>
                <w:lang w:val="hi" w:bidi="hi-IN"/>
              </w:rPr>
              <w:t>आप हमारी वेबसाइट पर जा सकते/सकती हैं।</w:t>
            </w:r>
          </w:p>
          <w:p w14:paraId="2CACCA2C" w14:textId="77777777" w:rsidR="00493D5D" w:rsidRPr="00BC576D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hyperlink r:id="rId101" w:history="1">
              <w:r w:rsidR="00A73641" w:rsidRPr="00BC576D">
                <w:rPr>
                  <w:rStyle w:val="Hyperlink"/>
                  <w:rFonts w:ascii="Arial" w:eastAsia="Arial Unicode MS" w:hAnsi="Arial" w:cs="Arial"/>
                  <w:noProof/>
                  <w:lang w:val="hi" w:bidi="hi-IN"/>
                </w:rPr>
                <w:t>www.ndis.gov.au</w:t>
              </w:r>
            </w:hyperlink>
          </w:p>
        </w:tc>
      </w:tr>
      <w:tr w:rsidR="005C6333" w:rsidRPr="00E35455" w14:paraId="4A24A83C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14C243" w14:textId="77777777" w:rsidR="00493D5D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0BFC2B9" wp14:editId="679E21A6">
                  <wp:extent cx="1440000" cy="1440000"/>
                  <wp:effectExtent l="0" t="0" r="8255" b="8255"/>
                  <wp:docPr id="36" name="Picture 36" descr="फोन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फोन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66D50FE" w14:textId="77777777" w:rsidR="00A73641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 हमें कॉल कर सकते/सकती हैं।</w:t>
            </w:r>
          </w:p>
          <w:p w14:paraId="3AC8F325" w14:textId="77777777" w:rsidR="00493D5D" w:rsidRPr="00BC576D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r w:rsidRPr="00BC576D">
              <w:rPr>
                <w:rStyle w:val="IntenseEmphasis1"/>
                <w:rFonts w:ascii="Arial" w:eastAsia="Arial Unicode MS" w:hAnsi="Arial" w:cs="Arial"/>
                <w:noProof/>
                <w:lang w:val="hi" w:bidi="hi-IN"/>
              </w:rPr>
              <w:t>1800 800 110</w:t>
            </w:r>
          </w:p>
        </w:tc>
      </w:tr>
      <w:tr w:rsidR="005C6333" w:rsidRPr="00E35455" w14:paraId="70AB5F6C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56DECF" w14:textId="77777777" w:rsidR="00CD310C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387DD378" wp14:editId="4E26673A">
                  <wp:extent cx="972000" cy="972000"/>
                  <wp:effectExtent l="0" t="0" r="0" b="0"/>
                  <wp:docPr id="15" name="Picture 15" descr="फेसबुक लोगो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फेसबुक लोगो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AEA34F" w14:textId="77777777" w:rsidR="00CD310C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हमें फेसबुक पर फॉलो करें।</w:t>
            </w:r>
          </w:p>
          <w:p w14:paraId="1CBBEE22" w14:textId="77777777" w:rsidR="00CD310C" w:rsidRPr="00BC576D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noProof/>
                <w:lang w:bidi="hi-IN"/>
              </w:rPr>
            </w:pPr>
            <w:hyperlink r:id="rId104" w:history="1">
              <w:r w:rsidR="00DE6B8B" w:rsidRPr="00BC576D">
                <w:rPr>
                  <w:rStyle w:val="Hyperlink"/>
                  <w:rFonts w:ascii="Arial" w:eastAsia="Arial Unicode MS" w:hAnsi="Arial" w:cs="Arial"/>
                  <w:noProof/>
                  <w:lang w:val="hi" w:bidi="hi-IN"/>
                </w:rPr>
                <w:t>www.facebook.com/NDISAus</w:t>
              </w:r>
            </w:hyperlink>
          </w:p>
        </w:tc>
      </w:tr>
      <w:tr w:rsidR="005C6333" w:rsidRPr="00E35455" w14:paraId="3096F14B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978A09A" w14:textId="77777777" w:rsidR="00CD310C" w:rsidRPr="00E35455" w:rsidRDefault="00000000" w:rsidP="00D138FF">
            <w:pPr>
              <w:pStyle w:val="Image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32530499" wp14:editId="35E423F8">
                  <wp:extent cx="972000" cy="972000"/>
                  <wp:effectExtent l="0" t="0" r="0" b="0"/>
                  <wp:docPr id="16" name="Picture 16" descr="ट्विटर लोगो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ट्विटर लोगो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B62337" w14:textId="77777777" w:rsidR="00CD310C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हमें ट्विटर पर फॉलो करें। </w:t>
            </w:r>
          </w:p>
          <w:p w14:paraId="1D71C4C8" w14:textId="77777777" w:rsidR="00CD310C" w:rsidRPr="00BC576D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r w:rsidRPr="00BC576D">
              <w:rPr>
                <w:rStyle w:val="IntenseEmphasis1"/>
                <w:rFonts w:ascii="Arial" w:eastAsia="Arial Unicode MS" w:hAnsi="Arial" w:cs="Arial"/>
                <w:noProof/>
                <w:lang w:val="hi" w:bidi="hi-IN"/>
              </w:rPr>
              <w:t>@NDIS</w:t>
            </w:r>
          </w:p>
        </w:tc>
      </w:tr>
    </w:tbl>
    <w:p w14:paraId="29B38C69" w14:textId="77777777" w:rsidR="00AE2123" w:rsidRPr="00E35455" w:rsidRDefault="00000000" w:rsidP="00D138FF">
      <w:pPr>
        <w:rPr>
          <w:rFonts w:ascii="Nirmala UI" w:hAnsi="Nirmala UI" w:cs="Nirmala UI"/>
          <w:noProof/>
          <w:sz w:val="32"/>
          <w:szCs w:val="26"/>
          <w:lang w:bidi="hi-IN"/>
        </w:rPr>
      </w:pPr>
      <w:bookmarkStart w:id="121" w:name="_Toc43391514"/>
      <w:r w:rsidRPr="00E35455">
        <w:rPr>
          <w:rFonts w:ascii="Nirmala UI" w:hAnsi="Nirmala UI" w:cs="Nirmala UI"/>
          <w:noProof/>
          <w:lang w:bidi="hi-IN"/>
        </w:rPr>
        <w:br w:type="page"/>
      </w:r>
    </w:p>
    <w:p w14:paraId="681E5A87" w14:textId="77777777" w:rsidR="00CD310C" w:rsidRPr="00E35455" w:rsidRDefault="00000000" w:rsidP="00D138FF">
      <w:pPr>
        <w:pStyle w:val="Heading3"/>
        <w:rPr>
          <w:rFonts w:ascii="Nirmala UI" w:hAnsi="Nirmala UI" w:cs="Nirmala UI"/>
          <w:noProof/>
          <w:lang w:bidi="hi-IN"/>
        </w:rPr>
      </w:pPr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हमसे बात करने के लिए समर्थन</w:t>
      </w:r>
      <w:bookmarkEnd w:id="121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C6333" w:rsidRPr="00E35455" w14:paraId="23E46EF0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83EAB2" w14:textId="77777777" w:rsidR="00115682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C44B864" wp14:editId="436278E5">
                  <wp:extent cx="1440000" cy="1440000"/>
                  <wp:effectExtent l="0" t="0" r="8255" b="8255"/>
                  <wp:docPr id="23" name="Picture 23" descr="वेबचैट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वेबचैट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2CF9FF5" w14:textId="2B575945" w:rsidR="00115682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आप हमारी वेबसाइट की ऊपरी तरफ हमारी वेबचैट सुविधा का </w:t>
            </w:r>
            <w:r w:rsidR="0000437D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प्र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ोग करके हमसे ऑनलाइन बात कर सकते/सकती हैं। </w:t>
            </w:r>
          </w:p>
          <w:p w14:paraId="6238460E" w14:textId="77777777" w:rsidR="00115682" w:rsidRPr="00BC576D" w:rsidRDefault="00000000" w:rsidP="00F4229D">
            <w:pPr>
              <w:pStyle w:val="Body"/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noProof/>
                <w:color w:val="6B2976"/>
                <w:lang w:bidi="hi-IN"/>
              </w:rPr>
            </w:pPr>
            <w:hyperlink r:id="rId107" w:history="1">
              <w:r w:rsidRPr="00BC576D">
                <w:rPr>
                  <w:rStyle w:val="Hyperlink"/>
                  <w:rFonts w:ascii="Arial" w:eastAsia="Arial Unicode MS" w:hAnsi="Arial" w:cs="Arial"/>
                  <w:noProof/>
                  <w:lang w:val="hi" w:bidi="hi-IN"/>
                </w:rPr>
                <w:t>www.ndis.gov.au</w:t>
              </w:r>
            </w:hyperlink>
          </w:p>
        </w:tc>
      </w:tr>
      <w:tr w:rsidR="005C6333" w:rsidRPr="00E35455" w14:paraId="5D71DE25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80BD97" w14:textId="77777777" w:rsidR="00CD310C" w:rsidRPr="00E35455" w:rsidRDefault="00CD310C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eastAsia="en-AU" w:bidi="hi-IN"/>
              </w:rPr>
            </w:pPr>
          </w:p>
        </w:tc>
        <w:tc>
          <w:tcPr>
            <w:tcW w:w="6576" w:type="dxa"/>
          </w:tcPr>
          <w:p w14:paraId="1EF5F983" w14:textId="77777777" w:rsidR="00CD310C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दि आप अंग्रेज़ी के अलावा किसी अन्य भाषा का प्रयोग करते/करती हैं, तो आप यहाँ कॉल कर सकते/सकती हैं:</w:t>
            </w:r>
          </w:p>
        </w:tc>
      </w:tr>
      <w:tr w:rsidR="005C6333" w:rsidRPr="00E35455" w14:paraId="058B745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641D2F" w14:textId="77777777" w:rsidR="00493D5D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33C4B53F" wp14:editId="73925671">
                  <wp:extent cx="1371600" cy="1371600"/>
                  <wp:effectExtent l="0" t="0" r="0" b="0"/>
                  <wp:docPr id="13" name="Picture 13" descr="अनुवाद और दुभाषिया सेवा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अनुवाद और दुभाषिया सेवा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034" cy="13720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C09BEB" w14:textId="77777777" w:rsidR="00092D2F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अनुवाद और दुभाषिया सेवा (टीआईएस) </w:t>
            </w:r>
          </w:p>
          <w:p w14:paraId="5B2A6C59" w14:textId="77777777" w:rsidR="00493D5D" w:rsidRPr="00BC576D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r w:rsidRPr="00BC576D">
              <w:rPr>
                <w:rStyle w:val="IntenseEmphasis1"/>
                <w:rFonts w:ascii="Arial" w:eastAsia="Arial Unicode MS" w:hAnsi="Arial" w:cs="Arial"/>
                <w:noProof/>
                <w:lang w:val="hi" w:bidi="hi-IN"/>
              </w:rPr>
              <w:t>131 450</w:t>
            </w:r>
          </w:p>
        </w:tc>
      </w:tr>
      <w:tr w:rsidR="005C6333" w:rsidRPr="00E35455" w14:paraId="7E2ADE8F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FAF78F" w14:textId="77777777" w:rsidR="00CD310C" w:rsidRPr="00E35455" w:rsidRDefault="00CD310C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eastAsia="en-AU" w:bidi="hi-IN"/>
              </w:rPr>
            </w:pPr>
          </w:p>
        </w:tc>
        <w:tc>
          <w:tcPr>
            <w:tcW w:w="6576" w:type="dxa"/>
          </w:tcPr>
          <w:p w14:paraId="23F80D81" w14:textId="510866F6" w:rsidR="00CD310C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यदि आपकी बोलने या सुनने की क्षमता में खामी है, तो आप </w:t>
            </w:r>
            <w:r w:rsidR="0000437D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यहाँ</w:t>
            </w:r>
            <w:r w:rsidR="0000437D"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ॉल कर सकते/सकती हैं:</w:t>
            </w:r>
          </w:p>
        </w:tc>
      </w:tr>
      <w:tr w:rsidR="005C6333" w:rsidRPr="00E35455" w14:paraId="6C6E41A2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A905D7" w14:textId="77777777" w:rsidR="00493D5D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27AA7A46" wp14:editId="1EEA5900">
                  <wp:extent cx="1343025" cy="1343025"/>
                  <wp:effectExtent l="0" t="0" r="9525" b="9525"/>
                  <wp:docPr id="9" name="Picture 9" descr="टीटीवाई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टीटीवाई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450" cy="134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35455">
              <w:rPr>
                <w:rFonts w:ascii="Nirmala UI" w:hAnsi="Nirmala UI" w:cs="Nirmala UI"/>
                <w:noProof/>
                <w:lang w:bidi="hi-IN"/>
              </w:rPr>
              <w:t xml:space="preserve"> </w:t>
            </w:r>
          </w:p>
        </w:tc>
        <w:tc>
          <w:tcPr>
            <w:tcW w:w="6576" w:type="dxa"/>
          </w:tcPr>
          <w:p w14:paraId="6851E68A" w14:textId="77777777" w:rsidR="00CD310C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टीटीवाई</w:t>
            </w:r>
          </w:p>
          <w:p w14:paraId="29062961" w14:textId="77777777" w:rsidR="00493D5D" w:rsidRPr="00BC576D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r w:rsidRPr="00BC576D">
              <w:rPr>
                <w:rStyle w:val="IntenseEmphasis1"/>
                <w:rFonts w:ascii="Arial" w:eastAsia="Arial Unicode MS" w:hAnsi="Arial" w:cs="Arial"/>
                <w:noProof/>
                <w:lang w:val="hi" w:bidi="hi-IN"/>
              </w:rPr>
              <w:t>1800 555 677</w:t>
            </w:r>
          </w:p>
        </w:tc>
      </w:tr>
      <w:tr w:rsidR="005C6333" w:rsidRPr="00E35455" w14:paraId="37D4D94C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D8C40F" w14:textId="77777777" w:rsidR="00493D5D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6FD4F455" wp14:editId="24193376">
                  <wp:extent cx="1353820" cy="1353820"/>
                  <wp:effectExtent l="0" t="0" r="0" b="0"/>
                  <wp:docPr id="14" name="Picture 14" descr="बोलने के बुलबुले का चिह्न और एक क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बोलने के बुलबुले का चिह्न और एक क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4248" cy="1354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2E655FC" w14:textId="77777777" w:rsidR="00CD310C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्पीक एंड लिसन</w:t>
            </w:r>
          </w:p>
          <w:p w14:paraId="597D528D" w14:textId="77777777" w:rsidR="00493D5D" w:rsidRPr="00BC576D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r w:rsidRPr="00BC576D">
              <w:rPr>
                <w:rStyle w:val="IntenseEmphasis1"/>
                <w:rFonts w:ascii="Arial" w:eastAsia="Arial Unicode MS" w:hAnsi="Arial" w:cs="Arial"/>
                <w:noProof/>
                <w:lang w:val="hi" w:bidi="hi-IN"/>
              </w:rPr>
              <w:t>1800 555 727</w:t>
            </w:r>
          </w:p>
        </w:tc>
      </w:tr>
      <w:tr w:rsidR="005C6333" w:rsidRPr="00E35455" w14:paraId="7A37CF9E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A0FC91" w14:textId="77777777" w:rsidR="00CD310C" w:rsidRPr="00E35455" w:rsidRDefault="00000000" w:rsidP="00D138FF">
            <w:pPr>
              <w:pStyle w:val="Image"/>
              <w:spacing w:before="0" w:after="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54BE77C1" wp14:editId="2A051AF4">
                  <wp:extent cx="1260000" cy="1017642"/>
                  <wp:effectExtent l="0" t="0" r="0" b="0"/>
                  <wp:docPr id="58" name="Picture 58" descr="National Relay Service (राष्ट्रीय रिले सेवा)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National Relay Service (राष्ट्रीय रिले सेवा)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A063D36" w14:textId="77777777" w:rsidR="00CD310C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राष्ट्रीय रिले सेवा</w:t>
            </w:r>
          </w:p>
          <w:p w14:paraId="0C67283F" w14:textId="77777777" w:rsidR="00CD310C" w:rsidRPr="00BC576D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noProof/>
                <w:lang w:bidi="hi-IN"/>
              </w:rPr>
            </w:pPr>
            <w:r w:rsidRPr="00BC576D">
              <w:rPr>
                <w:rStyle w:val="IntenseEmphasis1"/>
                <w:rFonts w:ascii="Arial" w:eastAsia="Arial Unicode MS" w:hAnsi="Arial" w:cs="Arial"/>
                <w:noProof/>
                <w:lang w:val="hi" w:bidi="hi-IN"/>
              </w:rPr>
              <w:t>133 677</w:t>
            </w:r>
          </w:p>
          <w:p w14:paraId="6C7FB461" w14:textId="77777777" w:rsidR="00CD310C" w:rsidRPr="00E35455" w:rsidRDefault="00000000" w:rsidP="00D138FF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Nirmala UI" w:hAnsi="Nirmala UI" w:cs="Nirmala UI"/>
                <w:noProof/>
                <w:lang w:bidi="hi-IN"/>
              </w:rPr>
            </w:pPr>
            <w:hyperlink r:id="rId112" w:history="1">
              <w:r w:rsidRPr="00BC576D">
                <w:rPr>
                  <w:rStyle w:val="Hyperlink"/>
                  <w:rFonts w:ascii="Arial" w:eastAsia="Arial Unicode MS" w:hAnsi="Arial" w:cs="Arial"/>
                  <w:noProof/>
                  <w:lang w:val="hi" w:bidi="hi-IN"/>
                </w:rPr>
                <w:t>www.relayservice.gov.au</w:t>
              </w:r>
            </w:hyperlink>
            <w:r w:rsidR="00C201D9" w:rsidRPr="00E35455">
              <w:rPr>
                <w:rStyle w:val="Hyperlink"/>
                <w:rFonts w:ascii="Nirmala UI" w:eastAsia="Arial Unicode MS" w:hAnsi="Nirmala UI" w:cs="Nirmala UI"/>
                <w:noProof/>
                <w:lang w:val="hi" w:bidi="hi-IN"/>
              </w:rPr>
              <w:t xml:space="preserve"> </w:t>
            </w:r>
          </w:p>
        </w:tc>
      </w:tr>
    </w:tbl>
    <w:p w14:paraId="4A24CD45" w14:textId="77777777" w:rsidR="008928D5" w:rsidRPr="00E35455" w:rsidRDefault="00000000" w:rsidP="00D138FF">
      <w:pPr>
        <w:pStyle w:val="Heading2"/>
        <w:rPr>
          <w:rFonts w:ascii="Nirmala UI" w:hAnsi="Nirmala UI" w:cs="Nirmala UI"/>
          <w:noProof/>
          <w:lang w:bidi="hi-IN"/>
        </w:rPr>
      </w:pPr>
      <w:bookmarkStart w:id="122" w:name="_Toc256000013"/>
      <w:bookmarkStart w:id="123" w:name="_Toc43391452"/>
      <w:bookmarkStart w:id="124" w:name="_Toc43391515"/>
      <w:bookmarkStart w:id="125" w:name="_Toc113455982"/>
      <w:r w:rsidRPr="00E35455">
        <w:rPr>
          <w:rFonts w:ascii="Nirmala UI" w:eastAsia="Arial Unicode MS" w:hAnsi="Nirmala UI" w:cs="Nirmala UI"/>
          <w:noProof/>
          <w:lang w:val="hi" w:bidi="hi-IN"/>
        </w:rPr>
        <w:lastRenderedPageBreak/>
        <w:t>शब्द सूची</w:t>
      </w:r>
      <w:bookmarkEnd w:id="122"/>
      <w:bookmarkEnd w:id="123"/>
      <w:bookmarkEnd w:id="124"/>
      <w:bookmarkEnd w:id="125"/>
    </w:p>
    <w:p w14:paraId="00E3A710" w14:textId="77777777" w:rsidR="00115682" w:rsidRPr="00E35455" w:rsidRDefault="00000000" w:rsidP="00D138FF">
      <w:pPr>
        <w:rPr>
          <w:rFonts w:ascii="Nirmala UI" w:hAnsi="Nirmala UI" w:cs="Nirmala UI"/>
          <w:noProof/>
          <w:lang w:val="x-none" w:eastAsia="x-none" w:bidi="hi-IN"/>
        </w:rPr>
      </w:pPr>
      <w:r w:rsidRPr="00E35455">
        <w:rPr>
          <w:rFonts w:ascii="Nirmala UI" w:eastAsia="Arial Unicode MS" w:hAnsi="Nirmala UI" w:cs="Nirmala UI"/>
          <w:noProof/>
          <w:lang w:val="hi" w:eastAsia="x-none" w:bidi="hi-IN"/>
        </w:rPr>
        <w:t xml:space="preserve">यह सूची समझाती है कि इस दस्तावेज़ में </w:t>
      </w:r>
      <w:r w:rsidRPr="00E35455">
        <w:rPr>
          <w:rStyle w:val="Strong"/>
          <w:rFonts w:ascii="Nirmala UI" w:eastAsia="Arial Unicode MS" w:hAnsi="Nirmala UI" w:cs="Nirmala UI"/>
          <w:noProof/>
          <w:lang w:val="hi" w:eastAsia="x-none" w:bidi="hi-IN"/>
        </w:rPr>
        <w:t>बोल्ड</w:t>
      </w:r>
      <w:r w:rsidRPr="00E35455">
        <w:rPr>
          <w:rFonts w:ascii="Nirmala UI" w:eastAsia="Arial Unicode MS" w:hAnsi="Nirmala UI" w:cs="Nirmala UI"/>
          <w:noProof/>
          <w:lang w:val="hi" w:eastAsia="x-none" w:bidi="hi-IN"/>
        </w:rPr>
        <w:t xml:space="preserve"> शब्दों का क्या अर्थ है।</w:t>
      </w:r>
    </w:p>
    <w:tbl>
      <w:tblPr>
        <w:tblStyle w:val="Style1"/>
        <w:tblW w:w="9498" w:type="dxa"/>
        <w:tblLayout w:type="fixed"/>
        <w:tblLook w:val="04A0" w:firstRow="1" w:lastRow="0" w:firstColumn="1" w:lastColumn="0" w:noHBand="0" w:noVBand="1"/>
      </w:tblPr>
      <w:tblGrid>
        <w:gridCol w:w="2551"/>
        <w:gridCol w:w="6947"/>
      </w:tblGrid>
      <w:tr w:rsidR="005C6333" w:rsidRPr="00E35455" w14:paraId="152A890F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8CBFDE" w14:textId="77777777" w:rsidR="00B6657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0E7D570" wp14:editId="78F3F882">
                  <wp:extent cx="1439544" cy="1079658"/>
                  <wp:effectExtent l="0" t="0" r="8890" b="6350"/>
                  <wp:docPr id="132" name="Picture 132" descr="एक गोले में बैठे हुए लोगों का समूह, जो कुछ दस्तावेज देख रह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एक गोले में बैठे हुए लोगों का समूह, जो कुछ दस्तावेज देख रह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0AA98431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लाहकारी समूह</w:t>
            </w:r>
          </w:p>
          <w:p w14:paraId="2440F0E4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लाहकारी समूह हमारे साथ यह साझा करने के लिए काम करने वाले लोगों का एक समूह होता है कि:</w:t>
            </w:r>
          </w:p>
          <w:p w14:paraId="6A66314B" w14:textId="77777777" w:rsidR="00B6657E" w:rsidRPr="00E35455" w:rsidRDefault="00000000" w:rsidP="00D138FF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्या अच्छी तरह से काम कर रहा है</w:t>
            </w:r>
          </w:p>
          <w:p w14:paraId="6D7DFB9C" w14:textId="77777777" w:rsidR="00B6657E" w:rsidRPr="00E35455" w:rsidRDefault="00000000" w:rsidP="00D138FF">
            <w:pPr>
              <w:pStyle w:val="ListParagraph"/>
              <w:numPr>
                <w:ilvl w:val="0"/>
                <w:numId w:val="13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b w:val="0"/>
                <w:bCs w:val="0"/>
                <w:noProof/>
                <w:color w:val="auto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क्या बेहतर करने की आवश्यकता है।</w:t>
            </w:r>
          </w:p>
        </w:tc>
      </w:tr>
      <w:tr w:rsidR="005C6333" w:rsidRPr="00E35455" w14:paraId="18CA55FF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BD8C1D1" w14:textId="77777777" w:rsidR="00BA0B4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429196BA" wp14:editId="66502F04">
                  <wp:extent cx="1440000" cy="1440000"/>
                  <wp:effectExtent l="0" t="0" r="8255" b="8255"/>
                  <wp:docPr id="922862025" name="Picture 78" descr="एक दीवार पर कागज के अलग-अलग टुकड़े चिपके हुए हैं। कागज पर नोट्स हैं। तीन लोग नोट्स को देख रहे हैं और उसकी ओए इशारा कर रहे हैं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62025" name="Picture 78" descr="एक दीवार पर कागज के अलग-अलग टुकड़े चिपके हुए हैं। कागज पर नोट्स हैं। तीन लोग नोट्स को देख रहे हैं और उसकी ओए इशारा कर रहे हैं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65903FB2" w14:textId="77777777" w:rsidR="00BA0B4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ह-अवरचना</w:t>
            </w:r>
          </w:p>
          <w:p w14:paraId="69E88885" w14:textId="77777777" w:rsidR="00BA0B4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ब लोग कुछ नई योजना बनाने के लिए साथ-मिलकर काम करते हैं, तो यह सह-अवरचना होती है।</w:t>
            </w:r>
          </w:p>
        </w:tc>
      </w:tr>
      <w:tr w:rsidR="005C6333" w:rsidRPr="00E35455" w14:paraId="0F694A28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51DEE5" w14:textId="0A9C217E" w:rsidR="008928D5" w:rsidRPr="00E35455" w:rsidRDefault="00F4229D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eastAsia="en-AU" w:bidi="hi-IN"/>
              </w:rPr>
            </w:pPr>
            <w:r>
              <w:rPr>
                <w:noProof/>
              </w:rPr>
              <w:drawing>
                <wp:inline distT="0" distB="0" distL="0" distR="0" wp14:anchorId="22BD9C11" wp14:editId="5F1901FB">
                  <wp:extent cx="1440000" cy="1440000"/>
                  <wp:effectExtent l="0" t="0" r="8255" b="8255"/>
                  <wp:docPr id="140" name="Picture 140" descr="समुदाय के लोगों का एक समूह, जिनमें से 3 के ऊपर अलग-अलग भाषाओं में सोचने के बुलबुले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समुदाय के लोगों का एक समूह, जिनमें से 3 के ऊपर अलग-अलग भाषाओं में सोचने के बुलबुले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50E0C710" w14:textId="77777777" w:rsidR="00326C89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 xml:space="preserve">सांस्कृतिक और भाषाई रूप से विविध (सीएएलडी) </w:t>
            </w:r>
          </w:p>
          <w:p w14:paraId="5A41A2C7" w14:textId="77777777" w:rsidR="00326C89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सीएएलडी लोग:</w:t>
            </w:r>
          </w:p>
          <w:p w14:paraId="230E90B3" w14:textId="77777777" w:rsidR="00326C89" w:rsidRPr="00E35455" w:rsidRDefault="00000000" w:rsidP="00D138FF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लग-अलग पृष्ठभूमियों से आते हैं</w:t>
            </w:r>
          </w:p>
          <w:p w14:paraId="00D1E5CB" w14:textId="77777777" w:rsidR="008928D5" w:rsidRPr="00E35455" w:rsidRDefault="00000000" w:rsidP="00D138FF">
            <w:pPr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अंग्रेज़ी के अतिरिक्त अन्य भाषाओं का प्रयोग करते हैं।</w:t>
            </w:r>
          </w:p>
        </w:tc>
      </w:tr>
      <w:tr w:rsidR="005C6333" w:rsidRPr="00E35455" w14:paraId="1E215C58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54E96DB" w14:textId="77777777" w:rsidR="00B6657E" w:rsidRPr="00E35455" w:rsidRDefault="00000000" w:rsidP="00D138FF">
            <w:pPr>
              <w:pStyle w:val="Image"/>
              <w:spacing w:before="600" w:after="36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73041F1" wp14:editId="015E9119">
                  <wp:extent cx="1440000" cy="1068129"/>
                  <wp:effectExtent l="0" t="0" r="8255" b="0"/>
                  <wp:docPr id="115" name="Picture 115" descr="एक अफ्रीकी त्योहार में लोगों का एक समूह।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एक अफ्रीकी त्योहार में लोगों का एक समूह।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42FE28FC" w14:textId="77777777" w:rsidR="00B6657E" w:rsidRPr="00E35455" w:rsidRDefault="00000000" w:rsidP="00D138FF">
            <w:pPr>
              <w:spacing w:before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 xml:space="preserve"> संस्कृति</w:t>
            </w:r>
          </w:p>
          <w:p w14:paraId="2B773067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ी संस्कृति:</w:t>
            </w:r>
          </w:p>
          <w:p w14:paraId="1688A5A1" w14:textId="77777777" w:rsidR="00B6657E" w:rsidRPr="00E35455" w:rsidRDefault="00000000" w:rsidP="00D138FF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आपका जीवन जीने का तरीका है </w:t>
            </w:r>
          </w:p>
          <w:p w14:paraId="1346CC89" w14:textId="27B5EBB8" w:rsidR="0036791B" w:rsidRPr="00E35455" w:rsidRDefault="00000000" w:rsidP="00D138FF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े लिए महत्वपूर्ण</w:t>
            </w:r>
            <w:r w:rsidR="0000437D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 xml:space="preserve"> </w:t>
            </w:r>
            <w:r w:rsidR="0000437D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बातें</w:t>
            </w:r>
            <w:r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"/>
              </w:rPr>
              <w:t xml:space="preserve"> </w:t>
            </w:r>
            <w:r w:rsidR="0000437D" w:rsidRPr="00F4229D">
              <w:rPr>
                <w:rFonts w:ascii="Nirmala UI" w:eastAsia="Arial Unicode MS" w:hAnsi="Nirmala UI" w:cs="Nirmala UI"/>
                <w:noProof/>
                <w:szCs w:val="28"/>
                <w:cs/>
                <w:lang w:val="hi" w:bidi="hi-IN"/>
              </w:rPr>
              <w:t>हैं</w:t>
            </w:r>
            <w:r w:rsidR="0000437D">
              <w:rPr>
                <w:rFonts w:ascii="Nirmala UI" w:eastAsia="Arial Unicode MS" w:hAnsi="Nirmala UI" w:cs="Nirmala UI" w:hint="cs"/>
                <w:noProof/>
                <w:szCs w:val="28"/>
                <w:cs/>
                <w:lang w:val="hi" w:bidi="hi-IN"/>
              </w:rPr>
              <w:t>।</w:t>
            </w:r>
          </w:p>
        </w:tc>
      </w:tr>
      <w:tr w:rsidR="005C6333" w:rsidRPr="00E35455" w14:paraId="3BDEA45E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E054C5" w14:textId="77777777" w:rsidR="00B6657E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23F117B1" wp14:editId="7326B033">
                  <wp:extent cx="1440000" cy="1440000"/>
                  <wp:effectExtent l="0" t="0" r="8255" b="8255"/>
                  <wp:docPr id="133" name="Picture 133" descr="जानकारी, आरेख और रिकॉर्ड दस्तावेज का चिह्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जानकारी, आरेख और रिकॉर्ड दस्तावेज का चिह्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3920B0E8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 xml:space="preserve">आकड़े </w:t>
            </w:r>
          </w:p>
          <w:p w14:paraId="362F759F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ब हम आकड़ों के बारे में बात करते हैं, तो हमारा अर्थ इन बातों से है:</w:t>
            </w:r>
          </w:p>
          <w:p w14:paraId="55C022B0" w14:textId="77777777" w:rsidR="00B6657E" w:rsidRPr="00E35455" w:rsidRDefault="00000000" w:rsidP="00D138FF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तथ्य</w:t>
            </w:r>
          </w:p>
          <w:p w14:paraId="46FF902E" w14:textId="77777777" w:rsidR="00B6657E" w:rsidRPr="00E35455" w:rsidRDefault="00000000" w:rsidP="00D138FF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ानकारी</w:t>
            </w:r>
          </w:p>
          <w:p w14:paraId="554B112C" w14:textId="77777777" w:rsidR="00B6657E" w:rsidRPr="00E35455" w:rsidRDefault="00000000" w:rsidP="00D138FF">
            <w:pPr>
              <w:pStyle w:val="ListParagraph"/>
              <w:numPr>
                <w:ilvl w:val="0"/>
                <w:numId w:val="1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b w:val="0"/>
                <w:bCs w:val="0"/>
                <w:noProof/>
                <w:color w:val="auto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रिकॉर्ड।</w:t>
            </w:r>
          </w:p>
        </w:tc>
      </w:tr>
      <w:tr w:rsidR="005C6333" w:rsidRPr="00E35455" w14:paraId="213A8648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548CC1" w14:textId="77777777" w:rsidR="006C211E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2E428422" wp14:editId="48D3E84A">
                  <wp:extent cx="1440000" cy="1440000"/>
                  <wp:effectExtent l="0" t="0" r="8255" b="8255"/>
                  <wp:docPr id="134" name="Picture 134" descr="विविधतापूर्ण विकलांग लोगों का एक समूह और उनके चारों ओर घुमावदार तीर का निशान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विविधतापूर्ण विकलांग लोगों का एक समूह और उनके चारों ओर घुमावदार तीर का निशान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31A8A374" w14:textId="77777777" w:rsidR="006C211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समावेशी</w:t>
            </w:r>
          </w:p>
          <w:p w14:paraId="2D935CBA" w14:textId="77777777" w:rsidR="00D177E5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ब कोई बात समावेशी होती है, तो सभी लोगः</w:t>
            </w:r>
          </w:p>
          <w:p w14:paraId="09591F45" w14:textId="77777777" w:rsidR="00D177E5" w:rsidRPr="00E35455" w:rsidRDefault="00000000" w:rsidP="00D138FF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जानकारी की खोज और उपयोग कर सकते हैं</w:t>
            </w:r>
          </w:p>
          <w:p w14:paraId="3B11496C" w14:textId="77777777" w:rsidR="006C211E" w:rsidRPr="00E35455" w:rsidRDefault="00000000" w:rsidP="00D138FF">
            <w:pPr>
              <w:pStyle w:val="ListParagraph"/>
              <w:numPr>
                <w:ilvl w:val="0"/>
                <w:numId w:val="38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b w:val="0"/>
                <w:bCs w:val="0"/>
                <w:noProof/>
                <w:color w:val="auto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निर्णय लेने की प्रक्रिया में शामिल हो सकते हैं।</w:t>
            </w:r>
          </w:p>
        </w:tc>
      </w:tr>
      <w:tr w:rsidR="005C6333" w:rsidRPr="00E35455" w14:paraId="716B4809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3E4E06" w14:textId="77777777" w:rsidR="006C211E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048333DB" wp14:editId="38690B49">
                  <wp:extent cx="1440000" cy="1080000"/>
                  <wp:effectExtent l="0" t="0" r="8255" b="6350"/>
                  <wp:docPr id="135" name="Picture 135" descr="दो महिलाएँ बात कर रही हैं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दो महिलाएँ बात कर रही हैं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3A441C2A" w14:textId="77777777" w:rsidR="006C211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दुभाषिया</w:t>
            </w:r>
          </w:p>
          <w:p w14:paraId="61F944E2" w14:textId="159F2C94" w:rsidR="006C211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दुभाषिया ऐसा व्यक्ति होता है</w:t>
            </w:r>
            <w:r w:rsidR="0000437D">
              <w:rPr>
                <w:rFonts w:ascii="Nirmala UI" w:eastAsia="Arial Unicode MS" w:hAnsi="Nirmala UI" w:cs="Nirmala UI" w:hint="cs"/>
                <w:noProof/>
                <w:cs/>
                <w:lang w:val="hi" w:bidi="hi-IN"/>
              </w:rPr>
              <w:t>,</w:t>
            </w: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 xml:space="preserve"> जो:</w:t>
            </w:r>
          </w:p>
          <w:p w14:paraId="32D472D6" w14:textId="77777777" w:rsidR="006C211E" w:rsidRPr="00E35455" w:rsidRDefault="00000000" w:rsidP="00D138FF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आपकी भाषा बोलता है</w:t>
            </w:r>
          </w:p>
          <w:p w14:paraId="1B464254" w14:textId="77777777" w:rsidR="006C211E" w:rsidRPr="00E35455" w:rsidRDefault="00000000" w:rsidP="00D138FF">
            <w:pPr>
              <w:pStyle w:val="ListParagraph"/>
              <w:numPr>
                <w:ilvl w:val="0"/>
                <w:numId w:val="24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b w:val="0"/>
                <w:bCs w:val="0"/>
                <w:noProof/>
                <w:color w:val="auto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यह समझने में आपको सहायता देता है कि कोई क्या बोल रहा है।</w:t>
            </w:r>
          </w:p>
        </w:tc>
      </w:tr>
      <w:tr w:rsidR="005C6333" w:rsidRPr="00E35455" w14:paraId="15EF70FE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B771F6" w14:textId="77777777" w:rsidR="00B6657E" w:rsidRPr="00E35455" w:rsidRDefault="00000000" w:rsidP="00D138FF">
            <w:pPr>
              <w:pStyle w:val="Image"/>
              <w:spacing w:before="480" w:after="48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30E2C83C" wp14:editId="0728820A">
                  <wp:extent cx="1440000" cy="1440000"/>
                  <wp:effectExtent l="0" t="0" r="0" b="8255"/>
                  <wp:docPr id="110" name="Picture 110" descr="विकलाँगता-ग्रस्त लोगों का एक समूह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विकलाँगता-ग्रस्त लोगों का एक समूह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079BCB67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 xml:space="preserve">प्रतिभागी </w:t>
            </w:r>
          </w:p>
          <w:p w14:paraId="7ED6EA82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प्रतिभागी एनडीआईएस में भाग लेने वाले विकलाँगता-ग्रस्त लोग होते हैं।</w:t>
            </w:r>
          </w:p>
        </w:tc>
      </w:tr>
      <w:tr w:rsidR="005C6333" w:rsidRPr="00E35455" w14:paraId="5011A074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CE8C2E" w14:textId="77777777" w:rsidR="00732055" w:rsidRPr="00E35455" w:rsidRDefault="00000000" w:rsidP="00D138FF">
            <w:pPr>
              <w:pStyle w:val="Image"/>
              <w:keepNext/>
              <w:keepLines/>
              <w:spacing w:before="360" w:after="36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lastRenderedPageBreak/>
              <w:drawing>
                <wp:inline distT="0" distB="0" distL="0" distR="0" wp14:anchorId="38115DC0" wp14:editId="09781111">
                  <wp:extent cx="1352550" cy="1352550"/>
                  <wp:effectExtent l="0" t="0" r="0" b="0"/>
                  <wp:docPr id="136" name="Picture 136" descr="एक व्यक्ति सेवा प्रदाता के साथ है, जिसने क्लिपबोर्ड पकड़ा हुआ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एक व्यक्ति सेवा प्रदाता के साथ है, जिसने क्लिपबोर्ड पकड़ा हुआ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78" cy="1352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17E47444" w14:textId="77777777" w:rsidR="00732055" w:rsidRPr="00E35455" w:rsidRDefault="00000000" w:rsidP="00D138FF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 xml:space="preserve">प्रदाता </w:t>
            </w:r>
          </w:p>
          <w:p w14:paraId="324D06FB" w14:textId="77777777" w:rsidR="00732055" w:rsidRPr="00E35455" w:rsidRDefault="00000000" w:rsidP="00D138FF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प्रदाता अन्य लोगों को सेवा उपलब्ध कराके उन्हें सहायता देते हैं।</w:t>
            </w:r>
          </w:p>
        </w:tc>
      </w:tr>
      <w:tr w:rsidR="005C6333" w:rsidRPr="00E35455" w14:paraId="62983244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4550BD" w14:textId="77777777" w:rsidR="00B6657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5E921845" wp14:editId="25BA0395">
                  <wp:extent cx="1440000" cy="1080000"/>
                  <wp:effectExtent l="0" t="0" r="8255" b="6350"/>
                  <wp:docPr id="137" name="Picture 137" descr="मेज के चारों ओर बैठे हुए लोगों का एक समूह बात कर रहा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मेज के चारों ओर बैठे हुए लोगों का एक समूह बात कर रहा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31375141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गोलमेज बैठक</w:t>
            </w:r>
          </w:p>
          <w:p w14:paraId="3235085A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गोलमेज बैठक किसी विषय के बारे में बात करने वाले लोगों का समूह होता है।</w:t>
            </w:r>
          </w:p>
          <w:p w14:paraId="378E2117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प्रत्येक व्यक्ति विषय के बारे में राय सामने रखता है।</w:t>
            </w:r>
          </w:p>
        </w:tc>
      </w:tr>
      <w:tr w:rsidR="005C6333" w:rsidRPr="00E35455" w14:paraId="6719BFC1" w14:textId="77777777" w:rsidTr="00F422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CD3C6A" w14:textId="77777777" w:rsidR="00B6657E" w:rsidRPr="00E35455" w:rsidRDefault="00000000" w:rsidP="00D138FF">
            <w:pPr>
              <w:pStyle w:val="Image"/>
              <w:spacing w:before="360" w:after="360"/>
              <w:rPr>
                <w:rFonts w:ascii="Nirmala UI" w:hAnsi="Nirmala UI" w:cs="Nirmala UI"/>
                <w:noProof/>
                <w:lang w:eastAsia="en-AU" w:bidi="hi-IN"/>
              </w:rPr>
            </w:pPr>
            <w:r w:rsidRPr="00E35455">
              <w:rPr>
                <w:rFonts w:ascii="Nirmala UI" w:hAnsi="Nirmala UI" w:cs="Nirmala UI"/>
                <w:noProof/>
                <w:lang w:bidi="hi-IN"/>
              </w:rPr>
              <w:drawing>
                <wp:inline distT="0" distB="0" distL="0" distR="0" wp14:anchorId="6C282FE9" wp14:editId="7E0AEAA9">
                  <wp:extent cx="1334770" cy="1334770"/>
                  <wp:effectExtent l="0" t="0" r="0" b="0"/>
                  <wp:docPr id="138" name="Picture 138" descr="एक क्लिपबोर्ड पर लाइटबल्ब के साथ 'थीम' प्रदर्शित है, और एक चिह्न जिसका अर्थ महत्वपूर्ण है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एक क्लिपबोर्ड पर लाइटबल्ब के साथ 'थीम' प्रदर्शित है, और एक चिह्न जिसका अर्थ महत्वपूर्ण है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5192" cy="1335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7" w:type="dxa"/>
          </w:tcPr>
          <w:p w14:paraId="73935C96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Style w:val="Strong"/>
                <w:rFonts w:ascii="Nirmala UI" w:eastAsia="Arial Unicode MS" w:hAnsi="Nirmala UI" w:cs="Nirmala UI"/>
                <w:noProof/>
                <w:lang w:val="hi" w:bidi="hi-IN"/>
              </w:rPr>
              <w:t>थीम्स</w:t>
            </w:r>
          </w:p>
          <w:p w14:paraId="7753DB87" w14:textId="77777777" w:rsidR="00B6657E" w:rsidRPr="00E35455" w:rsidRDefault="00000000" w:rsidP="00D138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lang w:val="hi" w:bidi="hi-IN"/>
              </w:rPr>
              <w:t>थीम्स ऐसे महत्वपूर्ण विचार होते हैं, जो हमारे कार्य और जीवन के अलग-अलग क्षेत्रों में सामने आते हैं।</w:t>
            </w:r>
          </w:p>
        </w:tc>
      </w:tr>
    </w:tbl>
    <w:p w14:paraId="6894627A" w14:textId="77777777" w:rsidR="00C143A2" w:rsidRPr="00E35455" w:rsidRDefault="00C143A2" w:rsidP="00F4229D">
      <w:pPr>
        <w:pStyle w:val="NoSpacing"/>
        <w:spacing w:before="3120" w:line="360" w:lineRule="auto"/>
        <w:rPr>
          <w:rFonts w:ascii="Nirmala UI" w:hAnsi="Nirmala UI" w:cs="Nirmala UI"/>
          <w:noProof/>
          <w:lang w:bidi="hi-IN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5C6333" w:rsidRPr="00E35455" w14:paraId="2548B5CC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4626F455" w14:textId="77777777" w:rsidR="000E4E3C" w:rsidRPr="00E35455" w:rsidRDefault="00000000" w:rsidP="00D138FF">
            <w:pPr>
              <w:rPr>
                <w:rFonts w:ascii="Nirmala UI" w:hAnsi="Nirmala UI" w:cs="Nirmala UI"/>
                <w:noProof/>
                <w:lang w:bidi="hi-IN"/>
              </w:rPr>
            </w:pPr>
            <w:r w:rsidRPr="00E35455">
              <w:rPr>
                <w:rFonts w:ascii="Nirmala UI" w:hAnsi="Nirmala UI" w:cs="Nirmala UI"/>
                <w:noProof/>
                <w:lang w:eastAsia="en-AU" w:bidi="hi-IN"/>
              </w:rPr>
              <w:drawing>
                <wp:inline distT="0" distB="0" distL="0" distR="0" wp14:anchorId="3E1B9064" wp14:editId="427F2B56">
                  <wp:extent cx="864000" cy="864000"/>
                  <wp:effectExtent l="0" t="0" r="0" b="0"/>
                  <wp:docPr id="74" name="Picture 74" descr="Information Access Group (सूचना पहुँच समूह) का लोगो।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(सूचना पहुँच समूह) का लोगो।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5F784DAC" w14:textId="77777777" w:rsidR="000E4E3C" w:rsidRPr="00E35455" w:rsidRDefault="00000000" w:rsidP="00F4229D">
            <w:pPr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" w:hAnsi="Nirmala UI" w:cs="Nirmala UI"/>
                <w:noProof/>
                <w:sz w:val="22"/>
                <w:lang w:bidi="hi-IN"/>
              </w:rPr>
            </w:pPr>
            <w:r w:rsidRPr="00E35455">
              <w:rPr>
                <w:rFonts w:ascii="Nirmala UI" w:eastAsia="Arial Unicode MS" w:hAnsi="Nirmala UI" w:cs="Nirmala UI"/>
                <w:noProof/>
                <w:sz w:val="24"/>
                <w:szCs w:val="24"/>
                <w:lang w:val="hi" w:bidi="hi-IN"/>
              </w:rPr>
              <w:t>सूचना सुगमता समूह (</w:t>
            </w:r>
            <w:r w:rsidRPr="00BC576D">
              <w:rPr>
                <w:rFonts w:ascii="Arial" w:eastAsia="Arial Unicode MS" w:hAnsi="Arial" w:cs="Arial"/>
                <w:noProof/>
                <w:sz w:val="24"/>
                <w:szCs w:val="24"/>
                <w:lang w:val="hi" w:bidi="hi-IN"/>
              </w:rPr>
              <w:t>Information Access Group</w:t>
            </w:r>
            <w:r w:rsidRPr="00E35455">
              <w:rPr>
                <w:rFonts w:ascii="Nirmala UI" w:eastAsia="Arial Unicode MS" w:hAnsi="Nirmala UI" w:cs="Nirmala UI"/>
                <w:noProof/>
                <w:sz w:val="24"/>
                <w:szCs w:val="24"/>
                <w:lang w:val="hi" w:bidi="hi-IN"/>
              </w:rPr>
              <w:t>) ने स्टॉक फोटोग्राफी और कस्टम चित्रों का उपयोग करके यह पढ़ने में आसान (</w:t>
            </w:r>
            <w:r w:rsidRPr="00BC576D">
              <w:rPr>
                <w:rFonts w:ascii="Arial" w:eastAsia="Arial Unicode MS" w:hAnsi="Arial" w:cs="Arial"/>
                <w:noProof/>
                <w:sz w:val="24"/>
                <w:szCs w:val="24"/>
                <w:lang w:val="hi" w:bidi="hi-IN"/>
              </w:rPr>
              <w:t>Easy Read</w:t>
            </w:r>
            <w:r w:rsidRPr="00E35455">
              <w:rPr>
                <w:rFonts w:ascii="Nirmala UI" w:eastAsia="Arial Unicode MS" w:hAnsi="Nirmala UI" w:cs="Nirmala UI"/>
                <w:noProof/>
                <w:sz w:val="24"/>
                <w:szCs w:val="24"/>
                <w:lang w:val="hi" w:bidi="hi-IN"/>
              </w:rPr>
              <w:t xml:space="preserve">) दस्तावेज बनाया है। अनुमति के बिना चित्रों का पुनरुपयोग नहीं किया जा सकता है। चित्रों के बारे में किसी भी पूछताछ के लिए कृपया वेबसाइट </w:t>
            </w:r>
            <w:hyperlink r:id="rId117" w:history="1">
              <w:r w:rsidRPr="00BC576D">
                <w:rPr>
                  <w:rStyle w:val="Hyperlink"/>
                  <w:rFonts w:ascii="Arial" w:eastAsia="Arial Unicode MS" w:hAnsi="Arial" w:cs="Arial"/>
                  <w:noProof/>
                  <w:sz w:val="24"/>
                  <w:szCs w:val="24"/>
                  <w:lang w:val="hi" w:bidi="hi-IN"/>
                </w:rPr>
                <w:t>www.informationaccessgroup.com</w:t>
              </w:r>
            </w:hyperlink>
            <w:r w:rsidRPr="00E35455">
              <w:rPr>
                <w:rFonts w:ascii="Nirmala UI" w:eastAsia="Arial Unicode MS" w:hAnsi="Nirmala UI" w:cs="Nirmala UI"/>
                <w:noProof/>
                <w:sz w:val="24"/>
                <w:szCs w:val="24"/>
                <w:lang w:val="hi" w:bidi="hi-IN"/>
              </w:rPr>
              <w:t xml:space="preserve"> पर जाएँ। कार्य सँख्या </w:t>
            </w:r>
            <w:r w:rsidRPr="00BC576D">
              <w:rPr>
                <w:rFonts w:ascii="Arial" w:eastAsia="Arial Unicode MS" w:hAnsi="Arial" w:cs="Arial"/>
                <w:noProof/>
                <w:sz w:val="24"/>
                <w:szCs w:val="24"/>
                <w:lang w:val="hi" w:bidi="hi-IN"/>
              </w:rPr>
              <w:t>4978</w:t>
            </w:r>
            <w:r w:rsidRPr="00E35455">
              <w:rPr>
                <w:rFonts w:ascii="Nirmala UI" w:eastAsia="Arial Unicode MS" w:hAnsi="Nirmala UI" w:cs="Nirmala UI"/>
                <w:noProof/>
                <w:sz w:val="24"/>
                <w:szCs w:val="24"/>
                <w:lang w:val="hi" w:bidi="hi-IN"/>
              </w:rPr>
              <w:t xml:space="preserve"> का संदर्भ दें।</w:t>
            </w:r>
          </w:p>
        </w:tc>
      </w:tr>
      <w:bookmarkEnd w:id="92"/>
      <w:bookmarkEnd w:id="93"/>
    </w:tbl>
    <w:p w14:paraId="717325AD" w14:textId="77777777" w:rsidR="006A3B43" w:rsidRPr="00E35455" w:rsidRDefault="006A3B43" w:rsidP="00F4229D">
      <w:pPr>
        <w:pStyle w:val="Tablespacerrow"/>
        <w:spacing w:line="360" w:lineRule="auto"/>
        <w:rPr>
          <w:rFonts w:ascii="Nirmala UI" w:hAnsi="Nirmala UI" w:cs="Nirmala UI"/>
          <w:lang w:bidi="hi-IN"/>
        </w:rPr>
        <w:sectPr w:rsidR="006A3B43" w:rsidRPr="00E35455" w:rsidSect="00AC2055">
          <w:footerReference w:type="default" r:id="rId118"/>
          <w:headerReference w:type="first" r:id="rId119"/>
          <w:footerReference w:type="first" r:id="rId120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6979647E" w14:textId="77777777" w:rsidR="00EC31C6" w:rsidRPr="00E35455" w:rsidRDefault="00EC31C6" w:rsidP="00D138FF">
      <w:pPr>
        <w:rPr>
          <w:rFonts w:ascii="Nirmala UI" w:hAnsi="Nirmala UI" w:cs="Nirmala UI"/>
          <w:noProof/>
          <w:lang w:val="en-US" w:bidi="hi-IN"/>
        </w:rPr>
      </w:pPr>
    </w:p>
    <w:p w14:paraId="71111F58" w14:textId="77777777" w:rsidR="00ED647D" w:rsidRPr="00E35455" w:rsidRDefault="00ED647D" w:rsidP="00D138FF">
      <w:pPr>
        <w:rPr>
          <w:rFonts w:ascii="Nirmala UI" w:hAnsi="Nirmala UI" w:cs="Nirmala UI"/>
          <w:noProof/>
          <w:lang w:val="en-US" w:bidi="hi-IN"/>
        </w:rPr>
      </w:pPr>
    </w:p>
    <w:p w14:paraId="38EC708D" w14:textId="77777777" w:rsidR="00ED647D" w:rsidRPr="00E35455" w:rsidRDefault="00ED647D" w:rsidP="00D138FF">
      <w:pPr>
        <w:rPr>
          <w:rFonts w:ascii="Nirmala UI" w:hAnsi="Nirmala UI" w:cs="Nirmala UI"/>
          <w:noProof/>
          <w:lang w:val="en-US" w:bidi="hi-IN"/>
        </w:rPr>
      </w:pPr>
    </w:p>
    <w:p w14:paraId="61A6952E" w14:textId="77777777" w:rsidR="00ED647D" w:rsidRPr="00E35455" w:rsidRDefault="00ED647D" w:rsidP="00D138FF">
      <w:pPr>
        <w:tabs>
          <w:tab w:val="left" w:pos="6900"/>
        </w:tabs>
        <w:rPr>
          <w:rFonts w:ascii="Nirmala UI" w:hAnsi="Nirmala UI" w:cs="Nirmala UI"/>
          <w:noProof/>
          <w:lang w:val="en-US" w:bidi="hi-IN"/>
        </w:rPr>
      </w:pPr>
    </w:p>
    <w:sectPr w:rsidR="00ED647D" w:rsidRPr="00E35455" w:rsidSect="00E310D5">
      <w:footerReference w:type="default" r:id="rId121"/>
      <w:headerReference w:type="first" r:id="rId122"/>
      <w:footerReference w:type="first" r:id="rId12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8A1E0" w14:textId="77777777" w:rsidR="004A3546" w:rsidRDefault="004A3546">
      <w:pPr>
        <w:spacing w:before="0" w:after="0" w:line="240" w:lineRule="auto"/>
      </w:pPr>
      <w:r>
        <w:separator/>
      </w:r>
    </w:p>
  </w:endnote>
  <w:endnote w:type="continuationSeparator" w:id="0">
    <w:p w14:paraId="14B85CB7" w14:textId="77777777" w:rsidR="004A3546" w:rsidRDefault="004A354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3DB080D-C20B-45FA-B245-0BD4E0B43ACE}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0671765F-2150-45BB-A080-3AEEE91BD747}"/>
    <w:embedBold r:id="rId3" w:fontKey="{29D110DF-506F-4C99-9668-1853AE52015C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  <w:embedRegular r:id="rId4" w:fontKey="{7D312AB3-EFC9-464A-94C7-53040C42E33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EC5B9D5D-679C-4879-8668-E3D8DDE5791F}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6" w:fontKey="{55561CBB-C720-4DE5-B9AA-D74D0647E0D0}"/>
    <w:embedBold r:id="rId7" w:fontKey="{A26C2B36-EEA5-4CB1-9B33-D3CF447140B0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  <w:embedRegular r:id="rId8" w:subsetted="1" w:fontKey="{8BCDC3C5-1D54-4EE8-BEA0-A5ACAE046C41}"/>
    <w:embedBold r:id="rId9" w:subsetted="1" w:fontKey="{1D61C3FE-E9A3-40AE-907A-FA614700A0F8}"/>
  </w:font>
  <w:font w:name="Noto Sans Devanagari Light">
    <w:panose1 w:val="020B0402040504020204"/>
    <w:charset w:val="00"/>
    <w:family w:val="swiss"/>
    <w:pitch w:val="variable"/>
    <w:sig w:usb0="80008023" w:usb1="00002046" w:usb2="00000000" w:usb3="00000000" w:csb0="00000001" w:csb1="00000000"/>
    <w:embedRegular r:id="rId10" w:fontKey="{CD4C0407-BD12-4A86-86C8-30996FF64B6A}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  <w:embedBold r:id="rId11" w:fontKey="{74116BFF-B8D8-4BE3-8279-96BDFBE6E67F}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  <w:embedRegular r:id="rId12" w:fontKey="{EB242E92-955C-4531-8DDE-DF9A947A7B3C}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ADF61" w14:textId="663EE3FD" w:rsidR="00986198" w:rsidRPr="008538E1" w:rsidRDefault="00F26340" w:rsidP="00986198">
    <w:pPr>
      <w:pStyle w:val="Footer"/>
      <w:rPr>
        <w:rFonts w:ascii="Nirmala UI" w:hAnsi="Nirmala UI" w:cs="Nirmala UI"/>
      </w:rPr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15BD40E5" wp14:editId="7437C03E">
          <wp:simplePos x="0" y="0"/>
          <wp:positionH relativeFrom="page">
            <wp:posOffset>-28575</wp:posOffset>
          </wp:positionH>
          <wp:positionV relativeFrom="page">
            <wp:posOffset>956818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38E1" w:rsidRPr="00F4229D">
      <w:rPr>
        <w:rFonts w:ascii="Nirmala UI" w:eastAsia="Arial Unicode MS" w:hAnsi="Nirmala UI" w:cstheme="minorBidi"/>
        <w:rtl/>
      </w:rPr>
      <w:t xml:space="preserve"> </w:t>
    </w:r>
    <w:r w:rsidRPr="00F4229D">
      <w:rPr>
        <w:rFonts w:ascii="Nirmala UI" w:eastAsia="Arial Unicode MS" w:hAnsi="Nirmala UI" w:cs="Nirmala UI"/>
        <w:cs/>
        <w:lang w:bidi="hi"/>
      </w:rPr>
      <w:t xml:space="preserve"> </w:t>
    </w:r>
    <w:r w:rsidR="007258BD" w:rsidRPr="00F26340">
      <w:rPr>
        <w:rFonts w:ascii="Arial" w:hAnsi="Arial" w:cs="Arial"/>
      </w:rPr>
      <w:fldChar w:fldCharType="begin"/>
    </w:r>
    <w:r w:rsidRPr="00F26340">
      <w:rPr>
        <w:rFonts w:ascii="Arial" w:eastAsia="Arial Unicode MS" w:hAnsi="Arial" w:cs="Arial"/>
      </w:rPr>
      <w:instrText xml:space="preserve"> NUMPAGES   \* MERGEFORMAT </w:instrText>
    </w:r>
    <w:r w:rsidR="007258BD" w:rsidRPr="00F26340">
      <w:rPr>
        <w:rFonts w:ascii="Arial" w:hAnsi="Arial" w:cs="Arial"/>
      </w:rPr>
      <w:fldChar w:fldCharType="separate"/>
    </w:r>
    <w:r w:rsidR="007258BD" w:rsidRPr="00F26340">
      <w:rPr>
        <w:rFonts w:ascii="Arial" w:eastAsia="Arial Unicode MS" w:hAnsi="Arial" w:cs="Arial"/>
        <w:cs/>
        <w:lang w:bidi="hi"/>
      </w:rPr>
      <w:t>41</w:t>
    </w:r>
    <w:r w:rsidR="007258BD" w:rsidRPr="00F26340">
      <w:rPr>
        <w:rFonts w:ascii="Arial" w:hAnsi="Arial" w:cs="Arial"/>
      </w:rPr>
      <w:fldChar w:fldCharType="end"/>
    </w:r>
    <w:r w:rsidR="008538E1" w:rsidRPr="008538E1">
      <w:rPr>
        <w:rFonts w:ascii="Nirmala UI" w:eastAsia="Arial Unicode MS" w:hAnsi="Nirmala UI" w:cs="Nirmala UI"/>
      </w:rPr>
      <w:t xml:space="preserve"> </w:t>
    </w:r>
    <w:r w:rsidR="008538E1" w:rsidRPr="002B16D6">
      <w:rPr>
        <w:rFonts w:ascii="Nirmala UI" w:eastAsia="Arial Unicode MS" w:hAnsi="Nirmala UI" w:cs="Nirmala UI"/>
      </w:rPr>
      <w:t>पृष्ठों में से पृष्ठ</w:t>
    </w:r>
    <w:r w:rsidR="008538E1">
      <w:rPr>
        <w:rFonts w:ascii="Nirmala UI" w:eastAsia="Arial Unicode MS" w:hAnsi="Nirmala UI" w:cs="Nirmala UI"/>
      </w:rPr>
      <w:t xml:space="preserve"> </w:t>
    </w:r>
    <w:r w:rsidR="008538E1" w:rsidRPr="00F26340">
      <w:rPr>
        <w:rFonts w:ascii="Arial" w:hAnsi="Arial" w:cs="Arial"/>
      </w:rPr>
      <w:fldChar w:fldCharType="begin"/>
    </w:r>
    <w:r w:rsidR="008538E1" w:rsidRPr="00F26340">
      <w:rPr>
        <w:rFonts w:ascii="Arial" w:eastAsia="Arial Unicode MS" w:hAnsi="Arial" w:cs="Arial"/>
      </w:rPr>
      <w:instrText xml:space="preserve"> PAGE   \* MERGEFORMAT </w:instrText>
    </w:r>
    <w:r w:rsidR="008538E1" w:rsidRPr="00F26340">
      <w:rPr>
        <w:rFonts w:ascii="Arial" w:hAnsi="Arial" w:cs="Arial"/>
      </w:rPr>
      <w:fldChar w:fldCharType="separate"/>
    </w:r>
    <w:r w:rsidR="008538E1" w:rsidRPr="00F26340">
      <w:rPr>
        <w:rFonts w:ascii="Arial" w:hAnsi="Arial" w:cs="Arial"/>
      </w:rPr>
      <w:t>2</w:t>
    </w:r>
    <w:r w:rsidR="008538E1" w:rsidRPr="00F26340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A0CE0" w14:textId="407F053E" w:rsidR="00EC34F7" w:rsidRPr="00F26340" w:rsidRDefault="00000000" w:rsidP="00EC34F7">
    <w:pPr>
      <w:pStyle w:val="Footerfrontpage"/>
      <w:rPr>
        <w:rFonts w:ascii="Arial" w:hAnsi="Arial" w:cs="Arial"/>
      </w:rPr>
    </w:pPr>
    <w:r>
      <w:rPr>
        <w:noProof/>
      </w:rPr>
      <w:drawing>
        <wp:inline distT="0" distB="0" distL="0" distR="0" wp14:anchorId="4DA8640F" wp14:editId="1C4E4D6B">
          <wp:extent cx="1260000" cy="624393"/>
          <wp:effectExtent l="0" t="0" r="0" b="4445"/>
          <wp:docPr id="109" name="Picture 20" descr="एनडीआईएस का चिह्न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" name="Picture 20" descr="एनडीआईएस का चिह्न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>
      <w:rPr>
        <w:rFonts w:ascii="Arial Unicode MS" w:eastAsia="Arial Unicode MS" w:hAnsi="Arial Unicode MS" w:cs="Arial Unicode MS"/>
        <w:lang w:val="hi"/>
      </w:rPr>
      <w:tab/>
    </w:r>
    <w:r w:rsidRPr="00F26340">
      <w:rPr>
        <w:rFonts w:ascii="Arial" w:eastAsia="Arial Unicode MS" w:hAnsi="Arial" w:cs="Arial"/>
        <w:lang w:val="hi"/>
      </w:rPr>
      <w:t>ndis.gov.au</w:t>
    </w:r>
  </w:p>
  <w:p w14:paraId="1BACDE12" w14:textId="77777777" w:rsidR="00EC34F7" w:rsidRPr="00BE3FC7" w:rsidRDefault="00000000" w:rsidP="00EC34F7">
    <w:pPr>
      <w:pStyle w:val="Tablespacerrow"/>
    </w:pPr>
    <w:r>
      <w:br/>
    </w:r>
  </w:p>
  <w:p w14:paraId="51D01335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0A585" w14:textId="77777777" w:rsidR="00384C4C" w:rsidRPr="001A07DF" w:rsidRDefault="00000000" w:rsidP="000749C5">
    <w:pPr>
      <w:pStyle w:val="Footer"/>
    </w:pPr>
    <w:r w:rsidRPr="00AD2EFB">
      <w:rPr>
        <w:rStyle w:val="IntenseEmphasis1"/>
        <w:rFonts w:ascii="Arial Unicode MS" w:eastAsia="Arial Unicode MS" w:hAnsi="Arial Unicode MS" w:cs="Arial Unicode MS"/>
        <w:lang w:val="hi"/>
      </w:rPr>
      <w:t>ndis.gov.au</w:t>
    </w:r>
    <w:r w:rsidRPr="00AD2EFB">
      <w:rPr>
        <w:rStyle w:val="IntenseEmphasis1"/>
        <w:rFonts w:ascii="Arial Unicode MS" w:eastAsia="Arial Unicode MS" w:hAnsi="Arial Unicode MS" w:cs="Arial Unicode MS"/>
        <w:lang w:val="hi"/>
      </w:rPr>
      <w:tab/>
    </w:r>
    <w:sdt>
      <w:sdtPr>
        <w:alias w:val="Title"/>
        <w:id w:val="542270062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rPr>
        <w:rFonts w:ascii="Arial Unicode MS" w:eastAsia="Arial Unicode MS" w:hAnsi="Arial Unicode MS" w:cs="Arial Unicode MS"/>
        <w:lang w:val="hi"/>
      </w:rPr>
      <w:t xml:space="preserve">। </w:t>
    </w:r>
    <w:sdt>
      <w:sdtPr>
        <w:id w:val="453615598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Fonts w:ascii="Arial Unicode MS" w:eastAsia="Arial Unicode MS" w:hAnsi="Arial Unicode MS" w:cs="Arial Unicode MS"/>
            <w:lang w:val="hi"/>
          </w:rPr>
          <w:t>Click or tap to enter a date.</w:t>
        </w:r>
      </w:sdtContent>
    </w:sdt>
    <w:r w:rsidRPr="00AD2EFB">
      <w:rPr>
        <w:rStyle w:val="IntenseEmphasis1"/>
        <w:rFonts w:ascii="Arial Unicode MS" w:eastAsia="Arial Unicode MS" w:hAnsi="Arial Unicode MS" w:cs="Arial Unicode MS"/>
        <w:lang w:val="hi"/>
      </w:rPr>
      <w:tab/>
    </w:r>
    <w:sdt>
      <w:sdtPr>
        <w:id w:val="2046558165"/>
        <w:docPartObj>
          <w:docPartGallery w:val="Page Numbers (Bottom of Page)"/>
          <w:docPartUnique/>
        </w:docPartObj>
      </w:sdtPr>
      <w:sdtContent>
        <w:r w:rsidRPr="001A07DF">
          <w:rPr>
            <w:rFonts w:ascii="Arial Unicode MS" w:eastAsia="Arial Unicode MS" w:hAnsi="Arial Unicode MS" w:cs="Arial Unicode MS"/>
            <w:lang w:val="hi"/>
          </w:rPr>
          <w:t xml:space="preserve">पृष्ठ </w:t>
        </w:r>
        <w:r w:rsidRPr="001A07DF">
          <w:fldChar w:fldCharType="begin"/>
        </w:r>
        <w:r w:rsidRPr="001A07DF">
          <w:rPr>
            <w:rFonts w:ascii="Arial Unicode MS" w:eastAsia="Arial Unicode MS" w:hAnsi="Arial Unicode MS" w:cs="Arial Unicode MS"/>
            <w:lang w:val="hi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Arial Unicode MS" w:eastAsia="Arial Unicode MS" w:hAnsi="Arial Unicode MS" w:cs="Arial Unicode MS"/>
            <w:lang w:val="hi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3839D" w14:textId="77777777" w:rsidR="00C65783" w:rsidRDefault="00000000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3AF0E793" wp14:editId="355B36C5">
          <wp:extent cx="1620000" cy="919733"/>
          <wp:effectExtent l="0" t="0" r="0" b="0"/>
          <wp:docPr id="7" name="Picture 7" descr="एनडीआईएस का चिह्न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एनडीआईएस का चिह्न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F9CFE19" w14:textId="77777777" w:rsidR="00CB3B8E" w:rsidRDefault="00CB3B8E" w:rsidP="00CB3B8E"/>
  <w:p w14:paraId="14CCB351" w14:textId="77777777" w:rsidR="00C65783" w:rsidRPr="00BC576D" w:rsidRDefault="00000000" w:rsidP="00CB3B8E">
    <w:pPr>
      <w:pStyle w:val="Backpagetext"/>
      <w:rPr>
        <w:rFonts w:ascii="Arial" w:hAnsi="Arial" w:cs="Arial"/>
      </w:rPr>
    </w:pPr>
    <w:r w:rsidRPr="00BC576D">
      <w:rPr>
        <w:rFonts w:ascii="Arial" w:eastAsia="Arial Unicode MS" w:hAnsi="Arial" w:cs="Arial"/>
        <w:lang w:val="hi"/>
      </w:rPr>
      <w:t>ndis.gov.au</w:t>
    </w:r>
  </w:p>
  <w:p w14:paraId="0C07E0AD" w14:textId="77777777" w:rsidR="00C65783" w:rsidRPr="00BC576D" w:rsidRDefault="00C65783" w:rsidP="00CB3B8E">
    <w:pPr>
      <w:pStyle w:val="Backpagetext"/>
      <w:rPr>
        <w:rFonts w:ascii="Arial" w:hAnsi="Arial" w:cs="Arial"/>
      </w:rPr>
    </w:pPr>
  </w:p>
  <w:p w14:paraId="254313CF" w14:textId="77777777" w:rsidR="00CB3B8E" w:rsidRPr="00BC576D" w:rsidRDefault="00CB3B8E" w:rsidP="00CB3B8E">
    <w:pPr>
      <w:pStyle w:val="Backpagetext"/>
      <w:rPr>
        <w:rFonts w:ascii="Arial" w:hAnsi="Arial" w:cs="Arial"/>
      </w:rPr>
    </w:pPr>
  </w:p>
  <w:p w14:paraId="195BA034" w14:textId="77777777" w:rsidR="00384C4C" w:rsidRPr="00BC576D" w:rsidRDefault="00000000" w:rsidP="00CB3B8E">
    <w:pPr>
      <w:pStyle w:val="ProductCode"/>
      <w:rPr>
        <w:rFonts w:ascii="Arial" w:hAnsi="Arial" w:cs="Arial"/>
      </w:rPr>
    </w:pPr>
    <w:r w:rsidRPr="00BC576D">
      <w:rPr>
        <w:rFonts w:ascii="Arial" w:eastAsia="Arial Unicode MS" w:hAnsi="Arial" w:cs="Arial"/>
        <w:lang w:val="hi"/>
      </w:rPr>
      <w:t xml:space="preserve">DA0629 - </w:t>
    </w:r>
    <w:sdt>
      <w:sdtPr>
        <w:rPr>
          <w:rFonts w:ascii="Arial" w:hAnsi="Arial" w:cs="Arial"/>
        </w:rPr>
        <w:alias w:val="Title"/>
        <w:id w:val="1084289095"/>
        <w:placeholder>
          <w:docPart w:val="395CE8EEE13F4710B4A5FD37457BD3C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BC576D">
          <w:rPr>
            <w:rFonts w:ascii="Arial" w:hAnsi="Arial" w:cs="Arial"/>
          </w:rPr>
          <w:t>CALD Strategy 2023–2027</w:t>
        </w:r>
      </w:sdtContent>
    </w:sdt>
    <w:r w:rsidRPr="00BC576D">
      <w:rPr>
        <w:rFonts w:ascii="Arial" w:eastAsia="Arial Unicode MS" w:hAnsi="Arial" w:cs="Arial"/>
        <w:lang w:val="hi"/>
      </w:rPr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AE41D" w14:textId="77777777" w:rsidR="004A3546" w:rsidRDefault="004A3546">
      <w:pPr>
        <w:spacing w:before="0" w:after="0" w:line="240" w:lineRule="auto"/>
      </w:pPr>
      <w:r>
        <w:separator/>
      </w:r>
    </w:p>
  </w:footnote>
  <w:footnote w:type="continuationSeparator" w:id="0">
    <w:p w14:paraId="3773F17E" w14:textId="77777777" w:rsidR="004A3546" w:rsidRDefault="004A354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BB075" w14:textId="77777777" w:rsidR="00384C4C" w:rsidRDefault="00000000">
    <w:pPr>
      <w:pStyle w:val="Header"/>
    </w:pPr>
    <w:r>
      <w:drawing>
        <wp:anchor distT="0" distB="0" distL="114300" distR="114300" simplePos="0" relativeHeight="251658240" behindDoc="1" locked="0" layoutInCell="1" allowOverlap="1" wp14:anchorId="0FD3A883" wp14:editId="45F47139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101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790485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7D62" w14:textId="77777777" w:rsidR="00384C4C" w:rsidRPr="00C65783" w:rsidRDefault="000000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4DB9B7B" wp14:editId="40641FB8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2CA83F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86FE2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DC96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48A7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9AF6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E89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C0DE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4EC2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82C9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5461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A0F202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2C6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68A4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08CA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BC5E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1CF9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501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0C4D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4A98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9B847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FEA2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D2CC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C06F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24E0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164B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830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34E9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7C1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65669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D02B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80F5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38FB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9051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B0A0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846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9C4B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2853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E81AE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B6BD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66EC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2E0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7AAB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8C5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657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2880E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E89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A0D45834">
      <w:start w:val="1"/>
      <w:numFmt w:val="decimal"/>
      <w:lvlText w:val="%1."/>
      <w:lvlJc w:val="left"/>
      <w:pPr>
        <w:ind w:left="720" w:hanging="360"/>
      </w:pPr>
    </w:lvl>
    <w:lvl w:ilvl="1" w:tplc="49CA2AB8">
      <w:start w:val="1"/>
      <w:numFmt w:val="lowerLetter"/>
      <w:lvlText w:val="%2."/>
      <w:lvlJc w:val="left"/>
      <w:pPr>
        <w:ind w:left="1440" w:hanging="360"/>
      </w:pPr>
    </w:lvl>
    <w:lvl w:ilvl="2" w:tplc="34B0D590">
      <w:start w:val="1"/>
      <w:numFmt w:val="lowerRoman"/>
      <w:lvlText w:val="%3."/>
      <w:lvlJc w:val="right"/>
      <w:pPr>
        <w:ind w:left="2160" w:hanging="180"/>
      </w:pPr>
    </w:lvl>
    <w:lvl w:ilvl="3" w:tplc="99920080">
      <w:start w:val="1"/>
      <w:numFmt w:val="decimal"/>
      <w:lvlText w:val="%4."/>
      <w:lvlJc w:val="left"/>
      <w:pPr>
        <w:ind w:left="2880" w:hanging="360"/>
      </w:pPr>
    </w:lvl>
    <w:lvl w:ilvl="4" w:tplc="A27C1256">
      <w:start w:val="1"/>
      <w:numFmt w:val="lowerLetter"/>
      <w:lvlText w:val="%5."/>
      <w:lvlJc w:val="left"/>
      <w:pPr>
        <w:ind w:left="3600" w:hanging="360"/>
      </w:pPr>
    </w:lvl>
    <w:lvl w:ilvl="5" w:tplc="D6F297BA">
      <w:start w:val="1"/>
      <w:numFmt w:val="lowerRoman"/>
      <w:lvlText w:val="%6."/>
      <w:lvlJc w:val="right"/>
      <w:pPr>
        <w:ind w:left="4320" w:hanging="180"/>
      </w:pPr>
    </w:lvl>
    <w:lvl w:ilvl="6" w:tplc="47CCB862">
      <w:start w:val="1"/>
      <w:numFmt w:val="decimal"/>
      <w:lvlText w:val="%7."/>
      <w:lvlJc w:val="left"/>
      <w:pPr>
        <w:ind w:left="5040" w:hanging="360"/>
      </w:pPr>
    </w:lvl>
    <w:lvl w:ilvl="7" w:tplc="08A4EC76">
      <w:start w:val="1"/>
      <w:numFmt w:val="lowerLetter"/>
      <w:lvlText w:val="%8."/>
      <w:lvlJc w:val="left"/>
      <w:pPr>
        <w:ind w:left="5760" w:hanging="360"/>
      </w:pPr>
    </w:lvl>
    <w:lvl w:ilvl="8" w:tplc="2A8CBFF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D160E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D265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0FC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6CE6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FA4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E08D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2CB3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2E48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2CD3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C08093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3887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B037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9C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DC99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64DF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493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7A2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3611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0D5C0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66E1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839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4C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A0A5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0CEB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AF9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3277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6B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2FA41B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98C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404D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B8DB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64C0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CCF6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8ADD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B88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F4B6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D30022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12364E" w:tentative="1">
      <w:start w:val="1"/>
      <w:numFmt w:val="lowerLetter"/>
      <w:lvlText w:val="%2."/>
      <w:lvlJc w:val="left"/>
      <w:pPr>
        <w:ind w:left="1440" w:hanging="360"/>
      </w:pPr>
    </w:lvl>
    <w:lvl w:ilvl="2" w:tplc="B726CFF2" w:tentative="1">
      <w:start w:val="1"/>
      <w:numFmt w:val="lowerRoman"/>
      <w:lvlText w:val="%3."/>
      <w:lvlJc w:val="right"/>
      <w:pPr>
        <w:ind w:left="2160" w:hanging="180"/>
      </w:pPr>
    </w:lvl>
    <w:lvl w:ilvl="3" w:tplc="F7C2572E" w:tentative="1">
      <w:start w:val="1"/>
      <w:numFmt w:val="decimal"/>
      <w:lvlText w:val="%4."/>
      <w:lvlJc w:val="left"/>
      <w:pPr>
        <w:ind w:left="2880" w:hanging="360"/>
      </w:pPr>
    </w:lvl>
    <w:lvl w:ilvl="4" w:tplc="0CE28F2E" w:tentative="1">
      <w:start w:val="1"/>
      <w:numFmt w:val="lowerLetter"/>
      <w:lvlText w:val="%5."/>
      <w:lvlJc w:val="left"/>
      <w:pPr>
        <w:ind w:left="3600" w:hanging="360"/>
      </w:pPr>
    </w:lvl>
    <w:lvl w:ilvl="5" w:tplc="69BA8EF6" w:tentative="1">
      <w:start w:val="1"/>
      <w:numFmt w:val="lowerRoman"/>
      <w:lvlText w:val="%6."/>
      <w:lvlJc w:val="right"/>
      <w:pPr>
        <w:ind w:left="4320" w:hanging="180"/>
      </w:pPr>
    </w:lvl>
    <w:lvl w:ilvl="6" w:tplc="D9EE32EE" w:tentative="1">
      <w:start w:val="1"/>
      <w:numFmt w:val="decimal"/>
      <w:lvlText w:val="%7."/>
      <w:lvlJc w:val="left"/>
      <w:pPr>
        <w:ind w:left="5040" w:hanging="360"/>
      </w:pPr>
    </w:lvl>
    <w:lvl w:ilvl="7" w:tplc="2C9A66B6" w:tentative="1">
      <w:start w:val="1"/>
      <w:numFmt w:val="lowerLetter"/>
      <w:lvlText w:val="%8."/>
      <w:lvlJc w:val="left"/>
      <w:pPr>
        <w:ind w:left="5760" w:hanging="360"/>
      </w:pPr>
    </w:lvl>
    <w:lvl w:ilvl="8" w:tplc="E788E2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1A80F6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0E0EA" w:tentative="1">
      <w:start w:val="1"/>
      <w:numFmt w:val="lowerLetter"/>
      <w:lvlText w:val="%2."/>
      <w:lvlJc w:val="left"/>
      <w:pPr>
        <w:ind w:left="1440" w:hanging="360"/>
      </w:pPr>
    </w:lvl>
    <w:lvl w:ilvl="2" w:tplc="FB82371A" w:tentative="1">
      <w:start w:val="1"/>
      <w:numFmt w:val="lowerRoman"/>
      <w:lvlText w:val="%3."/>
      <w:lvlJc w:val="right"/>
      <w:pPr>
        <w:ind w:left="2160" w:hanging="180"/>
      </w:pPr>
    </w:lvl>
    <w:lvl w:ilvl="3" w:tplc="38F68EAE" w:tentative="1">
      <w:start w:val="1"/>
      <w:numFmt w:val="decimal"/>
      <w:lvlText w:val="%4."/>
      <w:lvlJc w:val="left"/>
      <w:pPr>
        <w:ind w:left="2880" w:hanging="360"/>
      </w:pPr>
    </w:lvl>
    <w:lvl w:ilvl="4" w:tplc="0A60847C" w:tentative="1">
      <w:start w:val="1"/>
      <w:numFmt w:val="lowerLetter"/>
      <w:lvlText w:val="%5."/>
      <w:lvlJc w:val="left"/>
      <w:pPr>
        <w:ind w:left="3600" w:hanging="360"/>
      </w:pPr>
    </w:lvl>
    <w:lvl w:ilvl="5" w:tplc="FA7291A8" w:tentative="1">
      <w:start w:val="1"/>
      <w:numFmt w:val="lowerRoman"/>
      <w:lvlText w:val="%6."/>
      <w:lvlJc w:val="right"/>
      <w:pPr>
        <w:ind w:left="4320" w:hanging="180"/>
      </w:pPr>
    </w:lvl>
    <w:lvl w:ilvl="6" w:tplc="58AE9E18" w:tentative="1">
      <w:start w:val="1"/>
      <w:numFmt w:val="decimal"/>
      <w:lvlText w:val="%7."/>
      <w:lvlJc w:val="left"/>
      <w:pPr>
        <w:ind w:left="5040" w:hanging="360"/>
      </w:pPr>
    </w:lvl>
    <w:lvl w:ilvl="7" w:tplc="7C680E20" w:tentative="1">
      <w:start w:val="1"/>
      <w:numFmt w:val="lowerLetter"/>
      <w:lvlText w:val="%8."/>
      <w:lvlJc w:val="left"/>
      <w:pPr>
        <w:ind w:left="5760" w:hanging="360"/>
      </w:pPr>
    </w:lvl>
    <w:lvl w:ilvl="8" w:tplc="58BEEF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FB465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A224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08A5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4AF3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F2B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883A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4CAA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DCDF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05A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219493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9859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026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EE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A28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2246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745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3AA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C8B8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4AA2A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093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CEAA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7217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6614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4471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0881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CE99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B09A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A93CC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82A9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3072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B04C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105D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5217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229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A6CB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621B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DE666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8002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88C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CD8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A0CE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22AD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D493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815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A4D4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BB3A1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70CC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D64C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D296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DCBE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E4D2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0818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E4BD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C8EE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E95021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18FE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72A7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26B5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FE94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063D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260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F4C9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28B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AA3E91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36A5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CAD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DE13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2CF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A266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6839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CE61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2887E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E31A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4BA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84E1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601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8F4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5873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54D7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CB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50C9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5010EE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B49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EE1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9A4F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A82C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3CEC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5CB3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EA00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F03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35F68748">
      <w:start w:val="1"/>
      <w:numFmt w:val="decimal"/>
      <w:lvlText w:val="%1."/>
      <w:lvlJc w:val="left"/>
      <w:pPr>
        <w:ind w:left="720" w:hanging="360"/>
      </w:pPr>
    </w:lvl>
    <w:lvl w:ilvl="1" w:tplc="7D2C9AF2" w:tentative="1">
      <w:start w:val="1"/>
      <w:numFmt w:val="lowerLetter"/>
      <w:lvlText w:val="%2."/>
      <w:lvlJc w:val="left"/>
      <w:pPr>
        <w:ind w:left="1440" w:hanging="360"/>
      </w:pPr>
    </w:lvl>
    <w:lvl w:ilvl="2" w:tplc="AF6C5C04" w:tentative="1">
      <w:start w:val="1"/>
      <w:numFmt w:val="lowerRoman"/>
      <w:lvlText w:val="%3."/>
      <w:lvlJc w:val="right"/>
      <w:pPr>
        <w:ind w:left="2160" w:hanging="180"/>
      </w:pPr>
    </w:lvl>
    <w:lvl w:ilvl="3" w:tplc="609A4B0C" w:tentative="1">
      <w:start w:val="1"/>
      <w:numFmt w:val="decimal"/>
      <w:lvlText w:val="%4."/>
      <w:lvlJc w:val="left"/>
      <w:pPr>
        <w:ind w:left="2880" w:hanging="360"/>
      </w:pPr>
    </w:lvl>
    <w:lvl w:ilvl="4" w:tplc="8A648D6E" w:tentative="1">
      <w:start w:val="1"/>
      <w:numFmt w:val="lowerLetter"/>
      <w:lvlText w:val="%5."/>
      <w:lvlJc w:val="left"/>
      <w:pPr>
        <w:ind w:left="3600" w:hanging="360"/>
      </w:pPr>
    </w:lvl>
    <w:lvl w:ilvl="5" w:tplc="1E063A40" w:tentative="1">
      <w:start w:val="1"/>
      <w:numFmt w:val="lowerRoman"/>
      <w:lvlText w:val="%6."/>
      <w:lvlJc w:val="right"/>
      <w:pPr>
        <w:ind w:left="4320" w:hanging="180"/>
      </w:pPr>
    </w:lvl>
    <w:lvl w:ilvl="6" w:tplc="272E865E" w:tentative="1">
      <w:start w:val="1"/>
      <w:numFmt w:val="decimal"/>
      <w:lvlText w:val="%7."/>
      <w:lvlJc w:val="left"/>
      <w:pPr>
        <w:ind w:left="5040" w:hanging="360"/>
      </w:pPr>
    </w:lvl>
    <w:lvl w:ilvl="7" w:tplc="628E63CC" w:tentative="1">
      <w:start w:val="1"/>
      <w:numFmt w:val="lowerLetter"/>
      <w:lvlText w:val="%8."/>
      <w:lvlJc w:val="left"/>
      <w:pPr>
        <w:ind w:left="5760" w:hanging="360"/>
      </w:pPr>
    </w:lvl>
    <w:lvl w:ilvl="8" w:tplc="034608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B90C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0A9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52C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CE0C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449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94A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AEFB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1C0E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CE6F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083077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887B26" w:tentative="1">
      <w:start w:val="1"/>
      <w:numFmt w:val="lowerLetter"/>
      <w:lvlText w:val="%2."/>
      <w:lvlJc w:val="left"/>
      <w:pPr>
        <w:ind w:left="1440" w:hanging="360"/>
      </w:pPr>
    </w:lvl>
    <w:lvl w:ilvl="2" w:tplc="CEA88156" w:tentative="1">
      <w:start w:val="1"/>
      <w:numFmt w:val="lowerRoman"/>
      <w:lvlText w:val="%3."/>
      <w:lvlJc w:val="right"/>
      <w:pPr>
        <w:ind w:left="2160" w:hanging="180"/>
      </w:pPr>
    </w:lvl>
    <w:lvl w:ilvl="3" w:tplc="4F68C892" w:tentative="1">
      <w:start w:val="1"/>
      <w:numFmt w:val="decimal"/>
      <w:lvlText w:val="%4."/>
      <w:lvlJc w:val="left"/>
      <w:pPr>
        <w:ind w:left="2880" w:hanging="360"/>
      </w:pPr>
    </w:lvl>
    <w:lvl w:ilvl="4" w:tplc="1DC69C9A" w:tentative="1">
      <w:start w:val="1"/>
      <w:numFmt w:val="lowerLetter"/>
      <w:lvlText w:val="%5."/>
      <w:lvlJc w:val="left"/>
      <w:pPr>
        <w:ind w:left="3600" w:hanging="360"/>
      </w:pPr>
    </w:lvl>
    <w:lvl w:ilvl="5" w:tplc="3A6E1B14" w:tentative="1">
      <w:start w:val="1"/>
      <w:numFmt w:val="lowerRoman"/>
      <w:lvlText w:val="%6."/>
      <w:lvlJc w:val="right"/>
      <w:pPr>
        <w:ind w:left="4320" w:hanging="180"/>
      </w:pPr>
    </w:lvl>
    <w:lvl w:ilvl="6" w:tplc="0F5EE408" w:tentative="1">
      <w:start w:val="1"/>
      <w:numFmt w:val="decimal"/>
      <w:lvlText w:val="%7."/>
      <w:lvlJc w:val="left"/>
      <w:pPr>
        <w:ind w:left="5040" w:hanging="360"/>
      </w:pPr>
    </w:lvl>
    <w:lvl w:ilvl="7" w:tplc="ACEEB1A6" w:tentative="1">
      <w:start w:val="1"/>
      <w:numFmt w:val="lowerLetter"/>
      <w:lvlText w:val="%8."/>
      <w:lvlJc w:val="left"/>
      <w:pPr>
        <w:ind w:left="5760" w:hanging="360"/>
      </w:pPr>
    </w:lvl>
    <w:lvl w:ilvl="8" w:tplc="9A4A90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31E6CC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0473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F40D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CC1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304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22B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BA17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9CB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543D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DD187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AF5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1EC1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4AAD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049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D8BA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E06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765B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456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520404">
    <w:abstractNumId w:val="21"/>
  </w:num>
  <w:num w:numId="2" w16cid:durableId="38092100">
    <w:abstractNumId w:val="33"/>
  </w:num>
  <w:num w:numId="3" w16cid:durableId="1999724026">
    <w:abstractNumId w:val="30"/>
  </w:num>
  <w:num w:numId="4" w16cid:durableId="640497335">
    <w:abstractNumId w:val="35"/>
  </w:num>
  <w:num w:numId="5" w16cid:durableId="428239598">
    <w:abstractNumId w:val="12"/>
  </w:num>
  <w:num w:numId="6" w16cid:durableId="779564865">
    <w:abstractNumId w:val="27"/>
  </w:num>
  <w:num w:numId="7" w16cid:durableId="954599646">
    <w:abstractNumId w:val="36"/>
  </w:num>
  <w:num w:numId="8" w16cid:durableId="1914075448">
    <w:abstractNumId w:val="29"/>
  </w:num>
  <w:num w:numId="9" w16cid:durableId="213935266">
    <w:abstractNumId w:val="10"/>
  </w:num>
  <w:num w:numId="10" w16cid:durableId="401148171">
    <w:abstractNumId w:val="20"/>
  </w:num>
  <w:num w:numId="11" w16cid:durableId="775519426">
    <w:abstractNumId w:val="18"/>
  </w:num>
  <w:num w:numId="12" w16cid:durableId="207643390">
    <w:abstractNumId w:val="11"/>
  </w:num>
  <w:num w:numId="13" w16cid:durableId="678392068">
    <w:abstractNumId w:val="28"/>
  </w:num>
  <w:num w:numId="14" w16cid:durableId="1420365684">
    <w:abstractNumId w:val="31"/>
  </w:num>
  <w:num w:numId="15" w16cid:durableId="711075842">
    <w:abstractNumId w:val="26"/>
  </w:num>
  <w:num w:numId="16" w16cid:durableId="427232591">
    <w:abstractNumId w:val="17"/>
  </w:num>
  <w:num w:numId="17" w16cid:durableId="1648775641">
    <w:abstractNumId w:val="22"/>
  </w:num>
  <w:num w:numId="18" w16cid:durableId="8258672">
    <w:abstractNumId w:val="25"/>
  </w:num>
  <w:num w:numId="19" w16cid:durableId="1913150532">
    <w:abstractNumId w:val="19"/>
  </w:num>
  <w:num w:numId="20" w16cid:durableId="272134832">
    <w:abstractNumId w:val="37"/>
  </w:num>
  <w:num w:numId="21" w16cid:durableId="1932157701">
    <w:abstractNumId w:val="13"/>
  </w:num>
  <w:num w:numId="22" w16cid:durableId="314795211">
    <w:abstractNumId w:val="23"/>
  </w:num>
  <w:num w:numId="23" w16cid:durableId="834536315">
    <w:abstractNumId w:val="32"/>
  </w:num>
  <w:num w:numId="24" w16cid:durableId="920260538">
    <w:abstractNumId w:val="16"/>
  </w:num>
  <w:num w:numId="25" w16cid:durableId="1326319602">
    <w:abstractNumId w:val="9"/>
  </w:num>
  <w:num w:numId="26" w16cid:durableId="1018044491">
    <w:abstractNumId w:val="7"/>
  </w:num>
  <w:num w:numId="27" w16cid:durableId="637540038">
    <w:abstractNumId w:val="6"/>
  </w:num>
  <w:num w:numId="28" w16cid:durableId="119149466">
    <w:abstractNumId w:val="5"/>
  </w:num>
  <w:num w:numId="29" w16cid:durableId="1752778848">
    <w:abstractNumId w:val="4"/>
  </w:num>
  <w:num w:numId="30" w16cid:durableId="723454583">
    <w:abstractNumId w:val="8"/>
  </w:num>
  <w:num w:numId="31" w16cid:durableId="862133568">
    <w:abstractNumId w:val="3"/>
  </w:num>
  <w:num w:numId="32" w16cid:durableId="1410884428">
    <w:abstractNumId w:val="2"/>
  </w:num>
  <w:num w:numId="33" w16cid:durableId="689992151">
    <w:abstractNumId w:val="1"/>
  </w:num>
  <w:num w:numId="34" w16cid:durableId="1118331667">
    <w:abstractNumId w:val="0"/>
  </w:num>
  <w:num w:numId="35" w16cid:durableId="2622313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891570169">
    <w:abstractNumId w:val="34"/>
  </w:num>
  <w:num w:numId="37" w16cid:durableId="1215656012">
    <w:abstractNumId w:val="15"/>
  </w:num>
  <w:num w:numId="38" w16cid:durableId="1187409835">
    <w:abstractNumId w:val="24"/>
  </w:num>
  <w:num w:numId="39" w16cid:durableId="1824807078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TrueTypeFonts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37D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8B5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6D2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9D6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379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7A8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364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49EF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0D67"/>
    <w:rsid w:val="001B1575"/>
    <w:rsid w:val="001B25E9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CA7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4A0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1CE0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1E60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A0E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174CC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A80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0DD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546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3A9A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62E3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333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0E1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17AED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4AD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0FEE"/>
    <w:rsid w:val="0081128E"/>
    <w:rsid w:val="00811FC6"/>
    <w:rsid w:val="008122D8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6FDD"/>
    <w:rsid w:val="00847B14"/>
    <w:rsid w:val="00850665"/>
    <w:rsid w:val="00852DCF"/>
    <w:rsid w:val="00852E7F"/>
    <w:rsid w:val="008538E1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DE6"/>
    <w:rsid w:val="008F6E21"/>
    <w:rsid w:val="008F7C50"/>
    <w:rsid w:val="009002CF"/>
    <w:rsid w:val="00901AED"/>
    <w:rsid w:val="00902D58"/>
    <w:rsid w:val="00903A25"/>
    <w:rsid w:val="00904F94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59AA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691"/>
    <w:rsid w:val="00B04DA4"/>
    <w:rsid w:val="00B05872"/>
    <w:rsid w:val="00B05934"/>
    <w:rsid w:val="00B069C4"/>
    <w:rsid w:val="00B06CAC"/>
    <w:rsid w:val="00B06D41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124"/>
    <w:rsid w:val="00B81C02"/>
    <w:rsid w:val="00B81FFE"/>
    <w:rsid w:val="00B82062"/>
    <w:rsid w:val="00B82728"/>
    <w:rsid w:val="00B8325E"/>
    <w:rsid w:val="00B839DD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DB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76D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3A2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38FF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0D9"/>
    <w:rsid w:val="00D414F3"/>
    <w:rsid w:val="00D41CC9"/>
    <w:rsid w:val="00D421B0"/>
    <w:rsid w:val="00D45D45"/>
    <w:rsid w:val="00D465BE"/>
    <w:rsid w:val="00D46A07"/>
    <w:rsid w:val="00D46B8A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C03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4440"/>
    <w:rsid w:val="00D84C5B"/>
    <w:rsid w:val="00D8577E"/>
    <w:rsid w:val="00D858F7"/>
    <w:rsid w:val="00D85FBF"/>
    <w:rsid w:val="00D868CD"/>
    <w:rsid w:val="00D86CEB"/>
    <w:rsid w:val="00D870E4"/>
    <w:rsid w:val="00D87288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5455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17"/>
    <w:rsid w:val="00E62893"/>
    <w:rsid w:val="00E63924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21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874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5414"/>
    <w:rsid w:val="00F25D30"/>
    <w:rsid w:val="00F25E91"/>
    <w:rsid w:val="00F26340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29D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0AD3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964D2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831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45FE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51D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61BBC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A0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  <w:style w:type="character" w:customStyle="1" w:styleId="cf01">
    <w:name w:val="cf01"/>
    <w:basedOn w:val="DefaultParagraphFont"/>
    <w:rsid w:val="00127364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127364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hyperlink" Target="http://www.informationaccessgroup.com" TargetMode="Externa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hyperlink" Target="http://www.relayservice.gov.au" TargetMode="External"/><Relationship Id="rId16" Type="http://schemas.openxmlformats.org/officeDocument/2006/relationships/image" Target="media/image8.jpeg"/><Relationship Id="rId107" Type="http://schemas.openxmlformats.org/officeDocument/2006/relationships/hyperlink" Target="http://www.ndis.gov.au" TargetMode="External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3.jpeg"/><Relationship Id="rId123" Type="http://schemas.openxmlformats.org/officeDocument/2006/relationships/footer" Target="footer4.xml"/><Relationship Id="rId128" Type="http://schemas.openxmlformats.org/officeDocument/2006/relationships/customXml" Target="../customXml/item3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1.jpeg"/><Relationship Id="rId118" Type="http://schemas.openxmlformats.org/officeDocument/2006/relationships/footer" Target="footer1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image" Target="media/image94.png"/><Relationship Id="rId108" Type="http://schemas.openxmlformats.org/officeDocument/2006/relationships/image" Target="media/image97.jpeg"/><Relationship Id="rId124" Type="http://schemas.openxmlformats.org/officeDocument/2006/relationships/fontTable" Target="fontTable.xml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image" Target="media/image102.jpeg"/><Relationship Id="rId119" Type="http://schemas.openxmlformats.org/officeDocument/2006/relationships/header" Target="header1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hyperlink" Target="https://www.facebook.com/NDISAus" TargetMode="External"/><Relationship Id="rId120" Type="http://schemas.openxmlformats.org/officeDocument/2006/relationships/footer" Target="footer2.xml"/><Relationship Id="rId125" Type="http://schemas.openxmlformats.org/officeDocument/2006/relationships/glossaryDocument" Target="glossary/document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99.jpeg"/><Relationship Id="rId115" Type="http://schemas.openxmlformats.org/officeDocument/2006/relationships/image" Target="media/image103.jpeg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https://www.ndis.gov.au/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image" Target="media/image92.jpeg"/><Relationship Id="rId105" Type="http://schemas.openxmlformats.org/officeDocument/2006/relationships/image" Target="media/image95.jpeg"/><Relationship Id="rId126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oter" Target="footer3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image" Target="media/image104.pn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image" Target="media/image100.png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image" Target="media/image96.jpeg"/><Relationship Id="rId127" Type="http://schemas.openxmlformats.org/officeDocument/2006/relationships/customXml" Target="../customXml/item2.xm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hyperlink" Target="http://www.ndis.gov.au" TargetMode="External"/><Relationship Id="rId122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7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August%20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000000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000000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5CE8EEE13F4710B4A5FD37457BD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B5633-4C0A-4F39-AA9E-C962EF3C6325}"/>
      </w:docPartPr>
      <w:docPartBody>
        <w:p w:rsidR="008B7114" w:rsidRDefault="00000000">
          <w:pPr>
            <w:pStyle w:val="395CE8EEE13F4710B4A5FD37457BD3C5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oto Sans Devanagari Light">
    <w:panose1 w:val="020B0402040504020204"/>
    <w:charset w:val="00"/>
    <w:family w:val="swiss"/>
    <w:pitch w:val="variable"/>
    <w:sig w:usb0="80008023" w:usb1="00002046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014727"/>
    <w:rsid w:val="0012697C"/>
    <w:rsid w:val="00136F52"/>
    <w:rsid w:val="001C58B7"/>
    <w:rsid w:val="00260216"/>
    <w:rsid w:val="0031731F"/>
    <w:rsid w:val="003C1B09"/>
    <w:rsid w:val="004072C2"/>
    <w:rsid w:val="00416A6B"/>
    <w:rsid w:val="00632461"/>
    <w:rsid w:val="00665087"/>
    <w:rsid w:val="006E1CA1"/>
    <w:rsid w:val="00724875"/>
    <w:rsid w:val="00764252"/>
    <w:rsid w:val="007677ED"/>
    <w:rsid w:val="007C3C20"/>
    <w:rsid w:val="007D0DD9"/>
    <w:rsid w:val="0083085C"/>
    <w:rsid w:val="008B7114"/>
    <w:rsid w:val="008E397D"/>
    <w:rsid w:val="00904F95"/>
    <w:rsid w:val="00985177"/>
    <w:rsid w:val="009E27D9"/>
    <w:rsid w:val="00A800A5"/>
    <w:rsid w:val="00B61A30"/>
    <w:rsid w:val="00C42F88"/>
    <w:rsid w:val="00C8740F"/>
    <w:rsid w:val="00CD6E72"/>
    <w:rsid w:val="00F219F3"/>
    <w:rsid w:val="00FA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397D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395CE8EEE13F4710B4A5FD37457BD3C5">
    <w:name w:val="395CE8EEE13F4710B4A5FD37457BD3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0bf4b627ef90abdd4d01d657704b70b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15831bbcf7298d999609c69e1ca2a8e4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135AA2-E4CA-4F16-82F0-01CDABFB39A3}"/>
</file>

<file path=customXml/itemProps3.xml><?xml version="1.0" encoding="utf-8"?>
<ds:datastoreItem xmlns:ds="http://schemas.openxmlformats.org/officeDocument/2006/customXml" ds:itemID="{216D1BE2-7BBD-43AA-8464-CA10416DE75E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August 9.dotx</Template>
  <TotalTime>79</TotalTime>
  <Pages>33</Pages>
  <Words>2357</Words>
  <Characters>1344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31</cp:revision>
  <cp:lastPrinted>2022-10-08T04:25:00Z</cp:lastPrinted>
  <dcterms:created xsi:type="dcterms:W3CDTF">2022-10-05T13:03:00Z</dcterms:created>
  <dcterms:modified xsi:type="dcterms:W3CDTF">2022-10-20T12:35:00Z</dcterms:modified>
</cp:coreProperties>
</file>